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74AB6" w14:textId="2437F8C1" w:rsidR="009F787C" w:rsidRPr="000267CC" w:rsidRDefault="009F787C" w:rsidP="009F787C">
      <w:pPr>
        <w:pStyle w:val="NoSpacing"/>
        <w:jc w:val="center"/>
        <w:rPr>
          <w:rFonts w:ascii="Century Gothic" w:hAnsi="Century Gothic"/>
          <w:b/>
          <w:color w:val="323E4F"/>
          <w:sz w:val="26"/>
          <w:szCs w:val="26"/>
        </w:rPr>
      </w:pPr>
      <w:r w:rsidRPr="000267CC">
        <w:rPr>
          <w:rFonts w:ascii="Century Gothic" w:hAnsi="Century Gothic"/>
          <w:b/>
          <w:color w:val="323E4F"/>
          <w:sz w:val="26"/>
          <w:szCs w:val="26"/>
        </w:rPr>
        <w:t>CDBG-DR</w:t>
      </w:r>
      <w:r w:rsidR="00AB48D5" w:rsidRPr="000267CC">
        <w:rPr>
          <w:rFonts w:ascii="Century Gothic" w:hAnsi="Century Gothic"/>
          <w:b/>
          <w:color w:val="323E4F"/>
          <w:sz w:val="26"/>
          <w:szCs w:val="26"/>
        </w:rPr>
        <w:t>/MIT</w:t>
      </w:r>
      <w:r w:rsidRPr="000267CC">
        <w:rPr>
          <w:rFonts w:ascii="Century Gothic" w:hAnsi="Century Gothic"/>
          <w:b/>
          <w:color w:val="323E4F"/>
          <w:sz w:val="26"/>
          <w:szCs w:val="26"/>
        </w:rPr>
        <w:t xml:space="preserve"> PROGRAM</w:t>
      </w:r>
    </w:p>
    <w:p w14:paraId="047A76DD" w14:textId="5F67DBB8" w:rsidR="009F787C" w:rsidRPr="000267CC" w:rsidRDefault="009F787C" w:rsidP="008B3077">
      <w:pPr>
        <w:pStyle w:val="NoSpacing"/>
        <w:jc w:val="center"/>
        <w:rPr>
          <w:rFonts w:ascii="Century Gothic" w:hAnsi="Century Gothic"/>
          <w:b/>
          <w:color w:val="323E4F"/>
          <w:sz w:val="26"/>
          <w:szCs w:val="26"/>
        </w:rPr>
      </w:pPr>
      <w:r w:rsidRPr="000267CC">
        <w:rPr>
          <w:rFonts w:ascii="Century Gothic" w:hAnsi="Century Gothic"/>
          <w:b/>
          <w:color w:val="323E4F"/>
          <w:sz w:val="26"/>
          <w:szCs w:val="26"/>
        </w:rPr>
        <w:t>SECTION 3 BUSINESS</w:t>
      </w:r>
      <w:r w:rsidR="00BF03D8" w:rsidRPr="000267CC">
        <w:rPr>
          <w:rFonts w:ascii="Century Gothic" w:hAnsi="Century Gothic"/>
          <w:b/>
          <w:color w:val="323E4F"/>
          <w:sz w:val="26"/>
          <w:szCs w:val="26"/>
        </w:rPr>
        <w:t xml:space="preserve"> CONCERN</w:t>
      </w:r>
      <w:r w:rsidRPr="000267CC">
        <w:rPr>
          <w:rFonts w:ascii="Century Gothic" w:hAnsi="Century Gothic"/>
          <w:b/>
          <w:color w:val="323E4F"/>
          <w:sz w:val="26"/>
          <w:szCs w:val="26"/>
        </w:rPr>
        <w:t xml:space="preserve"> SELF-CERTIFICATION </w:t>
      </w:r>
      <w:r w:rsidR="000F6973" w:rsidRPr="000267CC">
        <w:rPr>
          <w:rFonts w:ascii="Century Gothic" w:hAnsi="Century Gothic"/>
          <w:b/>
          <w:color w:val="323E4F"/>
          <w:sz w:val="26"/>
          <w:szCs w:val="26"/>
        </w:rPr>
        <w:t>FORM</w:t>
      </w:r>
    </w:p>
    <w:p w14:paraId="220C7C54" w14:textId="77777777" w:rsidR="004D1D25" w:rsidRPr="005D40CE" w:rsidRDefault="004D1D25" w:rsidP="008B3077">
      <w:pPr>
        <w:pStyle w:val="NoSpacing"/>
        <w:jc w:val="center"/>
        <w:rPr>
          <w:rFonts w:ascii="Century Gothic" w:hAnsi="Century Gothic"/>
          <w:b/>
          <w:sz w:val="26"/>
          <w:szCs w:val="26"/>
        </w:rPr>
      </w:pPr>
    </w:p>
    <w:p w14:paraId="6ECA11BD" w14:textId="223A679F" w:rsidR="004D1D25" w:rsidRPr="000267CC" w:rsidRDefault="004D1D25" w:rsidP="000267CC">
      <w:pPr>
        <w:pStyle w:val="NoSpacing"/>
        <w:jc w:val="both"/>
        <w:rPr>
          <w:rFonts w:ascii="Century Gothic" w:hAnsi="Century Gothic"/>
          <w:b/>
          <w:sz w:val="26"/>
          <w:szCs w:val="26"/>
        </w:rPr>
      </w:pPr>
      <w:r w:rsidRPr="000267CC">
        <w:rPr>
          <w:rFonts w:ascii="Century Gothic" w:hAnsi="Century Gothic"/>
          <w:b/>
          <w:sz w:val="26"/>
          <w:szCs w:val="26"/>
          <w:highlight w:val="yellow"/>
          <w:u w:val="single"/>
        </w:rPr>
        <w:t>NOTE:</w:t>
      </w:r>
      <w:r w:rsidRPr="000267CC">
        <w:rPr>
          <w:rFonts w:ascii="Century Gothic" w:hAnsi="Century Gothic"/>
          <w:b/>
          <w:sz w:val="26"/>
          <w:szCs w:val="26"/>
          <w:highlight w:val="yellow"/>
        </w:rPr>
        <w:t xml:space="preserve"> This form is intended only for reference purposes and as a template. This template must be reviewed, edited, and customized as needed by the contractors or subcontractors before its use.</w:t>
      </w:r>
    </w:p>
    <w:p w14:paraId="692EB3A8" w14:textId="19F70DE8" w:rsidR="009F787C" w:rsidRPr="000267CC" w:rsidRDefault="00653F94" w:rsidP="008B3077">
      <w:pPr>
        <w:pStyle w:val="Heading1"/>
        <w:rPr>
          <w:sz w:val="24"/>
          <w:szCs w:val="24"/>
        </w:rPr>
      </w:pPr>
      <w:r w:rsidRPr="00653F94">
        <w:rPr>
          <w:sz w:val="24"/>
          <w:szCs w:val="24"/>
        </w:rPr>
        <w:t>PURPOSE</w:t>
      </w:r>
    </w:p>
    <w:p w14:paraId="7C576EE3" w14:textId="4B050C8A" w:rsidR="00A02411" w:rsidRDefault="002A1655">
      <w:pPr>
        <w:spacing w:line="276" w:lineRule="auto"/>
        <w:jc w:val="both"/>
        <w:rPr>
          <w:rFonts w:ascii="Century Gothic" w:hAnsi="Century Gothic" w:cs="Times New Roman"/>
        </w:rPr>
      </w:pPr>
      <w:r w:rsidRPr="005D40CE">
        <w:rPr>
          <w:rFonts w:ascii="Century Gothic" w:hAnsi="Century Gothic" w:cs="Times New Roman"/>
        </w:rPr>
        <w:t>Section 3 of the</w:t>
      </w:r>
      <w:r w:rsidRPr="005D40CE">
        <w:t xml:space="preserve"> </w:t>
      </w:r>
      <w:r w:rsidRPr="005D40CE">
        <w:rPr>
          <w:rFonts w:ascii="Century Gothic" w:hAnsi="Century Gothic" w:cs="Times New Roman"/>
        </w:rPr>
        <w:t>Housing and Urban Development Act of 1968, as amended by the Housing and Community Development Act of 1992 (</w:t>
      </w:r>
      <w:r w:rsidRPr="000267CC">
        <w:rPr>
          <w:rFonts w:ascii="Century Gothic" w:hAnsi="Century Gothic" w:cs="Times New Roman"/>
          <w:b/>
          <w:bCs/>
        </w:rPr>
        <w:t>HCDA</w:t>
      </w:r>
      <w:r w:rsidRPr="005D40CE">
        <w:rPr>
          <w:rFonts w:ascii="Century Gothic" w:hAnsi="Century Gothic" w:cs="Times New Roman"/>
        </w:rPr>
        <w:t>),</w:t>
      </w:r>
      <w:r w:rsidR="00616732" w:rsidRPr="005D40CE">
        <w:rPr>
          <w:rFonts w:ascii="Century Gothic" w:hAnsi="Century Gothic" w:cs="Times New Roman"/>
        </w:rPr>
        <w:t xml:space="preserve"> and the Federal Register Notice </w:t>
      </w:r>
      <w:r w:rsidR="00616732" w:rsidRPr="000267CC">
        <w:rPr>
          <w:rFonts w:ascii="Century Gothic" w:hAnsi="Century Gothic" w:cs="Times New Roman"/>
        </w:rPr>
        <w:t xml:space="preserve">Vol. 85, No. 189 (September 29, 2020), </w:t>
      </w:r>
      <w:r w:rsidR="005B699F" w:rsidRPr="000267CC">
        <w:rPr>
          <w:rFonts w:ascii="Century Gothic" w:hAnsi="Century Gothic" w:cs="Times New Roman"/>
        </w:rPr>
        <w:t>85 FR 61524</w:t>
      </w:r>
      <w:r w:rsidR="00616732" w:rsidRPr="005D40CE">
        <w:rPr>
          <w:rFonts w:ascii="Century Gothic" w:hAnsi="Century Gothic" w:cs="Times New Roman"/>
        </w:rPr>
        <w:t xml:space="preserve">, </w:t>
      </w:r>
      <w:r w:rsidRPr="005D40CE">
        <w:rPr>
          <w:rFonts w:ascii="Century Gothic" w:hAnsi="Century Gothic" w:cs="Times New Roman"/>
        </w:rPr>
        <w:t xml:space="preserve"> </w:t>
      </w:r>
      <w:r w:rsidR="00616732" w:rsidRPr="005D40CE">
        <w:rPr>
          <w:rFonts w:ascii="Century Gothic" w:hAnsi="Century Gothic" w:cs="Times New Roman"/>
        </w:rPr>
        <w:t xml:space="preserve">requires </w:t>
      </w:r>
      <w:r w:rsidR="007726AC">
        <w:rPr>
          <w:rFonts w:ascii="Century Gothic" w:hAnsi="Century Gothic" w:cs="Times New Roman"/>
        </w:rPr>
        <w:t>to the greatest extent</w:t>
      </w:r>
      <w:r w:rsidR="00616732" w:rsidRPr="005D40CE">
        <w:rPr>
          <w:rFonts w:ascii="Century Gothic" w:hAnsi="Century Gothic" w:cs="Times New Roman"/>
        </w:rPr>
        <w:t xml:space="preserve"> feasible, recipients </w:t>
      </w:r>
      <w:r w:rsidR="007726AC">
        <w:rPr>
          <w:rFonts w:ascii="Century Gothic" w:hAnsi="Century Gothic" w:cs="Times New Roman"/>
        </w:rPr>
        <w:t xml:space="preserve">of </w:t>
      </w:r>
      <w:r w:rsidR="007726AC" w:rsidRPr="007726AC">
        <w:rPr>
          <w:rFonts w:ascii="Century Gothic" w:hAnsi="Century Gothic" w:cs="Times New Roman"/>
        </w:rPr>
        <w:t>Federal financial assistance for housing and community development programs</w:t>
      </w:r>
      <w:r w:rsidR="007726AC">
        <w:rPr>
          <w:rFonts w:ascii="Century Gothic" w:hAnsi="Century Gothic" w:cs="Times New Roman"/>
        </w:rPr>
        <w:t xml:space="preserve"> </w:t>
      </w:r>
      <w:r w:rsidR="00616732" w:rsidRPr="005D40CE">
        <w:rPr>
          <w:rFonts w:ascii="Century Gothic" w:hAnsi="Century Gothic" w:cs="Times New Roman"/>
        </w:rPr>
        <w:t xml:space="preserve">make best efforts to direct contracts for work arising in connection with a public housing investment or Section 3 project to Section 3 </w:t>
      </w:r>
      <w:r w:rsidR="00AE6075">
        <w:rPr>
          <w:rFonts w:ascii="Century Gothic" w:hAnsi="Century Gothic" w:cs="Times New Roman"/>
        </w:rPr>
        <w:t>B</w:t>
      </w:r>
      <w:r w:rsidR="00616732" w:rsidRPr="005D40CE">
        <w:rPr>
          <w:rFonts w:ascii="Century Gothic" w:hAnsi="Century Gothic" w:cs="Times New Roman"/>
        </w:rPr>
        <w:t xml:space="preserve">usiness </w:t>
      </w:r>
      <w:r w:rsidR="00AE6075">
        <w:rPr>
          <w:rFonts w:ascii="Century Gothic" w:hAnsi="Century Gothic" w:cs="Times New Roman"/>
        </w:rPr>
        <w:t>C</w:t>
      </w:r>
      <w:r w:rsidR="00616732" w:rsidRPr="005D40CE">
        <w:rPr>
          <w:rFonts w:ascii="Century Gothic" w:hAnsi="Century Gothic" w:cs="Times New Roman"/>
        </w:rPr>
        <w:t>oncerns.</w:t>
      </w:r>
      <w:r w:rsidR="00616732">
        <w:rPr>
          <w:rFonts w:ascii="Century Gothic" w:hAnsi="Century Gothic" w:cs="Times New Roman"/>
        </w:rPr>
        <w:t xml:space="preserve"> </w:t>
      </w:r>
    </w:p>
    <w:p w14:paraId="1B2BA543" w14:textId="52F215C4" w:rsidR="004D1D25" w:rsidRDefault="00055D8E" w:rsidP="000267CC">
      <w:pPr>
        <w:spacing w:line="276" w:lineRule="auto"/>
        <w:jc w:val="both"/>
        <w:rPr>
          <w:rFonts w:ascii="Century Gothic" w:hAnsi="Century Gothic" w:cs="Times New Roman"/>
        </w:rPr>
      </w:pPr>
      <w:r>
        <w:rPr>
          <w:rFonts w:ascii="Century Gothic" w:hAnsi="Century Gothic" w:cs="Times New Roman"/>
        </w:rPr>
        <w:t>This form is for businesses seeking to show that they meet the requirements to be considered as a Section 3 Business Concern.</w:t>
      </w:r>
      <w:r w:rsidR="00616732" w:rsidRPr="005D40CE">
        <w:rPr>
          <w:rStyle w:val="FootnoteReference"/>
          <w:rFonts w:ascii="Century Gothic" w:hAnsi="Century Gothic" w:cs="Times New Roman"/>
        </w:rPr>
        <w:footnoteReference w:id="1"/>
      </w:r>
      <w:r>
        <w:rPr>
          <w:rFonts w:ascii="Century Gothic" w:hAnsi="Century Gothic" w:cs="Times New Roman"/>
        </w:rPr>
        <w:t xml:space="preserve"> </w:t>
      </w:r>
    </w:p>
    <w:p w14:paraId="0AA04CF5" w14:textId="115EA7D7" w:rsidR="009F787C" w:rsidRPr="000267CC" w:rsidRDefault="00653F94">
      <w:pPr>
        <w:pStyle w:val="Heading1"/>
        <w:rPr>
          <w:sz w:val="24"/>
          <w:szCs w:val="24"/>
        </w:rPr>
      </w:pPr>
      <w:r w:rsidRPr="00653F94">
        <w:rPr>
          <w:sz w:val="24"/>
          <w:szCs w:val="24"/>
        </w:rPr>
        <w:t>INSTRUCTIONS</w:t>
      </w:r>
    </w:p>
    <w:p w14:paraId="54EA6E63" w14:textId="32032ED5" w:rsidR="00FD00FD" w:rsidRPr="003A051D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3A051D">
        <w:rPr>
          <w:rFonts w:cs="Times New Roman"/>
        </w:rPr>
        <w:t xml:space="preserve">Complete </w:t>
      </w:r>
      <w:r w:rsidR="00F81202" w:rsidRPr="003A051D">
        <w:rPr>
          <w:rFonts w:cs="Times New Roman"/>
        </w:rPr>
        <w:t>“</w:t>
      </w:r>
      <w:r w:rsidRPr="003A051D">
        <w:rPr>
          <w:rFonts w:cs="Times New Roman"/>
        </w:rPr>
        <w:t>Table A: Business Information</w:t>
      </w:r>
      <w:r w:rsidR="00F81202" w:rsidRPr="003A051D">
        <w:rPr>
          <w:rFonts w:cs="Times New Roman"/>
        </w:rPr>
        <w:t>”</w:t>
      </w:r>
      <w:r w:rsidRPr="003A051D">
        <w:rPr>
          <w:rFonts w:cs="Times New Roman"/>
        </w:rPr>
        <w:t>.</w:t>
      </w:r>
    </w:p>
    <w:p w14:paraId="35987EC3" w14:textId="2EF96DFA" w:rsidR="00FD00FD" w:rsidRPr="00401049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>C</w:t>
      </w:r>
      <w:r w:rsidR="00A65F7F" w:rsidRPr="00401049">
        <w:rPr>
          <w:rFonts w:cs="Times New Roman"/>
        </w:rPr>
        <w:t xml:space="preserve">hoose </w:t>
      </w:r>
      <w:r w:rsidR="00912BF8" w:rsidRPr="00401049">
        <w:rPr>
          <w:rFonts w:cs="Times New Roman"/>
        </w:rPr>
        <w:t>and complete Part 1</w:t>
      </w:r>
      <w:r w:rsidR="009F787C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9F787C" w:rsidRPr="00401049">
        <w:rPr>
          <w:rFonts w:cs="Times New Roman"/>
        </w:rPr>
        <w:t>Business Ownership</w:t>
      </w:r>
      <w:r w:rsidR="00F81202" w:rsidRPr="00401049">
        <w:rPr>
          <w:rFonts w:cs="Times New Roman"/>
        </w:rPr>
        <w:t>”</w:t>
      </w:r>
      <w:r w:rsidR="00DD6129" w:rsidRPr="00401049">
        <w:rPr>
          <w:rFonts w:cs="Times New Roman"/>
        </w:rPr>
        <w:t xml:space="preserve"> or</w:t>
      </w:r>
      <w:r w:rsidR="009F787C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Part 2</w:t>
      </w:r>
      <w:r w:rsidR="009F787C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782A9D" w:rsidRPr="00401049">
        <w:rPr>
          <w:rFonts w:cs="Times New Roman"/>
        </w:rPr>
        <w:t>Labor Hours for</w:t>
      </w:r>
      <w:r w:rsidR="009F787C" w:rsidRPr="00401049">
        <w:rPr>
          <w:rFonts w:cs="Times New Roman"/>
        </w:rPr>
        <w:t xml:space="preserve"> the Business</w:t>
      </w:r>
      <w:r w:rsidR="00F81202" w:rsidRPr="00401049">
        <w:rPr>
          <w:rFonts w:cs="Times New Roman"/>
        </w:rPr>
        <w:t>”</w:t>
      </w:r>
      <w:r w:rsidR="00BF03D8" w:rsidRPr="00401049">
        <w:rPr>
          <w:rFonts w:cs="Times New Roman"/>
        </w:rPr>
        <w:t>,</w:t>
      </w:r>
      <w:r w:rsidR="009F787C" w:rsidRPr="00401049">
        <w:rPr>
          <w:rFonts w:cs="Times New Roman"/>
        </w:rPr>
        <w:t xml:space="preserve"> as applicable.</w:t>
      </w:r>
      <w:r w:rsidR="00A65F7F" w:rsidRPr="00401049">
        <w:rPr>
          <w:rFonts w:cs="Times New Roman"/>
        </w:rPr>
        <w:t xml:space="preserve"> </w:t>
      </w:r>
    </w:p>
    <w:p w14:paraId="5A5DDC24" w14:textId="0BFBD652" w:rsidR="00FD00FD" w:rsidRPr="00401049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>If you do not meet any of the criteria presented</w:t>
      </w:r>
      <w:r w:rsidR="00912BF8" w:rsidRPr="00401049">
        <w:rPr>
          <w:rFonts w:cs="Times New Roman"/>
        </w:rPr>
        <w:t xml:space="preserve"> in Part 1 or Part 2 of this form</w:t>
      </w:r>
      <w:r w:rsidRPr="00401049">
        <w:rPr>
          <w:rFonts w:cs="Times New Roman"/>
        </w:rPr>
        <w:t xml:space="preserve">, </w:t>
      </w:r>
      <w:r w:rsidR="000A03EF" w:rsidRPr="00401049">
        <w:rPr>
          <w:rFonts w:cs="Times New Roman"/>
        </w:rPr>
        <w:t xml:space="preserve">complete </w:t>
      </w:r>
      <w:r w:rsidR="00912BF8" w:rsidRPr="00401049">
        <w:rPr>
          <w:rFonts w:cs="Times New Roman"/>
        </w:rPr>
        <w:t>Part 3</w:t>
      </w:r>
      <w:r w:rsidR="000A03EF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0A03EF" w:rsidRPr="00401049">
        <w:rPr>
          <w:rFonts w:cs="Times New Roman"/>
        </w:rPr>
        <w:t>Non-Section 3 Status</w:t>
      </w:r>
      <w:r w:rsidR="00F81202" w:rsidRPr="00401049">
        <w:rPr>
          <w:rFonts w:cs="Times New Roman"/>
        </w:rPr>
        <w:t>”</w:t>
      </w:r>
      <w:r w:rsidR="00BF03D8" w:rsidRPr="00401049">
        <w:rPr>
          <w:rFonts w:cs="Times New Roman"/>
        </w:rPr>
        <w:t>.</w:t>
      </w:r>
    </w:p>
    <w:p w14:paraId="38033C67" w14:textId="2732DFBB" w:rsidR="00FD00FD" w:rsidRPr="00401049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 xml:space="preserve">Complete </w:t>
      </w:r>
      <w:r w:rsidR="00912BF8" w:rsidRPr="00401049">
        <w:rPr>
          <w:rFonts w:cs="Times New Roman"/>
        </w:rPr>
        <w:t>Part 4</w:t>
      </w:r>
      <w:r w:rsidR="000A03EF" w:rsidRPr="00401049">
        <w:rPr>
          <w:rFonts w:cs="Times New Roman"/>
        </w:rPr>
        <w:t xml:space="preserve"> </w:t>
      </w:r>
      <w:r w:rsidR="00912BF8" w:rsidRPr="00401049">
        <w:rPr>
          <w:rFonts w:cs="Times New Roman"/>
        </w:rPr>
        <w:t>“</w:t>
      </w:r>
      <w:r w:rsidR="000A03EF" w:rsidRPr="00401049">
        <w:rPr>
          <w:rFonts w:cs="Times New Roman"/>
        </w:rPr>
        <w:t>Signature</w:t>
      </w:r>
      <w:r w:rsidR="00C47D5E" w:rsidRPr="00401049">
        <w:rPr>
          <w:rFonts w:cs="Times New Roman"/>
        </w:rPr>
        <w:t>”</w:t>
      </w:r>
      <w:r w:rsidR="000A03EF" w:rsidRPr="00401049">
        <w:rPr>
          <w:rFonts w:cs="Times New Roman"/>
        </w:rPr>
        <w:t>.</w:t>
      </w:r>
      <w:bookmarkStart w:id="0" w:name="_Hlk38546468"/>
    </w:p>
    <w:p w14:paraId="47389D34" w14:textId="2A4F0E0C" w:rsidR="00FD00FD" w:rsidRPr="003A051D" w:rsidRDefault="00FD00FD" w:rsidP="00653F94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401049">
        <w:rPr>
          <w:rFonts w:cs="Times New Roman"/>
        </w:rPr>
        <w:t xml:space="preserve">Provide </w:t>
      </w:r>
      <w:r w:rsidR="00912BF8" w:rsidRPr="00401049">
        <w:rPr>
          <w:rFonts w:cs="Times New Roman"/>
        </w:rPr>
        <w:t xml:space="preserve">and attach to this form the required </w:t>
      </w:r>
      <w:r w:rsidR="004B525E" w:rsidRPr="00401049">
        <w:rPr>
          <w:rFonts w:cs="Times New Roman"/>
        </w:rPr>
        <w:t xml:space="preserve">supporting </w:t>
      </w:r>
      <w:r w:rsidR="005B0074" w:rsidRPr="00401049">
        <w:rPr>
          <w:rFonts w:cs="Times New Roman"/>
        </w:rPr>
        <w:t>documents</w:t>
      </w:r>
      <w:r w:rsidR="005D40CE" w:rsidRPr="00401049">
        <w:rPr>
          <w:rFonts w:cs="Times New Roman"/>
        </w:rPr>
        <w:t xml:space="preserve">. </w:t>
      </w:r>
      <w:r w:rsidR="003A051D" w:rsidRPr="00401049">
        <w:rPr>
          <w:rFonts w:cs="Times New Roman"/>
        </w:rPr>
        <w:t xml:space="preserve">Without the inclusion of the supporting documents, this </w:t>
      </w:r>
      <w:r w:rsidRPr="00401049">
        <w:rPr>
          <w:rFonts w:cs="Times New Roman"/>
        </w:rPr>
        <w:t xml:space="preserve">form alone will be insufficient to evaluate </w:t>
      </w:r>
      <w:r w:rsidR="00AE6075">
        <w:rPr>
          <w:rFonts w:cs="Times New Roman"/>
        </w:rPr>
        <w:t>the</w:t>
      </w:r>
      <w:r w:rsidR="00AE6075" w:rsidRPr="00401049">
        <w:rPr>
          <w:rFonts w:cs="Times New Roman"/>
        </w:rPr>
        <w:t xml:space="preserve"> </w:t>
      </w:r>
      <w:r w:rsidRPr="00401049">
        <w:rPr>
          <w:rFonts w:cs="Times New Roman"/>
        </w:rPr>
        <w:t xml:space="preserve">Section 3 Business </w:t>
      </w:r>
      <w:r w:rsidR="00BF03D8" w:rsidRPr="00401049">
        <w:rPr>
          <w:rFonts w:cs="Times New Roman"/>
        </w:rPr>
        <w:t xml:space="preserve">Concern </w:t>
      </w:r>
      <w:r w:rsidRPr="00401049">
        <w:rPr>
          <w:rFonts w:cs="Times New Roman"/>
        </w:rPr>
        <w:t>status</w:t>
      </w:r>
      <w:bookmarkStart w:id="1" w:name="_Hlk38546513"/>
      <w:r w:rsidRPr="003A051D">
        <w:rPr>
          <w:rFonts w:cs="Times New Roman"/>
        </w:rPr>
        <w:t>. At least one (1) document must be provided as evidence of business ownership.</w:t>
      </w:r>
      <w:bookmarkEnd w:id="1"/>
    </w:p>
    <w:p w14:paraId="3EB0E567" w14:textId="046E6AC4" w:rsidR="009F787C" w:rsidRPr="003A051D" w:rsidRDefault="00FD00FD" w:rsidP="000267CC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3A051D">
        <w:rPr>
          <w:rFonts w:cs="Times New Roman"/>
        </w:rPr>
        <w:t xml:space="preserve">Visit the </w:t>
      </w:r>
      <w:r w:rsidR="0029683F" w:rsidRPr="003A051D">
        <w:rPr>
          <w:rFonts w:cs="Times New Roman"/>
        </w:rPr>
        <w:t>U</w:t>
      </w:r>
      <w:r w:rsidR="00BF03D8" w:rsidRPr="003A051D">
        <w:rPr>
          <w:rFonts w:cs="Times New Roman"/>
        </w:rPr>
        <w:t>.</w:t>
      </w:r>
      <w:r w:rsidR="0029683F" w:rsidRPr="003A051D">
        <w:rPr>
          <w:rFonts w:cs="Times New Roman"/>
        </w:rPr>
        <w:t>S</w:t>
      </w:r>
      <w:r w:rsidR="00BF03D8" w:rsidRPr="003A051D">
        <w:rPr>
          <w:rFonts w:cs="Times New Roman"/>
        </w:rPr>
        <w:t>.</w:t>
      </w:r>
      <w:r w:rsidR="0029683F" w:rsidRPr="003A051D">
        <w:rPr>
          <w:rFonts w:cs="Times New Roman"/>
        </w:rPr>
        <w:t xml:space="preserve"> Department of Housing and Urban Development (</w:t>
      </w:r>
      <w:r w:rsidR="0029683F" w:rsidRPr="003A051D">
        <w:rPr>
          <w:rFonts w:cs="Times New Roman"/>
          <w:b/>
        </w:rPr>
        <w:t>HUD</w:t>
      </w:r>
      <w:r w:rsidR="0029683F" w:rsidRPr="003A051D">
        <w:rPr>
          <w:rFonts w:cs="Times New Roman"/>
        </w:rPr>
        <w:t>) Section 3 Business Registry</w:t>
      </w:r>
      <w:bookmarkEnd w:id="0"/>
      <w:r w:rsidRPr="003A051D">
        <w:rPr>
          <w:rFonts w:cs="Times New Roman"/>
        </w:rPr>
        <w:t xml:space="preserve"> and register </w:t>
      </w:r>
      <w:r w:rsidR="00DD6129" w:rsidRPr="003A051D">
        <w:rPr>
          <w:rFonts w:cs="Times New Roman"/>
        </w:rPr>
        <w:t>your</w:t>
      </w:r>
      <w:r w:rsidRPr="003A051D">
        <w:rPr>
          <w:rFonts w:cs="Times New Roman"/>
        </w:rPr>
        <w:t xml:space="preserve"> business there</w:t>
      </w:r>
      <w:r w:rsidR="00DD6129" w:rsidRPr="003A051D">
        <w:rPr>
          <w:rFonts w:cs="Times New Roman"/>
        </w:rPr>
        <w:t xml:space="preserve">: </w:t>
      </w:r>
      <w:hyperlink r:id="rId11" w:history="1">
        <w:r w:rsidR="00DD6129" w:rsidRPr="003A051D">
          <w:rPr>
            <w:rStyle w:val="Hyperlink"/>
            <w:rFonts w:cs="Times New Roman"/>
          </w:rPr>
          <w:t>https://portalapps.hud.gov/Sec3BusReg/BRegistry/RegisterBusiness</w:t>
        </w:r>
      </w:hyperlink>
      <w:r w:rsidR="00DD6129" w:rsidRPr="003A051D">
        <w:rPr>
          <w:rFonts w:cs="Times New Roman"/>
        </w:rPr>
        <w:t xml:space="preserve"> </w:t>
      </w:r>
    </w:p>
    <w:p w14:paraId="558C779C" w14:textId="341FD220" w:rsidR="009F787C" w:rsidRPr="000267CC" w:rsidRDefault="00653F94">
      <w:pPr>
        <w:pStyle w:val="Heading1"/>
        <w:rPr>
          <w:sz w:val="26"/>
          <w:szCs w:val="26"/>
        </w:rPr>
      </w:pPr>
      <w:r w:rsidRPr="00653F94">
        <w:rPr>
          <w:sz w:val="26"/>
          <w:szCs w:val="26"/>
        </w:rPr>
        <w:t xml:space="preserve">TABLE A: BUSINESS INFORMATION </w:t>
      </w:r>
    </w:p>
    <w:tbl>
      <w:tblPr>
        <w:tblStyle w:val="ListTable7Colorful-Accent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596"/>
        <w:gridCol w:w="6734"/>
      </w:tblGrid>
      <w:tr w:rsidR="00DB7619" w:rsidRPr="00DB7619" w14:paraId="03E10809" w14:textId="77777777" w:rsidTr="000267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2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8D58F24" w14:textId="04DCD680" w:rsidR="009F787C" w:rsidRPr="000267CC" w:rsidRDefault="00FD00FD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bookmarkStart w:id="2" w:name="_Hlk47606994"/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Instructions:</w:t>
            </w:r>
            <w:r w:rsidR="001072A3"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 xml:space="preserve"> </w:t>
            </w: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Complete all areas of the table below</w:t>
            </w:r>
          </w:p>
        </w:tc>
      </w:tr>
      <w:tr w:rsidR="00DB7619" w:rsidRPr="00DB7619" w14:paraId="27F31507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CD0E242" w14:textId="66EAF492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  <w:lang w:val="es-PR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  <w:lang w:val="es-PR"/>
              </w:rPr>
              <w:t xml:space="preserve">Business </w:t>
            </w: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Name</w:t>
            </w:r>
          </w:p>
          <w:p w14:paraId="6AFDFE55" w14:textId="36303FA2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  <w:lang w:val="es-PR"/>
              </w:rPr>
            </w:pPr>
          </w:p>
        </w:tc>
        <w:tc>
          <w:tcPr>
            <w:tcW w:w="3609" w:type="pct"/>
            <w:vAlign w:val="center"/>
          </w:tcPr>
          <w:p w14:paraId="2D130482" w14:textId="1EE69A5C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  <w:p w14:paraId="4DA0ABFE" w14:textId="63AE3C12" w:rsidR="00382269" w:rsidRPr="000267CC" w:rsidRDefault="00382269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0E6F2E1F" w14:textId="77777777" w:rsidTr="000267C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609BD7B6" w14:textId="33E4D68C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lastRenderedPageBreak/>
              <w:t>Point of Contact Name</w:t>
            </w:r>
          </w:p>
          <w:p w14:paraId="337A7AA5" w14:textId="2D34E0AB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3EA72B3A" w14:textId="41BCA725" w:rsidR="00A91BF2" w:rsidRPr="000267CC" w:rsidRDefault="00A91BF2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  <w:p w14:paraId="6857E167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</w:tc>
      </w:tr>
      <w:tr w:rsidR="00DB7619" w:rsidRPr="00DB7619" w14:paraId="73FC88E2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60ED8E8D" w14:textId="2194E233" w:rsidR="00382269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Point of Contact Email</w:t>
            </w:r>
          </w:p>
          <w:p w14:paraId="5A491ED9" w14:textId="255B33E4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763896C2" w14:textId="46B784FF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6CB7AA78" w14:textId="77777777" w:rsidTr="000267CC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6FB65AA" w14:textId="2FD6A364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Point of Contact Phone</w:t>
            </w:r>
          </w:p>
          <w:p w14:paraId="3A1C4269" w14:textId="57FC00A2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69D6B3AC" w14:textId="7C46DE0E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1073CAEB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D13A764" w14:textId="03BCAC89" w:rsidR="00382269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Address of Business</w:t>
            </w:r>
          </w:p>
        </w:tc>
        <w:tc>
          <w:tcPr>
            <w:tcW w:w="3609" w:type="pct"/>
            <w:vAlign w:val="center"/>
          </w:tcPr>
          <w:p w14:paraId="56099373" w14:textId="0442C082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  <w:p w14:paraId="38D9A3F5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</w:tc>
      </w:tr>
      <w:tr w:rsidR="00DB7619" w:rsidRPr="00DB7619" w14:paraId="5B04DC2B" w14:textId="77777777" w:rsidTr="000267C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567B0897" w14:textId="77777777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Business Federal ID#</w:t>
            </w:r>
          </w:p>
          <w:p w14:paraId="453C55D7" w14:textId="65C36D6C" w:rsidR="00382269" w:rsidRPr="000267CC" w:rsidRDefault="00382269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3609" w:type="pct"/>
            <w:vAlign w:val="center"/>
          </w:tcPr>
          <w:p w14:paraId="36B5E2FC" w14:textId="0CCD7134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  <w:p w14:paraId="7AD1BB21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  <w:lang w:val="es-PR"/>
              </w:rPr>
            </w:pPr>
          </w:p>
        </w:tc>
      </w:tr>
      <w:tr w:rsidR="00DB7619" w:rsidRPr="00DB7619" w14:paraId="43CAFFB7" w14:textId="77777777" w:rsidTr="000267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647F4F23" w14:textId="025E49B7" w:rsidR="009F787C" w:rsidRPr="000267CC" w:rsidRDefault="00942B4B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Business Type</w:t>
            </w:r>
            <w:r w:rsidR="00F304F8"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 xml:space="preserve"> (Choose One)</w:t>
            </w:r>
          </w:p>
        </w:tc>
        <w:tc>
          <w:tcPr>
            <w:tcW w:w="3609" w:type="pct"/>
            <w:vAlign w:val="center"/>
          </w:tcPr>
          <w:p w14:paraId="5B83B728" w14:textId="2971EC43" w:rsidR="00C446B0" w:rsidRPr="000267CC" w:rsidRDefault="003B3B1C" w:rsidP="00DB76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051D" w:rsidRPr="00DB7619">
                  <w:rPr>
                    <w:rFonts w:ascii="Segoe UI Symbol" w:eastAsia="MS Gothic" w:hAnsi="Segoe UI Symbol" w:cs="Segoe UI Symbol"/>
                    <w:b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382269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9F787C" w:rsidRPr="000267CC">
              <w:rPr>
                <w:rFonts w:ascii="Century Gothic" w:hAnsi="Century Gothic"/>
                <w:sz w:val="20"/>
                <w:szCs w:val="20"/>
              </w:rPr>
              <w:t>Corporation</w:t>
            </w:r>
            <w:r w:rsidR="009F787C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F3B" w:rsidRPr="00DB761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9F787C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9F787C" w:rsidRPr="000267CC">
              <w:rPr>
                <w:rFonts w:ascii="Century Gothic" w:hAnsi="Century Gothic"/>
                <w:sz w:val="20"/>
                <w:szCs w:val="20"/>
              </w:rPr>
              <w:t>Partnership</w:t>
            </w:r>
            <w:r w:rsidR="00382269" w:rsidRPr="000267C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DB761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D00C7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4D00C7" w:rsidRPr="000267CC">
              <w:rPr>
                <w:rFonts w:ascii="Century Gothic" w:hAnsi="Century Gothic"/>
                <w:sz w:val="20"/>
                <w:szCs w:val="20"/>
              </w:rPr>
              <w:t xml:space="preserve">Joint Venture </w:t>
            </w:r>
            <w:sdt>
              <w:sdtPr>
                <w:rPr>
                  <w:rFonts w:ascii="Century Gothic" w:hAnsi="Century Gothic"/>
                  <w:b/>
                  <w:sz w:val="20"/>
                  <w:szCs w:val="20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DB7619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4D00C7"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4D00C7" w:rsidRPr="000267CC">
              <w:rPr>
                <w:rFonts w:ascii="Century Gothic" w:hAnsi="Century Gothic"/>
                <w:sz w:val="20"/>
                <w:szCs w:val="20"/>
              </w:rPr>
              <w:t xml:space="preserve">Sole </w:t>
            </w:r>
            <w:r w:rsidR="003A051D" w:rsidRPr="00DB7619">
              <w:rPr>
                <w:rFonts w:ascii="Century Gothic" w:hAnsi="Century Gothic"/>
                <w:sz w:val="20"/>
                <w:szCs w:val="20"/>
              </w:rPr>
              <w:t>Proprietorship</w:t>
            </w:r>
          </w:p>
          <w:p w14:paraId="007280FC" w14:textId="71E805F8" w:rsidR="009F787C" w:rsidRPr="000267CC" w:rsidRDefault="004D00C7" w:rsidP="00DB7619">
            <w:pPr>
              <w:autoSpaceDE w:val="0"/>
              <w:autoSpaceDN w:val="0"/>
              <w:adjustRightInd w:val="0"/>
              <w:ind w:left="549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/>
                <w:b/>
                <w:sz w:val="20"/>
                <w:szCs w:val="20"/>
              </w:rPr>
              <w:t xml:space="preserve">   </w:t>
            </w:r>
          </w:p>
        </w:tc>
      </w:tr>
      <w:tr w:rsidR="00DB7619" w:rsidRPr="00DB7619" w14:paraId="1C5EE274" w14:textId="77777777" w:rsidTr="000267CC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1" w:type="pct"/>
            <w:tcBorders>
              <w:right w:val="none" w:sz="0" w:space="0" w:color="auto"/>
            </w:tcBorders>
            <w:vAlign w:val="center"/>
          </w:tcPr>
          <w:p w14:paraId="3DC96840" w14:textId="4AC5AF88" w:rsidR="00382269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Industry Area</w:t>
            </w:r>
          </w:p>
          <w:p w14:paraId="5DC0E3D9" w14:textId="2CBB8821" w:rsidR="009F787C" w:rsidRPr="000267CC" w:rsidRDefault="009F787C" w:rsidP="00DB7619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20"/>
                <w:szCs w:val="20"/>
              </w:rPr>
            </w:pPr>
            <w:r w:rsidRPr="000267CC">
              <w:rPr>
                <w:rFonts w:ascii="Century Gothic" w:hAnsi="Century Gothic" w:cs="Times New Roman"/>
                <w:b/>
                <w:bCs/>
                <w:sz w:val="20"/>
                <w:szCs w:val="20"/>
              </w:rPr>
              <w:t>(NAICS Code)</w:t>
            </w:r>
          </w:p>
        </w:tc>
        <w:tc>
          <w:tcPr>
            <w:tcW w:w="3609" w:type="pct"/>
            <w:vAlign w:val="center"/>
          </w:tcPr>
          <w:p w14:paraId="4BF1F55E" w14:textId="77777777" w:rsidR="009F787C" w:rsidRPr="000267CC" w:rsidRDefault="009F787C" w:rsidP="00DB76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sz w:val="20"/>
                <w:szCs w:val="20"/>
              </w:rPr>
            </w:pPr>
          </w:p>
        </w:tc>
      </w:tr>
    </w:tbl>
    <w:bookmarkEnd w:id="2"/>
    <w:p w14:paraId="670A2EB1" w14:textId="54F624F2" w:rsidR="00C446B0" w:rsidRDefault="00653F94" w:rsidP="00D47516"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FF71D2C" wp14:editId="5B941BFF">
                <wp:simplePos x="0" y="0"/>
                <wp:positionH relativeFrom="column">
                  <wp:posOffset>361010</wp:posOffset>
                </wp:positionH>
                <wp:positionV relativeFrom="paragraph">
                  <wp:posOffset>179070</wp:posOffset>
                </wp:positionV>
                <wp:extent cx="530352" cy="530352"/>
                <wp:effectExtent l="0" t="0" r="3175" b="3175"/>
                <wp:wrapNone/>
                <wp:docPr id="1612490512" name="Arrow: Right 1612490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352" cy="530352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F5FE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12490512" o:spid="_x0000_s1026" type="#_x0000_t13" style="position:absolute;margin-left:28.45pt;margin-top:14.1pt;width:41.75pt;height:41.75pt;rotation:180;flip:x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" adj="10800" fillcolor="windowText" stroked="f"/>
            </w:pict>
          </mc:Fallback>
        </mc:AlternateContent>
      </w:r>
    </w:p>
    <w:p w14:paraId="3212B202" w14:textId="11DDC44B" w:rsidR="00670882" w:rsidRDefault="003B3B1C" w:rsidP="000267CC">
      <w:pPr>
        <w:pStyle w:val="Heading1"/>
        <w:spacing w:before="0" w:after="240"/>
        <w:ind w:left="720" w:firstLine="720"/>
      </w:pPr>
      <w:sdt>
        <w:sdtPr>
          <w:rPr>
            <w:b w:val="0"/>
            <w:sz w:val="40"/>
            <w:szCs w:val="40"/>
          </w:rPr>
          <w:id w:val="-752900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2AFE">
            <w:rPr>
              <w:rFonts w:ascii="MS Gothic" w:eastAsia="MS Gothic" w:hAnsi="MS Gothic" w:hint="eastAsia"/>
              <w:b w:val="0"/>
              <w:sz w:val="40"/>
              <w:szCs w:val="40"/>
            </w:rPr>
            <w:t>☐</w:t>
          </w:r>
        </w:sdtContent>
      </w:sdt>
      <w:r w:rsidR="00C86F3B">
        <w:t xml:space="preserve"> </w:t>
      </w:r>
      <w:r w:rsidR="001D6EB7">
        <w:rPr>
          <w:sz w:val="24"/>
          <w:szCs w:val="24"/>
        </w:rPr>
        <w:t xml:space="preserve">Part </w:t>
      </w:r>
      <w:r w:rsidR="001D6EB7" w:rsidRPr="00653F94">
        <w:rPr>
          <w:sz w:val="26"/>
          <w:szCs w:val="26"/>
        </w:rPr>
        <w:t>1</w:t>
      </w:r>
      <w:r w:rsidR="00653F94" w:rsidRPr="00653F94">
        <w:rPr>
          <w:sz w:val="26"/>
          <w:szCs w:val="26"/>
        </w:rPr>
        <w:t>: BUSINESS OWNERSHIP</w:t>
      </w:r>
    </w:p>
    <w:p w14:paraId="71F898FE" w14:textId="398FCBCD" w:rsidR="00FC2AFE" w:rsidRDefault="00FC2AFE" w:rsidP="000267CC">
      <w:pPr>
        <w:spacing w:line="276" w:lineRule="auto"/>
        <w:jc w:val="both"/>
        <w:rPr>
          <w:rFonts w:ascii="Century Gothic" w:hAnsi="Century Gothic"/>
        </w:rPr>
      </w:pPr>
      <w:r w:rsidRPr="00653F94">
        <w:rPr>
          <w:rFonts w:ascii="Century Gothic" w:hAnsi="Century Gothic"/>
        </w:rPr>
        <w:t xml:space="preserve">If at least </w:t>
      </w:r>
      <w:r w:rsidRPr="00653F94">
        <w:rPr>
          <w:rFonts w:ascii="Century Gothic" w:hAnsi="Century Gothic"/>
          <w:b/>
          <w:bCs/>
        </w:rPr>
        <w:t>fifty one percent (51%)</w:t>
      </w:r>
      <w:r w:rsidRPr="00653F94">
        <w:rPr>
          <w:rFonts w:ascii="Century Gothic" w:hAnsi="Century Gothic"/>
        </w:rPr>
        <w:t xml:space="preserve"> of the business is owned and controlled by low- or very low-income persons, complete sections 1A and 1B below. Please be sure to attach </w:t>
      </w:r>
      <w:r w:rsidR="00294C4F" w:rsidRPr="00653F94">
        <w:rPr>
          <w:rFonts w:ascii="Century Gothic" w:hAnsi="Century Gothic"/>
        </w:rPr>
        <w:t>the required supporting documentation</w:t>
      </w:r>
      <w:r w:rsidRPr="005D40CE">
        <w:rPr>
          <w:rFonts w:ascii="Century Gothic" w:hAnsi="Century Gothic"/>
        </w:rPr>
        <w:t>.</w:t>
      </w:r>
    </w:p>
    <w:tbl>
      <w:tblPr>
        <w:tblStyle w:val="TableGrid"/>
        <w:tblpPr w:leftFromText="187" w:rightFromText="187" w:vertAnchor="text" w:horzAnchor="margin" w:tblpY="1"/>
        <w:tblW w:w="5000" w:type="pct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7"/>
        <w:gridCol w:w="4657"/>
      </w:tblGrid>
      <w:tr w:rsidR="00294C4F" w14:paraId="666F02A0" w14:textId="77777777" w:rsidTr="000267CC">
        <w:tc>
          <w:tcPr>
            <w:tcW w:w="2500" w:type="pct"/>
            <w:vAlign w:val="center"/>
          </w:tcPr>
          <w:p w14:paraId="2D22BDFA" w14:textId="77777777" w:rsidR="00294C4F" w:rsidRPr="00653F94" w:rsidRDefault="00294C4F" w:rsidP="00580D48">
            <w:pPr>
              <w:pStyle w:val="Heading2"/>
              <w:framePr w:hSpace="0" w:wrap="auto" w:vAnchor="margin" w:hAnchor="text" w:yAlign="inline"/>
            </w:pPr>
            <w:r w:rsidRPr="00653F94">
              <w:rPr>
                <w:rFonts w:cs="Times New Roman"/>
                <w:bCs/>
              </w:rPr>
              <w:drawing>
                <wp:anchor distT="0" distB="0" distL="114300" distR="114300" simplePos="0" relativeHeight="251783168" behindDoc="0" locked="0" layoutInCell="1" allowOverlap="1" wp14:anchorId="54494114" wp14:editId="19526DA4">
                  <wp:simplePos x="0" y="0"/>
                  <wp:positionH relativeFrom="column">
                    <wp:posOffset>-90805</wp:posOffset>
                  </wp:positionH>
                  <wp:positionV relativeFrom="paragraph">
                    <wp:posOffset>-88265</wp:posOffset>
                  </wp:positionV>
                  <wp:extent cx="771525" cy="771525"/>
                  <wp:effectExtent l="0" t="0" r="0" b="0"/>
                  <wp:wrapNone/>
                  <wp:docPr id="616410004" name="Graphic 616410004" descr="Office work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5BEA2B-08C3-41EA-86A7-846F165B25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3" descr="Office worker">
                            <a:extLst>
                              <a:ext uri="{FF2B5EF4-FFF2-40B4-BE49-F238E27FC236}">
                                <a16:creationId xmlns:a16="http://schemas.microsoft.com/office/drawing/2014/main" id="{985BEA2B-08C3-41EA-86A7-846F165B2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53F94">
              <w:t>Section 1A</w:t>
            </w:r>
          </w:p>
          <w:p w14:paraId="28DEE774" w14:textId="77777777" w:rsidR="00294C4F" w:rsidRDefault="00294C4F" w:rsidP="00DB7619"/>
          <w:p w14:paraId="0A62197F" w14:textId="77777777" w:rsidR="00294C4F" w:rsidRPr="00C86F3B" w:rsidRDefault="00294C4F" w:rsidP="00DB7619"/>
        </w:tc>
        <w:tc>
          <w:tcPr>
            <w:tcW w:w="2500" w:type="pct"/>
          </w:tcPr>
          <w:p w14:paraId="7078D422" w14:textId="77777777" w:rsidR="00294C4F" w:rsidRPr="001D6EB7" w:rsidRDefault="00294C4F" w:rsidP="00580D48">
            <w:pPr>
              <w:pStyle w:val="Heading2"/>
              <w:framePr w:hSpace="0" w:wrap="auto" w:vAnchor="margin" w:hAnchor="text" w:yAlign="inline"/>
            </w:pPr>
            <w:r w:rsidRPr="00352BEC">
              <w:rPr>
                <w:rFonts w:cs="Times New Roman"/>
                <w:bCs/>
              </w:rPr>
              <w:drawing>
                <wp:anchor distT="0" distB="0" distL="114300" distR="114300" simplePos="0" relativeHeight="251784192" behindDoc="0" locked="0" layoutInCell="1" allowOverlap="1" wp14:anchorId="0A44EA19" wp14:editId="57428071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-12065</wp:posOffset>
                  </wp:positionV>
                  <wp:extent cx="695325" cy="695325"/>
                  <wp:effectExtent l="0" t="0" r="0" b="0"/>
                  <wp:wrapNone/>
                  <wp:docPr id="1685418268" name="Graphic 1685418268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    </w:t>
            </w:r>
            <w:r w:rsidRPr="001D6EB7">
              <w:t>Section 1B</w:t>
            </w:r>
          </w:p>
        </w:tc>
      </w:tr>
      <w:tr w:rsidR="00294C4F" w14:paraId="5ED2B3D1" w14:textId="77777777" w:rsidTr="000267CC">
        <w:tc>
          <w:tcPr>
            <w:tcW w:w="2500" w:type="pct"/>
          </w:tcPr>
          <w:p w14:paraId="4BC4B214" w14:textId="77777777" w:rsidR="00294C4F" w:rsidRPr="00653F94" w:rsidRDefault="00294C4F" w:rsidP="00580D48">
            <w:pPr>
              <w:pStyle w:val="Heading2"/>
              <w:framePr w:hSpace="0" w:wrap="auto" w:vAnchor="margin" w:hAnchor="text" w:yAlign="inline"/>
            </w:pPr>
            <w:r w:rsidRPr="00653F94">
              <w:t>Verification Section 3 Status</w:t>
            </w:r>
          </w:p>
          <w:p w14:paraId="53F09011" w14:textId="77777777" w:rsidR="00294C4F" w:rsidRDefault="003B3B1C" w:rsidP="00DB7619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82030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as a low or very low income person and hold at least fifty-one percent (51%) ownership. </w:t>
            </w:r>
          </w:p>
          <w:p w14:paraId="7A8C5B0D" w14:textId="77777777" w:rsidR="00566690" w:rsidRPr="00294C4F" w:rsidRDefault="00566690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4ED3BE1B" w14:textId="77777777" w:rsidR="00294C4F" w:rsidRPr="00294C4F" w:rsidRDefault="00294C4F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noProof/>
                <w:kern w:val="24"/>
              </w:rPr>
            </w:pPr>
            <w:r w:rsidRPr="00294C4F">
              <w:rPr>
                <w:rFonts w:ascii="Century Gothic" w:hAnsi="Century Gothic"/>
                <w:b/>
                <w:noProof/>
                <w:kern w:val="24"/>
              </w:rPr>
              <w:t>OR</w:t>
            </w:r>
          </w:p>
          <w:p w14:paraId="2C30FB29" w14:textId="70B2568A" w:rsidR="00294C4F" w:rsidRPr="00294C4F" w:rsidRDefault="003B3B1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88507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who are current public housing residents or residents who currently live in Section 8-assisted housing and hold at least fifty-one percent (51%) ownership. </w:t>
            </w:r>
          </w:p>
          <w:p w14:paraId="6E201634" w14:textId="77777777" w:rsidR="00294C4F" w:rsidRPr="00294C4F" w:rsidRDefault="00294C4F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6000BF93" w14:textId="5F9F9E8C" w:rsidR="00294C4F" w:rsidRPr="00294C4F" w:rsidRDefault="00294C4F" w:rsidP="000267CC">
            <w:pPr>
              <w:spacing w:after="160" w:line="259" w:lineRule="auto"/>
              <w:contextualSpacing/>
              <w:rPr>
                <w:rFonts w:ascii="Century Gothic" w:hAnsi="Century Gothic"/>
                <w:b/>
                <w:noProof/>
                <w:kern w:val="24"/>
              </w:rPr>
            </w:pPr>
            <w:r w:rsidRPr="00294C4F">
              <w:rPr>
                <w:rFonts w:ascii="Century Gothic" w:hAnsi="Century Gothic"/>
                <w:b/>
                <w:noProof/>
                <w:kern w:val="24"/>
              </w:rPr>
              <w:t>AND</w:t>
            </w:r>
          </w:p>
          <w:p w14:paraId="17C25FD1" w14:textId="77777777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631254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will be submitting my Section 3 Worker Self-certification form. </w:t>
            </w:r>
          </w:p>
          <w:p w14:paraId="16E2A09B" w14:textId="34643C23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088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submitting evidence of my Low or Very Low Income Status</w:t>
            </w:r>
            <w:r w:rsidR="00D52FD5">
              <w:rPr>
                <w:rFonts w:ascii="Century Gothic" w:hAnsi="Century Gothic"/>
                <w:bCs/>
                <w:noProof/>
                <w:kern w:val="24"/>
              </w:rPr>
              <w:t>.</w:t>
            </w:r>
          </w:p>
          <w:p w14:paraId="0F381F52" w14:textId="77777777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80593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I am submitting evidence of my public housing/ Section 8-assisted housing status.</w:t>
            </w:r>
          </w:p>
          <w:p w14:paraId="77164B6D" w14:textId="77777777" w:rsidR="00294C4F" w:rsidRDefault="00294C4F" w:rsidP="00DB7619">
            <w:pPr>
              <w:rPr>
                <w:rFonts w:ascii="Century Gothic" w:hAnsi="Century Gothic"/>
              </w:rPr>
            </w:pPr>
          </w:p>
        </w:tc>
        <w:tc>
          <w:tcPr>
            <w:tcW w:w="2500" w:type="pct"/>
          </w:tcPr>
          <w:p w14:paraId="2D588F1B" w14:textId="77777777" w:rsidR="00294C4F" w:rsidRPr="000267CC" w:rsidRDefault="00294C4F" w:rsidP="00580D48">
            <w:pPr>
              <w:pStyle w:val="Heading2"/>
              <w:framePr w:hSpace="0" w:wrap="auto" w:vAnchor="margin" w:hAnchor="text" w:yAlign="inline"/>
            </w:pPr>
            <w:r w:rsidRPr="00653F94">
              <w:t>Evidence of Business Ownership</w:t>
            </w:r>
            <w:r w:rsidRPr="000267CC">
              <w:t xml:space="preserve"> </w:t>
            </w:r>
          </w:p>
          <w:p w14:paraId="3976D80D" w14:textId="14859845" w:rsidR="00294C4F" w:rsidRPr="000267CC" w:rsidRDefault="00294C4F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r w:rsidRPr="000267CC">
              <w:rPr>
                <w:rFonts w:ascii="Century Gothic" w:hAnsi="Century Gothic"/>
                <w:bCs/>
                <w:noProof/>
                <w:kern w:val="24"/>
              </w:rPr>
              <w:t>I am attaching</w:t>
            </w:r>
            <w:r w:rsidR="00653F94">
              <w:rPr>
                <w:rFonts w:ascii="Century Gothic" w:hAnsi="Century Gothic"/>
                <w:bCs/>
                <w:noProof/>
                <w:kern w:val="24"/>
              </w:rPr>
              <w:t xml:space="preserve"> at least one (1) of</w:t>
            </w:r>
            <w:r w:rsidRPr="000267CC">
              <w:rPr>
                <w:rFonts w:ascii="Century Gothic" w:hAnsi="Century Gothic"/>
                <w:bCs/>
                <w:noProof/>
                <w:kern w:val="24"/>
              </w:rPr>
              <w:t xml:space="preserve"> the following:</w:t>
            </w:r>
          </w:p>
          <w:p w14:paraId="1F4B2B03" w14:textId="77777777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64409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Articles of Incorporation.</w:t>
            </w:r>
          </w:p>
          <w:p w14:paraId="21BDE616" w14:textId="77777777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99715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By-laws.</w:t>
            </w:r>
          </w:p>
          <w:p w14:paraId="0D30A539" w14:textId="77777777" w:rsidR="00294C4F" w:rsidRPr="00294C4F" w:rsidRDefault="003B3B1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28477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Evidence of my fifty-one percent (51%) ownership of the business; or evidence that combined owners who are residents of public housing or Section 8-assisted housing comprise fifty-one percent (51%) of ownership.</w:t>
            </w:r>
          </w:p>
          <w:p w14:paraId="1E3F3D46" w14:textId="77777777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6341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Business Certificate.</w:t>
            </w:r>
          </w:p>
          <w:p w14:paraId="7B1E576E" w14:textId="77777777" w:rsidR="00294C4F" w:rsidRPr="00294C4F" w:rsidRDefault="003B3B1C" w:rsidP="000267CC">
            <w:pPr>
              <w:spacing w:after="160" w:line="259" w:lineRule="auto"/>
              <w:contextualSpacing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397248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C4F" w:rsidRPr="00294C4F">
                  <w:rPr>
                    <w:rFonts w:ascii="Segoe UI Symbol" w:eastAsia="MS Gothic" w:hAnsi="Segoe UI Symbol" w:cs="Segoe UI Symbol"/>
                    <w:bCs/>
                    <w:sz w:val="40"/>
                    <w:szCs w:val="40"/>
                  </w:rPr>
                  <w:t>☐</w:t>
                </w:r>
              </w:sdtContent>
            </w:sdt>
            <w:r w:rsidR="00294C4F" w:rsidRPr="00294C4F">
              <w:rPr>
                <w:rFonts w:ascii="Century Gothic" w:hAnsi="Century Gothic"/>
                <w:bCs/>
                <w:noProof/>
                <w:kern w:val="24"/>
              </w:rPr>
              <w:t xml:space="preserve"> Partnership Agreement.</w:t>
            </w:r>
          </w:p>
          <w:p w14:paraId="560D0F38" w14:textId="77777777" w:rsidR="00294C4F" w:rsidRDefault="00294C4F" w:rsidP="00DB7619">
            <w:pPr>
              <w:jc w:val="both"/>
              <w:rPr>
                <w:rFonts w:ascii="Century Gothic" w:hAnsi="Century Gothic"/>
              </w:rPr>
            </w:pPr>
          </w:p>
          <w:p w14:paraId="4E0DC5B6" w14:textId="77777777" w:rsidR="00294C4F" w:rsidRPr="00352BEC" w:rsidRDefault="00294C4F" w:rsidP="00DB7619">
            <w:pPr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0166C651" w14:textId="77777777" w:rsidR="00294C4F" w:rsidRDefault="00294C4F" w:rsidP="00DB7619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413FC7F0" w14:textId="09923A54" w:rsidR="009F787C" w:rsidRDefault="003B3B1C" w:rsidP="00D47516">
      <w:pPr>
        <w:pStyle w:val="Heading1"/>
        <w:ind w:left="1440"/>
        <w:rPr>
          <w:sz w:val="26"/>
          <w:szCs w:val="26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BEFA314" wp14:editId="6D3F410C">
                <wp:simplePos x="0" y="0"/>
                <wp:positionH relativeFrom="column">
                  <wp:posOffset>244944</wp:posOffset>
                </wp:positionH>
                <wp:positionV relativeFrom="paragraph">
                  <wp:posOffset>2851233</wp:posOffset>
                </wp:positionV>
                <wp:extent cx="530225" cy="530225"/>
                <wp:effectExtent l="0" t="0" r="3175" b="3175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DE4B9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19.3pt;margin-top:224.5pt;width:41.75pt;height:41.75pt;rotation:180;flip:x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" adj="10800" fillcolor="black [3213]" stroked="f"/>
            </w:pict>
          </mc:Fallback>
        </mc:AlternateContent>
      </w:r>
      <w:sdt>
        <w:sdtPr>
          <w:rPr>
            <w:sz w:val="40"/>
            <w:szCs w:val="40"/>
          </w:rPr>
          <w:id w:val="-162329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1C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1D6EB7" w:rsidRPr="001D6EB7">
        <w:rPr>
          <w:sz w:val="26"/>
          <w:szCs w:val="26"/>
        </w:rPr>
        <w:t xml:space="preserve"> </w:t>
      </w:r>
      <w:r w:rsidR="001D6EB7">
        <w:rPr>
          <w:sz w:val="26"/>
          <w:szCs w:val="26"/>
        </w:rPr>
        <w:t>Part</w:t>
      </w:r>
      <w:r w:rsidR="00F37C51">
        <w:rPr>
          <w:i/>
          <w:iCs/>
          <w:noProof/>
          <w:color w:val="1F4E79" w:themeColor="accent5" w:themeShade="80"/>
          <w:sz w:val="18"/>
          <w:szCs w:val="18"/>
        </w:rPr>
        <w:t xml:space="preserve"> </w:t>
      </w:r>
      <w:r w:rsidR="00653F94" w:rsidRPr="00653F94">
        <w:rPr>
          <w:sz w:val="26"/>
          <w:szCs w:val="26"/>
        </w:rPr>
        <w:t>2: LABOR HOURS FOR THE SECTION 3 WORKERS IN THE BUSINESS</w:t>
      </w:r>
    </w:p>
    <w:p w14:paraId="22D33EA7" w14:textId="5FDE068D" w:rsidR="00831D9E" w:rsidRPr="00831D9E" w:rsidRDefault="00831D9E" w:rsidP="000267CC">
      <w:pPr>
        <w:jc w:val="both"/>
      </w:pPr>
      <w:r w:rsidRPr="000267CC">
        <w:rPr>
          <w:rFonts w:ascii="Century Gothic" w:hAnsi="Century Gothic"/>
        </w:rPr>
        <w:t xml:space="preserve">If the business has Section 3 workers perform over </w:t>
      </w:r>
      <w:r w:rsidRPr="000267CC">
        <w:rPr>
          <w:rFonts w:ascii="Century Gothic" w:hAnsi="Century Gothic"/>
          <w:b/>
          <w:bCs/>
        </w:rPr>
        <w:t>seventy five percent (75%)</w:t>
      </w:r>
      <w:r w:rsidRPr="000267CC">
        <w:rPr>
          <w:rFonts w:ascii="Century Gothic" w:hAnsi="Century Gothic"/>
        </w:rPr>
        <w:t xml:space="preserve"> of the labor hours performed for the business over the prior three (3)-month period, as documented within the last six (6)-month period, complete sections 2A and 2B.</w:t>
      </w:r>
    </w:p>
    <w:tbl>
      <w:tblPr>
        <w:tblStyle w:val="TableGrid"/>
        <w:tblpPr w:leftFromText="187" w:rightFromText="187" w:vertAnchor="text" w:horzAnchor="margin" w:tblpY="1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8"/>
        <w:gridCol w:w="4656"/>
      </w:tblGrid>
      <w:tr w:rsidR="00C1264C" w14:paraId="3B1D6920" w14:textId="77777777" w:rsidTr="000267CC">
        <w:tc>
          <w:tcPr>
            <w:tcW w:w="4658" w:type="dxa"/>
            <w:vAlign w:val="center"/>
          </w:tcPr>
          <w:p w14:paraId="6B07D000" w14:textId="55E76DF5" w:rsidR="00C1264C" w:rsidRPr="00653F94" w:rsidRDefault="00C1264C" w:rsidP="00580D48">
            <w:pPr>
              <w:pStyle w:val="Heading2"/>
              <w:framePr w:hSpace="0" w:wrap="auto" w:vAnchor="margin" w:hAnchor="text" w:yAlign="inline"/>
            </w:pPr>
            <w:r w:rsidRPr="00653F94">
              <w:rPr>
                <w:rFonts w:cs="Times New Roman"/>
              </w:rPr>
              <w:drawing>
                <wp:anchor distT="0" distB="0" distL="114300" distR="114300" simplePos="0" relativeHeight="251792384" behindDoc="0" locked="0" layoutInCell="1" allowOverlap="1" wp14:anchorId="5BA60564" wp14:editId="0B29C165">
                  <wp:simplePos x="0" y="0"/>
                  <wp:positionH relativeFrom="column">
                    <wp:posOffset>-73660</wp:posOffset>
                  </wp:positionH>
                  <wp:positionV relativeFrom="paragraph">
                    <wp:posOffset>-80010</wp:posOffset>
                  </wp:positionV>
                  <wp:extent cx="819150" cy="819150"/>
                  <wp:effectExtent l="0" t="0" r="0" b="0"/>
                  <wp:wrapNone/>
                  <wp:docPr id="731342347" name="Graphic 731342347" descr="Target Audi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D08680-F0ED-4A3F-8C51-3DE97FCCBD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1" descr="Target Audience">
                            <a:extLst>
                              <a:ext uri="{FF2B5EF4-FFF2-40B4-BE49-F238E27FC236}">
                                <a16:creationId xmlns:a16="http://schemas.microsoft.com/office/drawing/2014/main" id="{39D08680-F0ED-4A3F-8C51-3DE97FCCBD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C7B5E">
              <w:t>SECTION</w:t>
            </w:r>
            <w:r w:rsidRPr="00653F94">
              <w:t xml:space="preserve"> 2A</w:t>
            </w:r>
          </w:p>
          <w:p w14:paraId="25C38B42" w14:textId="77777777" w:rsidR="00C1264C" w:rsidRDefault="00C1264C" w:rsidP="007C0519"/>
          <w:p w14:paraId="59C2352C" w14:textId="77777777" w:rsidR="00C1264C" w:rsidRPr="00C86F3B" w:rsidRDefault="00C1264C" w:rsidP="007C0519"/>
        </w:tc>
        <w:tc>
          <w:tcPr>
            <w:tcW w:w="4656" w:type="dxa"/>
          </w:tcPr>
          <w:p w14:paraId="0A7EBCCB" w14:textId="2A72405C" w:rsidR="00C1264C" w:rsidRPr="008C7B5E" w:rsidRDefault="00C1264C" w:rsidP="00580D48">
            <w:pPr>
              <w:pStyle w:val="Heading2"/>
              <w:framePr w:hSpace="0" w:wrap="auto" w:vAnchor="margin" w:hAnchor="text" w:yAlign="inline"/>
            </w:pPr>
            <w:r>
              <w:drawing>
                <wp:anchor distT="0" distB="0" distL="114300" distR="114300" simplePos="0" relativeHeight="251794432" behindDoc="0" locked="0" layoutInCell="1" allowOverlap="1" wp14:anchorId="5BED0107" wp14:editId="2E4D525E">
                  <wp:simplePos x="0" y="0"/>
                  <wp:positionH relativeFrom="column">
                    <wp:posOffset>-177800</wp:posOffset>
                  </wp:positionH>
                  <wp:positionV relativeFrom="paragraph">
                    <wp:posOffset>-78105</wp:posOffset>
                  </wp:positionV>
                  <wp:extent cx="857250" cy="749300"/>
                  <wp:effectExtent l="0" t="0" r="0" b="0"/>
                  <wp:wrapNone/>
                  <wp:docPr id="2139431208" name="Graphic 2139431208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Paper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drawing>
                <wp:anchor distT="0" distB="0" distL="114300" distR="114300" simplePos="0" relativeHeight="251793408" behindDoc="0" locked="0" layoutInCell="1" allowOverlap="1" wp14:anchorId="675DBE68" wp14:editId="125E88F4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14300</wp:posOffset>
                  </wp:positionV>
                  <wp:extent cx="476250" cy="476250"/>
                  <wp:effectExtent l="0" t="0" r="0" b="0"/>
                  <wp:wrapNone/>
                  <wp:docPr id="1090054268" name="Graphic 1090054268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                </w:t>
            </w:r>
            <w:r w:rsidR="008C7B5E" w:rsidRPr="000267CC">
              <w:t>SECTION</w:t>
            </w:r>
            <w:r w:rsidRPr="000267CC">
              <w:t xml:space="preserve"> 2B</w:t>
            </w:r>
          </w:p>
        </w:tc>
      </w:tr>
      <w:tr w:rsidR="00C1264C" w14:paraId="7425727C" w14:textId="77777777" w:rsidTr="000267CC">
        <w:tc>
          <w:tcPr>
            <w:tcW w:w="4658" w:type="dxa"/>
          </w:tcPr>
          <w:p w14:paraId="7256BEFF" w14:textId="77777777" w:rsidR="00C1264C" w:rsidRPr="00653F94" w:rsidRDefault="00C1264C" w:rsidP="00580D48">
            <w:pPr>
              <w:pStyle w:val="Heading2"/>
              <w:framePr w:hSpace="0" w:wrap="auto" w:vAnchor="margin" w:hAnchor="text" w:yAlign="inline"/>
            </w:pPr>
            <w:r w:rsidRPr="00653F94">
              <w:t>Verification of Labor Hours</w:t>
            </w:r>
          </w:p>
          <w:p w14:paraId="04EA3CB1" w14:textId="77777777" w:rsidR="00C1264C" w:rsidRDefault="00C1264C" w:rsidP="007C0519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2927161D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>
              <w:rPr>
                <w:rFonts w:ascii="Century Gothic" w:hAnsi="Century Gothic"/>
                <w:noProof/>
                <w:kern w:val="24"/>
              </w:rPr>
              <w:br/>
            </w:r>
            <w:r>
              <w:rPr>
                <w:rFonts w:ascii="Century Gothic" w:hAnsi="Century Gothic"/>
                <w:noProof/>
                <w:kern w:val="24"/>
              </w:rPr>
              <w:br/>
            </w:r>
            <w:r w:rsidRPr="00A206FD">
              <w:rPr>
                <w:rFonts w:ascii="Century Gothic" w:hAnsi="Century Gothic"/>
                <w:noProof/>
                <w:kern w:val="24"/>
              </w:rPr>
              <w:t>My total business workforce currently produces _______ of total labor hours.</w:t>
            </w:r>
          </w:p>
          <w:p w14:paraId="5B8818C5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0F2B2D4A" w14:textId="5429BBAD" w:rsidR="00C1264C" w:rsidRPr="00A206FD" w:rsidRDefault="003B3B1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</w:rPr>
                <w:id w:val="-142109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0267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1264C" w:rsidRPr="000267CC">
              <w:rPr>
                <w:rFonts w:ascii="Century Gothic" w:hAnsi="Century Gothic"/>
              </w:rPr>
              <w:t xml:space="preserve"> </w:t>
            </w:r>
            <w:r w:rsidR="00C1264C" w:rsidRPr="00A206FD">
              <w:rPr>
                <w:rFonts w:ascii="Century Gothic" w:hAnsi="Century Gothic"/>
              </w:rPr>
              <w:t xml:space="preserve">I am affirming that 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at least seventy five percent (75%) of my total number of labor hours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>performed for the business over the prior three-month period were performed</w:t>
            </w:r>
            <w:r w:rsidR="00C1264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by </w:t>
            </w:r>
            <w:r w:rsidR="00C1264C" w:rsidRPr="00A206FD">
              <w:rPr>
                <w:rFonts w:ascii="Century Gothic" w:hAnsi="Century Gothic"/>
                <w:b/>
                <w:bCs/>
                <w:noProof/>
                <w:kern w:val="24"/>
              </w:rPr>
              <w:t>Section 3 Workers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. </w:t>
            </w:r>
          </w:p>
          <w:p w14:paraId="06751CB2" w14:textId="77777777" w:rsidR="00C1264C" w:rsidRDefault="00C1264C" w:rsidP="007C0519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4656" w:type="dxa"/>
          </w:tcPr>
          <w:p w14:paraId="55DA7D9A" w14:textId="77777777" w:rsidR="00C1264C" w:rsidRPr="000267CC" w:rsidRDefault="00C1264C" w:rsidP="00580D48">
            <w:pPr>
              <w:pStyle w:val="Heading2"/>
              <w:framePr w:hSpace="0" w:wrap="auto" w:vAnchor="margin" w:hAnchor="text" w:yAlign="inline"/>
            </w:pPr>
            <w:r w:rsidRPr="00653F94">
              <w:t>Evidence of Section 3 Workers Labor Hours</w:t>
            </w:r>
            <w:r w:rsidRPr="00653F94">
              <w:br/>
            </w:r>
          </w:p>
          <w:p w14:paraId="3A116BD7" w14:textId="77777777" w:rsidR="00C1264C" w:rsidRPr="00A206FD" w:rsidRDefault="003B3B1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-2021003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C1264C" w:rsidRPr="00352BE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C1264C" w:rsidRPr="00A206FD">
              <w:rPr>
                <w:rFonts w:ascii="Century Gothic" w:hAnsi="Century Gothic"/>
                <w:noProof/>
                <w:kern w:val="24"/>
              </w:rPr>
              <w:t>I am attaching the roster of all  my full-time or part-time, permanent workforce and labor hours.</w:t>
            </w:r>
          </w:p>
          <w:p w14:paraId="4962EA5A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72C550F7" w14:textId="77777777" w:rsidR="00C1264C" w:rsidRPr="00A206FD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A206FD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16BFFE82" w14:textId="2387E632" w:rsidR="00C1264C" w:rsidRPr="00294C4F" w:rsidRDefault="003B3B1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</w:rPr>
                <w:id w:val="-1277786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0267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1264C" w:rsidRPr="00A206FD">
              <w:rPr>
                <w:rFonts w:ascii="Century Gothic" w:hAnsi="Century Gothic"/>
                <w:noProof/>
                <w:kern w:val="24"/>
              </w:rPr>
              <w:t xml:space="preserve"> I am attaching the completed Section 3 Worker Self-certification Form for each of my employees who qualify as a Section 3</w:t>
            </w:r>
            <w:r w:rsidR="00C1264C" w:rsidRPr="00294C4F">
              <w:rPr>
                <w:rFonts w:ascii="Century Gothic" w:hAnsi="Century Gothic"/>
                <w:noProof/>
                <w:kern w:val="24"/>
              </w:rPr>
              <w:t xml:space="preserve"> Worker or Targeted Section 3 Worker and a copy of their timesheets to indicate their </w:t>
            </w:r>
            <w:r w:rsidR="00D52FD5">
              <w:rPr>
                <w:rFonts w:ascii="Century Gothic" w:hAnsi="Century Gothic"/>
                <w:noProof/>
                <w:kern w:val="24"/>
              </w:rPr>
              <w:t>l</w:t>
            </w:r>
            <w:r w:rsidR="00C1264C" w:rsidRPr="00294C4F">
              <w:rPr>
                <w:rFonts w:ascii="Century Gothic" w:hAnsi="Century Gothic"/>
                <w:noProof/>
                <w:kern w:val="24"/>
              </w:rPr>
              <w:t xml:space="preserve">abor </w:t>
            </w:r>
            <w:r w:rsidR="00D52FD5">
              <w:rPr>
                <w:rFonts w:ascii="Century Gothic" w:hAnsi="Century Gothic"/>
                <w:noProof/>
                <w:kern w:val="24"/>
              </w:rPr>
              <w:t>h</w:t>
            </w:r>
            <w:r w:rsidR="00C1264C" w:rsidRPr="00294C4F">
              <w:rPr>
                <w:rFonts w:ascii="Century Gothic" w:hAnsi="Century Gothic"/>
                <w:noProof/>
                <w:kern w:val="24"/>
              </w:rPr>
              <w:t>ours performed.</w:t>
            </w:r>
          </w:p>
          <w:p w14:paraId="5E936E8F" w14:textId="77777777" w:rsidR="00C1264C" w:rsidRPr="00294C4F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590539AA" w14:textId="77777777" w:rsidR="00C1264C" w:rsidRPr="00294C4F" w:rsidRDefault="00C1264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294C4F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3882272B" w14:textId="220E7940" w:rsidR="00C1264C" w:rsidRDefault="003B3B1C" w:rsidP="000267CC">
            <w:pPr>
              <w:spacing w:after="160" w:line="259" w:lineRule="auto"/>
              <w:contextualSpacing/>
              <w:jc w:val="both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194865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64C" w:rsidRPr="00294C4F">
                  <w:rPr>
                    <w:rFonts w:ascii="Segoe UI Symbol" w:eastAsia="MS Gothic" w:hAnsi="Segoe UI Symbol" w:cs="Segoe UI Symbol"/>
                    <w:sz w:val="40"/>
                    <w:szCs w:val="40"/>
                  </w:rPr>
                  <w:t>☐</w:t>
                </w:r>
              </w:sdtContent>
            </w:sdt>
            <w:r w:rsidR="00C1264C" w:rsidRPr="00294C4F">
              <w:rPr>
                <w:rFonts w:ascii="Century Gothic" w:hAnsi="Century Gothic"/>
                <w:noProof/>
                <w:kern w:val="24"/>
              </w:rPr>
              <w:t xml:space="preserve"> I certify and confirm that I have reviewed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the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supporting documentation for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my employees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qualifying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as Section 3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 xml:space="preserve">Worker 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and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will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retain them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o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n </w:t>
            </w:r>
            <w:r w:rsidR="00C1264C" w:rsidRPr="000267CC">
              <w:rPr>
                <w:rFonts w:ascii="Century Gothic" w:hAnsi="Century Gothic"/>
                <w:noProof/>
                <w:kern w:val="24"/>
              </w:rPr>
              <w:t>my</w:t>
            </w:r>
            <w:r w:rsidR="00C1264C" w:rsidRPr="005D40CE">
              <w:rPr>
                <w:rFonts w:ascii="Century Gothic" w:hAnsi="Century Gothic"/>
                <w:noProof/>
                <w:kern w:val="24"/>
              </w:rPr>
              <w:t xml:space="preserve"> business file and recordkeeping.</w:t>
            </w:r>
          </w:p>
        </w:tc>
      </w:tr>
    </w:tbl>
    <w:p w14:paraId="2DABCADF" w14:textId="476A9B8B" w:rsidR="00640440" w:rsidRDefault="00640440" w:rsidP="000267CC">
      <w:pPr>
        <w:spacing w:after="0" w:line="276" w:lineRule="auto"/>
        <w:jc w:val="both"/>
        <w:rPr>
          <w:rFonts w:ascii="Century Gothic" w:hAnsi="Century Gothic"/>
        </w:rPr>
      </w:pPr>
    </w:p>
    <w:p w14:paraId="1E5BFED3" w14:textId="4FF1569C" w:rsidR="00640440" w:rsidRPr="00D01E2A" w:rsidRDefault="00640440" w:rsidP="00E95EE3">
      <w:pPr>
        <w:tabs>
          <w:tab w:val="left" w:pos="1940"/>
        </w:tabs>
        <w:spacing w:after="0" w:line="240" w:lineRule="auto"/>
        <w:ind w:right="-20"/>
      </w:pPr>
    </w:p>
    <w:bookmarkStart w:id="3" w:name="_Hlk47607569"/>
    <w:bookmarkStart w:id="4" w:name="_Hlk38551557"/>
    <w:p w14:paraId="0AF746F3" w14:textId="65F43CD0" w:rsidR="00F37EC4" w:rsidRDefault="007C6766" w:rsidP="00782A9D">
      <w:pPr>
        <w:pStyle w:val="Heading1"/>
        <w:ind w:left="720" w:firstLine="720"/>
        <w:rPr>
          <w:sz w:val="26"/>
          <w:szCs w:val="26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8C95B5D" wp14:editId="5DA68CB2">
                <wp:simplePos x="0" y="0"/>
                <wp:positionH relativeFrom="column">
                  <wp:posOffset>189558</wp:posOffset>
                </wp:positionH>
                <wp:positionV relativeFrom="paragraph">
                  <wp:posOffset>3175</wp:posOffset>
                </wp:positionV>
                <wp:extent cx="530225" cy="530225"/>
                <wp:effectExtent l="0" t="0" r="3175" b="3175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A8762" id="Arrow: Right 16" o:spid="_x0000_s1026" type="#_x0000_t13" style="position:absolute;margin-left:14.95pt;margin-top:.25pt;width:41.75pt;height:41.75pt;rotation:180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" adj="10800" fillcolor="black [3213]" stroked="f"/>
            </w:pict>
          </mc:Fallback>
        </mc:AlternateContent>
      </w:r>
      <w:sdt>
        <w:sdtPr>
          <w:rPr>
            <w:sz w:val="26"/>
            <w:szCs w:val="26"/>
          </w:rPr>
          <w:id w:val="-125174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 w:rsidRPr="000267CC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653F94" w:rsidRPr="00653F94">
        <w:rPr>
          <w:sz w:val="26"/>
          <w:szCs w:val="26"/>
        </w:rPr>
        <w:t xml:space="preserve">  </w:t>
      </w:r>
      <w:r w:rsidR="001D6EB7">
        <w:rPr>
          <w:sz w:val="26"/>
          <w:szCs w:val="26"/>
        </w:rPr>
        <w:t xml:space="preserve">Part </w:t>
      </w:r>
      <w:r w:rsidR="00653F94" w:rsidRPr="00653F94">
        <w:rPr>
          <w:sz w:val="26"/>
          <w:szCs w:val="26"/>
        </w:rPr>
        <w:t>3: NON-SECTION 3 STATUS</w:t>
      </w:r>
    </w:p>
    <w:p w14:paraId="5C4F11DC" w14:textId="77777777" w:rsidR="00653F94" w:rsidRPr="00653F94" w:rsidRDefault="00653F94" w:rsidP="000267CC"/>
    <w:p w14:paraId="30933165" w14:textId="2A5B6860" w:rsidR="00562C99" w:rsidRPr="00653F94" w:rsidRDefault="00562C99" w:rsidP="000267CC">
      <w:pPr>
        <w:tabs>
          <w:tab w:val="left" w:pos="1940"/>
        </w:tabs>
        <w:spacing w:line="276" w:lineRule="auto"/>
        <w:ind w:right="-20"/>
        <w:contextualSpacing/>
        <w:jc w:val="both"/>
        <w:rPr>
          <w:rFonts w:ascii="Century Gothic" w:hAnsi="Century Gothic"/>
        </w:rPr>
      </w:pPr>
      <w:r w:rsidRPr="00653F94">
        <w:rPr>
          <w:rFonts w:ascii="Century Gothic" w:hAnsi="Century Gothic"/>
        </w:rPr>
        <w:t xml:space="preserve">After </w:t>
      </w:r>
      <w:r w:rsidR="001D7B94" w:rsidRPr="00653F94">
        <w:rPr>
          <w:rFonts w:ascii="Century Gothic" w:hAnsi="Century Gothic"/>
        </w:rPr>
        <w:t>reviewing the above information, I can verify:</w:t>
      </w:r>
    </w:p>
    <w:bookmarkStart w:id="5" w:name="_Hlk73969812"/>
    <w:p w14:paraId="50862BF9" w14:textId="09D24298" w:rsidR="00A65F7F" w:rsidRPr="00653F94" w:rsidRDefault="003B3B1C" w:rsidP="000267CC">
      <w:pPr>
        <w:tabs>
          <w:tab w:val="left" w:pos="1940"/>
        </w:tabs>
        <w:spacing w:line="276" w:lineRule="auto"/>
        <w:ind w:right="-20"/>
        <w:contextualSpacing/>
        <w:jc w:val="both"/>
        <w:rPr>
          <w:rFonts w:ascii="Century Gothic" w:hAnsi="Century Gothic"/>
          <w:b/>
          <w:bCs/>
          <w:noProof/>
          <w:kern w:val="24"/>
        </w:rPr>
      </w:pPr>
      <w:sdt>
        <w:sdtPr>
          <w:rPr>
            <w:rFonts w:ascii="Century Gothic" w:hAnsi="Century Gothic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 w:rsidRPr="00653F94">
            <w:rPr>
              <w:rFonts w:ascii="Segoe UI Symbol" w:eastAsia="MS Gothic" w:hAnsi="Segoe UI Symbol" w:cs="Segoe UI Symbol"/>
            </w:rPr>
            <w:t>☐</w:t>
          </w:r>
        </w:sdtContent>
      </w:sdt>
      <w:r w:rsidR="00A65F7F" w:rsidRPr="000267CC">
        <w:rPr>
          <w:rFonts w:ascii="Century Gothic" w:hAnsi="Century Gothic"/>
        </w:rPr>
        <w:t xml:space="preserve">  </w:t>
      </w:r>
      <w:bookmarkEnd w:id="5"/>
      <w:r w:rsidR="00660F45" w:rsidRPr="00653F94">
        <w:rPr>
          <w:rFonts w:ascii="Century Gothic" w:hAnsi="Century Gothic"/>
          <w:noProof/>
          <w:kern w:val="24"/>
        </w:rPr>
        <w:t>As the</w:t>
      </w:r>
      <w:r w:rsidR="001D7B94" w:rsidRPr="00653F94">
        <w:rPr>
          <w:rFonts w:ascii="Century Gothic" w:hAnsi="Century Gothic"/>
          <w:noProof/>
          <w:kern w:val="24"/>
        </w:rPr>
        <w:t xml:space="preserve"> business owner</w:t>
      </w:r>
      <w:r w:rsidR="00782A9D" w:rsidRPr="00653F94">
        <w:rPr>
          <w:rFonts w:ascii="Century Gothic" w:hAnsi="Century Gothic"/>
          <w:noProof/>
          <w:kern w:val="24"/>
        </w:rPr>
        <w:t>(s)</w:t>
      </w:r>
      <w:r w:rsidR="0011423B" w:rsidRPr="00653F94">
        <w:rPr>
          <w:rFonts w:ascii="Century Gothic" w:hAnsi="Century Gothic"/>
          <w:noProof/>
          <w:kern w:val="24"/>
        </w:rPr>
        <w:t>,</w:t>
      </w:r>
      <w:r w:rsidR="001D7B94" w:rsidRPr="00653F94">
        <w:rPr>
          <w:rFonts w:ascii="Century Gothic" w:hAnsi="Century Gothic"/>
          <w:noProof/>
          <w:kern w:val="24"/>
        </w:rPr>
        <w:t xml:space="preserve"> </w:t>
      </w:r>
      <w:r w:rsidR="00660F45" w:rsidRPr="00653F94">
        <w:rPr>
          <w:rFonts w:ascii="Century Gothic" w:hAnsi="Century Gothic"/>
          <w:noProof/>
          <w:kern w:val="24"/>
        </w:rPr>
        <w:t>I</w:t>
      </w:r>
      <w:r w:rsidR="00782A9D" w:rsidRPr="00653F94">
        <w:rPr>
          <w:rFonts w:ascii="Century Gothic" w:hAnsi="Century Gothic"/>
          <w:noProof/>
          <w:kern w:val="24"/>
        </w:rPr>
        <w:t>(</w:t>
      </w:r>
      <w:r w:rsidR="00BF03D8" w:rsidRPr="00653F94">
        <w:rPr>
          <w:rFonts w:ascii="Century Gothic" w:hAnsi="Century Gothic"/>
          <w:noProof/>
          <w:kern w:val="24"/>
        </w:rPr>
        <w:t>we</w:t>
      </w:r>
      <w:r w:rsidR="00782A9D" w:rsidRPr="00653F94">
        <w:rPr>
          <w:rFonts w:ascii="Century Gothic" w:hAnsi="Century Gothic"/>
          <w:noProof/>
          <w:kern w:val="24"/>
        </w:rPr>
        <w:t>)</w:t>
      </w:r>
      <w:r w:rsidR="00660F45" w:rsidRPr="00653F94">
        <w:rPr>
          <w:rFonts w:ascii="Century Gothic" w:hAnsi="Century Gothic"/>
          <w:noProof/>
          <w:kern w:val="24"/>
        </w:rPr>
        <w:t xml:space="preserve"> </w:t>
      </w:r>
      <w:r w:rsidR="00782A9D" w:rsidRPr="00653F94">
        <w:rPr>
          <w:rFonts w:ascii="Century Gothic" w:hAnsi="Century Gothic"/>
          <w:b/>
          <w:bCs/>
          <w:noProof/>
          <w:kern w:val="24"/>
        </w:rPr>
        <w:t>do not have a low or very low income as defined by HUD.</w:t>
      </w:r>
    </w:p>
    <w:p w14:paraId="7997E700" w14:textId="684775BC" w:rsidR="00782A9D" w:rsidRPr="00653F94" w:rsidRDefault="003B3B1C" w:rsidP="000267CC">
      <w:pPr>
        <w:tabs>
          <w:tab w:val="left" w:pos="1940"/>
        </w:tabs>
        <w:spacing w:line="276" w:lineRule="auto"/>
        <w:ind w:right="-20"/>
        <w:contextualSpacing/>
        <w:jc w:val="both"/>
        <w:rPr>
          <w:rFonts w:ascii="Century Gothic" w:hAnsi="Century Gothic"/>
          <w:noProof/>
          <w:kern w:val="24"/>
        </w:rPr>
      </w:pPr>
      <w:sdt>
        <w:sdtPr>
          <w:rPr>
            <w:rFonts w:ascii="Century Gothic" w:hAnsi="Century Gothic"/>
          </w:rPr>
          <w:id w:val="-2005431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2A9D" w:rsidRPr="00653F94">
            <w:rPr>
              <w:rFonts w:ascii="Segoe UI Symbol" w:eastAsia="MS Gothic" w:hAnsi="Segoe UI Symbol" w:cs="Segoe UI Symbol"/>
            </w:rPr>
            <w:t>☐</w:t>
          </w:r>
        </w:sdtContent>
      </w:sdt>
      <w:r w:rsidR="00782A9D" w:rsidRPr="000267CC">
        <w:rPr>
          <w:rFonts w:ascii="Century Gothic" w:hAnsi="Century Gothic"/>
        </w:rPr>
        <w:t xml:space="preserve">  </w:t>
      </w:r>
      <w:r w:rsidR="00782A9D" w:rsidRPr="00653F94">
        <w:rPr>
          <w:rFonts w:ascii="Century Gothic" w:hAnsi="Century Gothic"/>
          <w:noProof/>
          <w:kern w:val="24"/>
        </w:rPr>
        <w:t>As the business owner(s), I(</w:t>
      </w:r>
      <w:r w:rsidR="00BF03D8" w:rsidRPr="00653F94">
        <w:rPr>
          <w:rFonts w:ascii="Century Gothic" w:hAnsi="Century Gothic"/>
          <w:noProof/>
          <w:kern w:val="24"/>
        </w:rPr>
        <w:t>w</w:t>
      </w:r>
      <w:r w:rsidR="00782A9D" w:rsidRPr="00653F94">
        <w:rPr>
          <w:rFonts w:ascii="Century Gothic" w:hAnsi="Century Gothic"/>
          <w:noProof/>
          <w:kern w:val="24"/>
        </w:rPr>
        <w:t xml:space="preserve">e) </w:t>
      </w:r>
      <w:r w:rsidR="00782A9D" w:rsidRPr="00653F94">
        <w:rPr>
          <w:rFonts w:ascii="Century Gothic" w:hAnsi="Century Gothic"/>
          <w:b/>
          <w:bCs/>
          <w:noProof/>
          <w:kern w:val="24"/>
        </w:rPr>
        <w:t>do not live in public housing or Section 8</w:t>
      </w:r>
      <w:r w:rsidR="00BF03D8" w:rsidRPr="00653F94">
        <w:rPr>
          <w:rFonts w:ascii="Century Gothic" w:hAnsi="Century Gothic"/>
          <w:b/>
          <w:bCs/>
          <w:noProof/>
          <w:kern w:val="24"/>
        </w:rPr>
        <w:t>-</w:t>
      </w:r>
      <w:r w:rsidR="00782A9D" w:rsidRPr="00653F94">
        <w:rPr>
          <w:rFonts w:ascii="Century Gothic" w:hAnsi="Century Gothic"/>
          <w:b/>
          <w:bCs/>
          <w:noProof/>
          <w:kern w:val="24"/>
        </w:rPr>
        <w:t>assisted public housing.</w:t>
      </w:r>
    </w:p>
    <w:p w14:paraId="1A8A31FD" w14:textId="30C9DE6E" w:rsidR="00A65F7F" w:rsidRPr="00A65F7F" w:rsidRDefault="00E76453" w:rsidP="000267CC">
      <w:pPr>
        <w:spacing w:line="276" w:lineRule="auto"/>
        <w:contextualSpacing/>
        <w:jc w:val="both"/>
        <w:rPr>
          <w:rFonts w:ascii="Century Gothic" w:hAnsi="Century Gothic"/>
          <w:noProof/>
          <w:kern w:val="24"/>
        </w:rPr>
      </w:pPr>
      <w:r w:rsidRPr="000267CC">
        <w:rPr>
          <w:i/>
          <w:iCs/>
          <w:noProof/>
          <w:color w:val="1F4E79" w:themeColor="accent5" w:themeShade="8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0877837" wp14:editId="5442FD5E">
                <wp:simplePos x="0" y="0"/>
                <wp:positionH relativeFrom="column">
                  <wp:posOffset>218234</wp:posOffset>
                </wp:positionH>
                <wp:positionV relativeFrom="paragraph">
                  <wp:posOffset>414655</wp:posOffset>
                </wp:positionV>
                <wp:extent cx="530225" cy="530225"/>
                <wp:effectExtent l="0" t="0" r="3175" b="3175"/>
                <wp:wrapNone/>
                <wp:docPr id="3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C8E13" id="Arrow: Right 34" o:spid="_x0000_s1026" type="#_x0000_t13" style="position:absolute;margin-left:17.2pt;margin-top:32.65pt;width:41.75pt;height:41.75pt;rotation:180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" adj="10800" fillcolor="black [3213]" stroked="f"/>
            </w:pict>
          </mc:Fallback>
        </mc:AlternateContent>
      </w:r>
      <w:sdt>
        <w:sdtPr>
          <w:rPr>
            <w:rFonts w:ascii="Century Gothic" w:hAnsi="Century Gothic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5F7F" w:rsidRPr="00653F94">
            <w:rPr>
              <w:rFonts w:ascii="Segoe UI Symbol" w:eastAsia="MS Gothic" w:hAnsi="Segoe UI Symbol" w:cs="Segoe UI Symbol"/>
            </w:rPr>
            <w:t>☐</w:t>
          </w:r>
        </w:sdtContent>
      </w:sdt>
      <w:r w:rsidR="00A65F7F" w:rsidRPr="000267CC">
        <w:rPr>
          <w:rFonts w:ascii="Century Gothic" w:hAnsi="Century Gothic"/>
        </w:rPr>
        <w:t xml:space="preserve">  </w:t>
      </w:r>
      <w:r w:rsidR="00693151" w:rsidRPr="000267CC">
        <w:rPr>
          <w:rFonts w:ascii="Century Gothic" w:hAnsi="Century Gothic"/>
        </w:rPr>
        <w:t xml:space="preserve">Currently, </w:t>
      </w:r>
      <w:r w:rsidR="00693151" w:rsidRPr="00653F94">
        <w:rPr>
          <w:rFonts w:ascii="Century Gothic" w:hAnsi="Century Gothic"/>
          <w:b/>
          <w:noProof/>
          <w:kern w:val="24"/>
        </w:rPr>
        <w:t xml:space="preserve">seventy five percent (75%) or more </w:t>
      </w:r>
      <w:r w:rsidR="00693151" w:rsidRPr="00653F94">
        <w:rPr>
          <w:rFonts w:ascii="Century Gothic" w:hAnsi="Century Gothic"/>
          <w:noProof/>
          <w:kern w:val="24"/>
        </w:rPr>
        <w:t>of the labor hours</w:t>
      </w:r>
      <w:r w:rsidR="008935E6">
        <w:rPr>
          <w:rFonts w:ascii="Century Gothic" w:hAnsi="Century Gothic"/>
          <w:noProof/>
          <w:kern w:val="24"/>
        </w:rPr>
        <w:t xml:space="preserve"> performed</w:t>
      </w:r>
      <w:r w:rsidR="00693151" w:rsidRPr="00653F94">
        <w:rPr>
          <w:rFonts w:ascii="Century Gothic" w:hAnsi="Century Gothic"/>
          <w:noProof/>
          <w:kern w:val="24"/>
        </w:rPr>
        <w:t xml:space="preserve"> for my business </w:t>
      </w:r>
      <w:r w:rsidR="00566690" w:rsidRPr="00653F94">
        <w:rPr>
          <w:rFonts w:ascii="Century Gothic" w:hAnsi="Century Gothic"/>
          <w:noProof/>
          <w:kern w:val="24"/>
        </w:rPr>
        <w:t xml:space="preserve">over the prior three-month period </w:t>
      </w:r>
      <w:r w:rsidR="00693151" w:rsidRPr="00653F94">
        <w:rPr>
          <w:rFonts w:ascii="Century Gothic" w:hAnsi="Century Gothic"/>
          <w:noProof/>
          <w:kern w:val="24"/>
        </w:rPr>
        <w:t>are not performed by Section 3 Workers.</w:t>
      </w:r>
      <w:bookmarkEnd w:id="3"/>
    </w:p>
    <w:p w14:paraId="69550751" w14:textId="536A6044" w:rsidR="00E95EE3" w:rsidRDefault="001D6EB7" w:rsidP="000267CC">
      <w:pPr>
        <w:pStyle w:val="Heading1"/>
        <w:spacing w:after="240"/>
        <w:ind w:left="810" w:firstLine="720"/>
        <w:rPr>
          <w:sz w:val="26"/>
          <w:szCs w:val="26"/>
        </w:rPr>
      </w:pPr>
      <w:r>
        <w:rPr>
          <w:sz w:val="26"/>
          <w:szCs w:val="26"/>
        </w:rPr>
        <w:t xml:space="preserve">Part </w:t>
      </w:r>
      <w:r w:rsidR="00653F94" w:rsidRPr="00653F94">
        <w:rPr>
          <w:sz w:val="26"/>
          <w:szCs w:val="26"/>
        </w:rPr>
        <w:t>4: SIGNATURE</w:t>
      </w:r>
    </w:p>
    <w:p w14:paraId="2FD72237" w14:textId="467274B1" w:rsidR="009F787C" w:rsidRPr="00653F94" w:rsidRDefault="003B3B1C" w:rsidP="000267CC">
      <w:pPr>
        <w:spacing w:line="276" w:lineRule="auto"/>
        <w:contextualSpacing/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1445502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0267CC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F787C" w:rsidRPr="00653F94">
        <w:rPr>
          <w:rFonts w:ascii="Century Gothic" w:hAnsi="Century Gothic"/>
          <w:b/>
          <w:i/>
          <w:iCs/>
        </w:rPr>
        <w:t xml:space="preserve"> </w:t>
      </w:r>
      <w:r w:rsidR="009F787C" w:rsidRPr="00653F94">
        <w:rPr>
          <w:rFonts w:ascii="Century Gothic" w:hAnsi="Century Gothic"/>
        </w:rPr>
        <w:t xml:space="preserve">As the authorized representative of my business, </w:t>
      </w:r>
      <w:r w:rsidR="001C3129" w:rsidRPr="00653F94">
        <w:rPr>
          <w:rFonts w:ascii="Century Gothic" w:hAnsi="Century Gothic"/>
        </w:rPr>
        <w:t xml:space="preserve">under penalty of perjury, </w:t>
      </w:r>
      <w:r w:rsidR="009F787C" w:rsidRPr="00653F94">
        <w:rPr>
          <w:rFonts w:ascii="Century Gothic" w:hAnsi="Century Gothic"/>
        </w:rPr>
        <w:t xml:space="preserve">I am certifying the information provided on this form is true and accurate. </w:t>
      </w:r>
    </w:p>
    <w:p w14:paraId="5F189C82" w14:textId="36A8945A" w:rsidR="00AB4DED" w:rsidRPr="00653F94" w:rsidRDefault="003B3B1C" w:rsidP="000267CC">
      <w:pPr>
        <w:spacing w:line="276" w:lineRule="auto"/>
        <w:contextualSpacing/>
        <w:jc w:val="both"/>
        <w:rPr>
          <w:rFonts w:ascii="Century Gothic" w:hAnsi="Century Gothic"/>
          <w:strike/>
        </w:rPr>
      </w:pPr>
      <w:sdt>
        <w:sdtPr>
          <w:rPr>
            <w:rFonts w:ascii="Century Gothic" w:hAnsi="Century Gothic"/>
            <w:b/>
          </w:rPr>
          <w:id w:val="-145462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4DED" w:rsidRPr="00653F9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AB4DED" w:rsidRPr="00653F94">
        <w:rPr>
          <w:rFonts w:ascii="Century Gothic" w:hAnsi="Century Gothic"/>
          <w:b/>
          <w:i/>
          <w:iCs/>
        </w:rPr>
        <w:t xml:space="preserve"> </w:t>
      </w:r>
      <w:r w:rsidR="00AB4DED" w:rsidRPr="00653F94">
        <w:rPr>
          <w:rFonts w:ascii="Century Gothic" w:hAnsi="Century Gothic"/>
        </w:rPr>
        <w:t xml:space="preserve">I would like to be </w:t>
      </w:r>
      <w:r w:rsidR="00CD0DE0" w:rsidRPr="00653F94">
        <w:rPr>
          <w:rFonts w:ascii="Century Gothic" w:hAnsi="Century Gothic"/>
        </w:rPr>
        <w:t xml:space="preserve">included </w:t>
      </w:r>
      <w:r w:rsidR="00AB4DED" w:rsidRPr="00653F94">
        <w:rPr>
          <w:rFonts w:ascii="Century Gothic" w:hAnsi="Century Gothic"/>
        </w:rPr>
        <w:t>on a list</w:t>
      </w:r>
      <w:r w:rsidR="00CD0DE0" w:rsidRPr="00653F94">
        <w:rPr>
          <w:rFonts w:ascii="Century Gothic" w:hAnsi="Century Gothic"/>
        </w:rPr>
        <w:t>ing</w:t>
      </w:r>
      <w:r w:rsidR="00AB4DED" w:rsidRPr="00653F94">
        <w:rPr>
          <w:rFonts w:ascii="Century Gothic" w:hAnsi="Century Gothic"/>
        </w:rPr>
        <w:t xml:space="preserve"> </w:t>
      </w:r>
      <w:r w:rsidR="00CD0DE0" w:rsidRPr="00653F94">
        <w:rPr>
          <w:rFonts w:ascii="Century Gothic" w:hAnsi="Century Gothic"/>
        </w:rPr>
        <w:t>so that</w:t>
      </w:r>
      <w:r w:rsidR="001F0C54" w:rsidRPr="00653F94">
        <w:rPr>
          <w:rFonts w:ascii="Century Gothic" w:hAnsi="Century Gothic"/>
        </w:rPr>
        <w:t xml:space="preserve"> </w:t>
      </w:r>
      <w:r w:rsidR="00AB4DED" w:rsidRPr="00653F94">
        <w:rPr>
          <w:rFonts w:ascii="Century Gothic" w:hAnsi="Century Gothic"/>
        </w:rPr>
        <w:t xml:space="preserve">contractors </w:t>
      </w:r>
      <w:r w:rsidR="001F0C54" w:rsidRPr="00653F94">
        <w:rPr>
          <w:rFonts w:ascii="Century Gothic" w:hAnsi="Century Gothic"/>
        </w:rPr>
        <w:t>may</w:t>
      </w:r>
      <w:r w:rsidR="00AB4DED" w:rsidRPr="00653F94">
        <w:rPr>
          <w:rFonts w:ascii="Century Gothic" w:hAnsi="Century Gothic"/>
        </w:rPr>
        <w:t xml:space="preserve"> re</w:t>
      </w:r>
      <w:r w:rsidR="001F0C54" w:rsidRPr="00653F94">
        <w:rPr>
          <w:rFonts w:ascii="Century Gothic" w:hAnsi="Century Gothic"/>
        </w:rPr>
        <w:t>view</w:t>
      </w:r>
      <w:r w:rsidR="00AB4DED" w:rsidRPr="00653F94">
        <w:rPr>
          <w:rFonts w:ascii="Century Gothic" w:hAnsi="Century Gothic"/>
        </w:rPr>
        <w:t xml:space="preserve"> my information for </w:t>
      </w:r>
      <w:r w:rsidR="001F0C54" w:rsidRPr="00653F94">
        <w:rPr>
          <w:rFonts w:ascii="Century Gothic" w:hAnsi="Century Gothic"/>
        </w:rPr>
        <w:t>available</w:t>
      </w:r>
      <w:r w:rsidR="00B42089" w:rsidRPr="00653F94">
        <w:rPr>
          <w:rFonts w:ascii="Century Gothic" w:hAnsi="Century Gothic"/>
        </w:rPr>
        <w:t xml:space="preserve"> contracting or purchasing</w:t>
      </w:r>
      <w:r w:rsidR="00D87B42" w:rsidRPr="00653F94">
        <w:rPr>
          <w:rFonts w:ascii="Century Gothic" w:hAnsi="Century Gothic"/>
        </w:rPr>
        <w:t xml:space="preserve"> </w:t>
      </w:r>
      <w:r w:rsidR="009D4AF2" w:rsidRPr="000267CC">
        <w:rPr>
          <w:rFonts w:ascii="Century Gothic" w:hAnsi="Century Gothic"/>
        </w:rPr>
        <w:t>opportunities.</w:t>
      </w:r>
    </w:p>
    <w:p w14:paraId="2B9DC87F" w14:textId="77FC68B4" w:rsidR="00D87B42" w:rsidRPr="00653F94" w:rsidRDefault="003B3B1C" w:rsidP="000267CC">
      <w:pPr>
        <w:spacing w:line="276" w:lineRule="auto"/>
        <w:contextualSpacing/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1963564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B42" w:rsidRPr="00653F9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D87B42" w:rsidRPr="000267CC">
        <w:rPr>
          <w:rFonts w:ascii="Century Gothic" w:hAnsi="Century Gothic"/>
          <w:b/>
        </w:rPr>
        <w:t xml:space="preserve"> </w:t>
      </w:r>
      <w:r w:rsidR="00D87B42" w:rsidRPr="00653F94">
        <w:rPr>
          <w:rFonts w:ascii="Century Gothic" w:hAnsi="Century Gothic"/>
        </w:rPr>
        <w:t>I would like</w:t>
      </w:r>
      <w:r w:rsidR="00EB6B06" w:rsidRPr="00653F94">
        <w:rPr>
          <w:rFonts w:ascii="Century Gothic" w:hAnsi="Century Gothic"/>
        </w:rPr>
        <w:t xml:space="preserve"> </w:t>
      </w:r>
      <w:r w:rsidR="00EB6B06" w:rsidRPr="000267CC">
        <w:rPr>
          <w:rFonts w:ascii="Century Gothic" w:hAnsi="Century Gothic"/>
        </w:rPr>
        <w:t>to receive notifications about upcoming events and available contracting and purchasing opportunities.</w:t>
      </w:r>
    </w:p>
    <w:p w14:paraId="4130B627" w14:textId="2D829411" w:rsidR="00831D9E" w:rsidRDefault="003B3B1C">
      <w:pPr>
        <w:spacing w:line="276" w:lineRule="auto"/>
        <w:contextualSpacing/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653F9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F787C" w:rsidRPr="00653F94">
        <w:rPr>
          <w:rFonts w:ascii="Century Gothic" w:hAnsi="Century Gothic"/>
          <w:b/>
          <w:i/>
          <w:iCs/>
        </w:rPr>
        <w:t xml:space="preserve"> </w:t>
      </w:r>
      <w:r w:rsidR="009F787C" w:rsidRPr="00653F94">
        <w:rPr>
          <w:rFonts w:ascii="Century Gothic" w:hAnsi="Century Gothic"/>
        </w:rPr>
        <w:t xml:space="preserve">I </w:t>
      </w:r>
      <w:r w:rsidR="00653F94" w:rsidRPr="00653F94">
        <w:rPr>
          <w:rFonts w:ascii="Century Gothic" w:hAnsi="Century Gothic"/>
        </w:rPr>
        <w:t xml:space="preserve">understand that it is my responsibility to provide the completed form and any additional documents within </w:t>
      </w:r>
      <w:r w:rsidR="00653F94" w:rsidRPr="000267CC">
        <w:rPr>
          <w:rFonts w:ascii="Century Gothic" w:hAnsi="Century Gothic"/>
          <w:b/>
          <w:bCs/>
        </w:rPr>
        <w:t>thirty (30) calendar days</w:t>
      </w:r>
      <w:r w:rsidR="00653F94" w:rsidRPr="00653F94">
        <w:rPr>
          <w:rFonts w:ascii="Century Gothic" w:hAnsi="Century Gothic"/>
        </w:rPr>
        <w:t xml:space="preserve"> of the receipt of a written request for information</w:t>
      </w:r>
      <w:r w:rsidR="00745519">
        <w:rPr>
          <w:rFonts w:ascii="Century Gothic" w:hAnsi="Century Gothic"/>
        </w:rPr>
        <w:t xml:space="preserve"> from </w:t>
      </w:r>
      <w:r w:rsidR="00BA2F29" w:rsidRPr="00BD6D45">
        <w:rPr>
          <w:rFonts w:ascii="Century Gothic" w:hAnsi="Century Gothic"/>
        </w:rPr>
        <w:t xml:space="preserve">the Puerto Rico Department of Housing </w:t>
      </w:r>
      <w:r w:rsidR="00BA2F29">
        <w:rPr>
          <w:rFonts w:ascii="Century Gothic" w:hAnsi="Century Gothic"/>
        </w:rPr>
        <w:t>(</w:t>
      </w:r>
      <w:r w:rsidR="00BA2F29" w:rsidRPr="007646BD">
        <w:rPr>
          <w:rFonts w:ascii="Century Gothic" w:hAnsi="Century Gothic"/>
          <w:b/>
          <w:bCs/>
        </w:rPr>
        <w:t>PRDOH</w:t>
      </w:r>
      <w:r w:rsidR="00BA2F29">
        <w:rPr>
          <w:rFonts w:ascii="Century Gothic" w:hAnsi="Century Gothic"/>
        </w:rPr>
        <w:t>)</w:t>
      </w:r>
      <w:r w:rsidR="00653F94" w:rsidRPr="00653F94">
        <w:rPr>
          <w:rFonts w:ascii="Century Gothic" w:hAnsi="Century Gothic"/>
        </w:rPr>
        <w:t xml:space="preserve">. I understand that failure to </w:t>
      </w:r>
      <w:r w:rsidR="00BD6D45">
        <w:rPr>
          <w:rFonts w:ascii="Century Gothic" w:hAnsi="Century Gothic"/>
        </w:rPr>
        <w:t>comply</w:t>
      </w:r>
      <w:r w:rsidR="00BA2F29">
        <w:rPr>
          <w:rFonts w:ascii="Century Gothic" w:hAnsi="Century Gothic"/>
        </w:rPr>
        <w:t xml:space="preserve"> </w:t>
      </w:r>
      <w:r w:rsidR="00653F94" w:rsidRPr="00653F94">
        <w:rPr>
          <w:rFonts w:ascii="Century Gothic" w:hAnsi="Century Gothic"/>
        </w:rPr>
        <w:t>will</w:t>
      </w:r>
      <w:r w:rsidR="00BD6D45">
        <w:rPr>
          <w:rFonts w:ascii="Century Gothic" w:hAnsi="Century Gothic"/>
        </w:rPr>
        <w:t xml:space="preserve"> cause</w:t>
      </w:r>
      <w:r w:rsidR="00653F94" w:rsidRPr="00653F94">
        <w:rPr>
          <w:rFonts w:ascii="Century Gothic" w:hAnsi="Century Gothic"/>
        </w:rPr>
        <w:t xml:space="preserve"> </w:t>
      </w:r>
      <w:r w:rsidR="00BA2F29">
        <w:rPr>
          <w:rFonts w:ascii="Century Gothic" w:hAnsi="Century Gothic"/>
        </w:rPr>
        <w:t xml:space="preserve">PRDOH </w:t>
      </w:r>
      <w:r w:rsidR="00BD6D45">
        <w:rPr>
          <w:rFonts w:ascii="Century Gothic" w:hAnsi="Century Gothic"/>
        </w:rPr>
        <w:t xml:space="preserve">to </w:t>
      </w:r>
      <w:r w:rsidR="00653F94" w:rsidRPr="00653F94">
        <w:rPr>
          <w:rFonts w:ascii="Century Gothic" w:hAnsi="Century Gothic"/>
        </w:rPr>
        <w:t xml:space="preserve">dismiss and </w:t>
      </w:r>
      <w:r w:rsidR="0030310F">
        <w:rPr>
          <w:rFonts w:ascii="Century Gothic" w:hAnsi="Century Gothic"/>
        </w:rPr>
        <w:t>consider</w:t>
      </w:r>
      <w:r w:rsidR="00653F94" w:rsidRPr="00653F94">
        <w:rPr>
          <w:rFonts w:ascii="Century Gothic" w:hAnsi="Century Gothic"/>
        </w:rPr>
        <w:t xml:space="preserve"> the Self-certification forms</w:t>
      </w:r>
      <w:r w:rsidR="0030310F">
        <w:rPr>
          <w:rFonts w:ascii="Century Gothic" w:hAnsi="Century Gothic"/>
        </w:rPr>
        <w:t xml:space="preserve"> incomplete</w:t>
      </w:r>
      <w:r w:rsidR="00653F94" w:rsidRPr="00653F94">
        <w:rPr>
          <w:rFonts w:ascii="Century Gothic" w:hAnsi="Century Gothic"/>
        </w:rPr>
        <w:t>.</w:t>
      </w:r>
    </w:p>
    <w:p w14:paraId="2389CACD" w14:textId="77777777" w:rsidR="00E76453" w:rsidRDefault="00E76453">
      <w:pPr>
        <w:spacing w:line="276" w:lineRule="auto"/>
        <w:contextualSpacing/>
        <w:jc w:val="both"/>
        <w:rPr>
          <w:rFonts w:ascii="Century Gothic" w:hAnsi="Century Gothic"/>
        </w:rPr>
      </w:pPr>
    </w:p>
    <w:p w14:paraId="101FF96A" w14:textId="3261EC85" w:rsidR="00354E87" w:rsidRPr="00653F94" w:rsidRDefault="00354E87" w:rsidP="000267CC">
      <w:pPr>
        <w:spacing w:line="276" w:lineRule="auto"/>
        <w:contextualSpacing/>
        <w:jc w:val="both"/>
        <w:rPr>
          <w:rFonts w:ascii="Century Gothic" w:hAnsi="Century Gothic"/>
        </w:rPr>
      </w:pPr>
    </w:p>
    <w:p w14:paraId="49F7BC8B" w14:textId="73696BFF" w:rsidR="009F787C" w:rsidRDefault="00831D9E" w:rsidP="000267CC">
      <w:pPr>
        <w:spacing w:line="276" w:lineRule="auto"/>
        <w:contextualSpacing/>
        <w:jc w:val="center"/>
        <w:rPr>
          <w:rFonts w:ascii="Century Gothic" w:hAnsi="Century Gothic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3CEAC12" wp14:editId="2D2F7C69">
                <wp:simplePos x="0" y="0"/>
                <wp:positionH relativeFrom="margin">
                  <wp:posOffset>-58521</wp:posOffset>
                </wp:positionH>
                <wp:positionV relativeFrom="paragraph">
                  <wp:posOffset>43028</wp:posOffset>
                </wp:positionV>
                <wp:extent cx="530352" cy="530352"/>
                <wp:effectExtent l="0" t="0" r="3175" b="317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2" cy="53035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32EAC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-4.6pt;margin-top:3.4pt;width:41.75pt;height:41.7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" adj="10800" fillcolor="black [3213]" stroked="f">
                <w10:wrap anchorx="margin"/>
              </v:shape>
            </w:pict>
          </mc:Fallback>
        </mc:AlternateContent>
      </w:r>
      <w:r w:rsidR="006C665E" w:rsidRPr="00082C53">
        <w:rPr>
          <w:iCs/>
          <w:noProof/>
        </w:rPr>
        <mc:AlternateContent>
          <mc:Choice Requires="wps">
            <w:drawing>
              <wp:inline distT="0" distB="0" distL="0" distR="0" wp14:anchorId="7E47E71E" wp14:editId="43C168E6">
                <wp:extent cx="4739640" cy="1404620"/>
                <wp:effectExtent l="0" t="0" r="22860" b="2032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7B94F" w14:textId="435DA108" w:rsidR="000A03EF" w:rsidRPr="000267CC" w:rsidRDefault="000A03EF" w:rsidP="000267CC">
                            <w:pPr>
                              <w:spacing w:after="0"/>
                              <w:rPr>
                                <w:rFonts w:ascii="Century Gothic" w:hAnsi="Century Gothic"/>
                              </w:rPr>
                            </w:pPr>
                            <w:r w:rsidRPr="000267CC">
                              <w:rPr>
                                <w:rFonts w:ascii="Century Gothic" w:hAnsi="Century Gothic"/>
                                <w:b/>
                              </w:rPr>
                              <w:t>Signature</w:t>
                            </w:r>
                            <w:r w:rsidRPr="000267CC">
                              <w:rPr>
                                <w:rFonts w:ascii="Century Gothic" w:hAnsi="Century Gothic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47E7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3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">
                <v:textbox style="mso-fit-shape-to-text:t">
                  <w:txbxContent>
                    <w:p w14:paraId="23C7B94F" w14:textId="435DA108" w:rsidR="000A03EF" w:rsidRPr="000267CC" w:rsidRDefault="000A03EF" w:rsidP="000267CC">
                      <w:pPr>
                        <w:spacing w:after="0"/>
                        <w:rPr>
                          <w:rFonts w:ascii="Century Gothic" w:hAnsi="Century Gothic"/>
                        </w:rPr>
                      </w:pPr>
                      <w:r w:rsidRPr="000267CC">
                        <w:rPr>
                          <w:rFonts w:ascii="Century Gothic" w:hAnsi="Century Gothic"/>
                          <w:b/>
                        </w:rPr>
                        <w:t>Signature</w:t>
                      </w:r>
                      <w:r w:rsidRPr="000267CC">
                        <w:rPr>
                          <w:rFonts w:ascii="Century Gothic" w:hAnsi="Century Gothic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bookmarkEnd w:id="4"/>
    <w:p w14:paraId="05CC3B39" w14:textId="5E4A44C4" w:rsidR="003F71D2" w:rsidRDefault="003F71D2" w:rsidP="00354E87">
      <w:pPr>
        <w:jc w:val="center"/>
        <w:rPr>
          <w:rFonts w:ascii="Century Gothic" w:hAnsi="Century Gothic"/>
          <w:b/>
          <w:bCs/>
        </w:rPr>
      </w:pPr>
      <w:r w:rsidRPr="00082C53">
        <w:rPr>
          <w:iCs/>
          <w:noProof/>
        </w:rPr>
        <mc:AlternateContent>
          <mc:Choice Requires="wps">
            <w:drawing>
              <wp:inline distT="0" distB="0" distL="0" distR="0" wp14:anchorId="4A685E88" wp14:editId="59BECB87">
                <wp:extent cx="4739005" cy="1404620"/>
                <wp:effectExtent l="0" t="0" r="23495" b="2032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0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01C8D" w14:textId="3699BFBE" w:rsidR="000A03EF" w:rsidRPr="000267CC" w:rsidRDefault="000A03EF" w:rsidP="000267CC">
                            <w:pPr>
                              <w:spacing w:after="0"/>
                              <w:rPr>
                                <w:rFonts w:ascii="Century Gothic" w:hAnsi="Century Gothic"/>
                              </w:rPr>
                            </w:pPr>
                            <w:r w:rsidRPr="000267CC">
                              <w:rPr>
                                <w:rFonts w:ascii="Century Gothic" w:hAnsi="Century Gothic"/>
                                <w:b/>
                              </w:rPr>
                              <w:t>Date</w:t>
                            </w:r>
                            <w:r w:rsidRPr="000267CC">
                              <w:rPr>
                                <w:rFonts w:ascii="Century Gothic" w:hAnsi="Century Gothic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685E88" id="_x0000_s1027" type="#_x0000_t202" style="width:373.1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">
                <v:textbox style="mso-fit-shape-to-text:t">
                  <w:txbxContent>
                    <w:p w14:paraId="4D601C8D" w14:textId="3699BFBE" w:rsidR="000A03EF" w:rsidRPr="000267CC" w:rsidRDefault="000A03EF" w:rsidP="000267CC">
                      <w:pPr>
                        <w:spacing w:after="0"/>
                        <w:rPr>
                          <w:rFonts w:ascii="Century Gothic" w:hAnsi="Century Gothic"/>
                        </w:rPr>
                      </w:pPr>
                      <w:r w:rsidRPr="000267CC">
                        <w:rPr>
                          <w:rFonts w:ascii="Century Gothic" w:hAnsi="Century Gothic"/>
                          <w:b/>
                        </w:rPr>
                        <w:t>Date</w:t>
                      </w:r>
                      <w:r w:rsidRPr="000267CC">
                        <w:rPr>
                          <w:rFonts w:ascii="Century Gothic" w:hAnsi="Century Gothic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F9E945" w14:textId="1C67C23F" w:rsidR="00AE3D9C" w:rsidRPr="000267CC" w:rsidRDefault="009F787C" w:rsidP="00A10680">
      <w:pPr>
        <w:jc w:val="center"/>
        <w:rPr>
          <w:rFonts w:ascii="Century Gothic" w:hAnsi="Century Gothic"/>
          <w:b/>
          <w:bCs/>
          <w:sz w:val="24"/>
          <w:szCs w:val="24"/>
        </w:rPr>
      </w:pPr>
      <w:r w:rsidRPr="000267CC">
        <w:rPr>
          <w:rFonts w:ascii="Century Gothic" w:hAnsi="Century Gothic"/>
          <w:b/>
          <w:bCs/>
          <w:sz w:val="24"/>
          <w:szCs w:val="24"/>
        </w:rPr>
        <w:t>Thank you for completing this form.</w:t>
      </w:r>
    </w:p>
    <w:p w14:paraId="67950726" w14:textId="13CE9784" w:rsidR="00AE3D9C" w:rsidRDefault="009F787C" w:rsidP="004F7CD8">
      <w:pPr>
        <w:jc w:val="both"/>
        <w:rPr>
          <w:rFonts w:ascii="Century Gothic" w:hAnsi="Century Gothic"/>
        </w:rPr>
      </w:pPr>
      <w:r w:rsidRPr="00B900CC">
        <w:rPr>
          <w:rFonts w:ascii="Century Gothic" w:hAnsi="Century Gothic"/>
        </w:rPr>
        <w:t xml:space="preserve">Please remember to send this form with the </w:t>
      </w:r>
      <w:r w:rsidR="00653F94">
        <w:rPr>
          <w:rFonts w:ascii="Century Gothic" w:hAnsi="Century Gothic"/>
        </w:rPr>
        <w:t>required</w:t>
      </w:r>
      <w:r w:rsidRPr="00B900CC">
        <w:rPr>
          <w:rFonts w:ascii="Century Gothic" w:hAnsi="Century Gothic"/>
        </w:rPr>
        <w:t xml:space="preserve"> supporting documentation</w:t>
      </w:r>
      <w:r w:rsidR="000E3DB0">
        <w:rPr>
          <w:rFonts w:ascii="Century Gothic" w:hAnsi="Century Gothic"/>
        </w:rPr>
        <w:t>,</w:t>
      </w:r>
      <w:r w:rsidRPr="00B900CC">
        <w:rPr>
          <w:rFonts w:ascii="Century Gothic" w:hAnsi="Century Gothic"/>
        </w:rPr>
        <w:t xml:space="preserve"> as </w:t>
      </w:r>
      <w:r w:rsidR="000E3DB0">
        <w:rPr>
          <w:rFonts w:ascii="Century Gothic" w:hAnsi="Century Gothic"/>
        </w:rPr>
        <w:t>instructed</w:t>
      </w:r>
      <w:r w:rsidRPr="00B900CC">
        <w:rPr>
          <w:rFonts w:ascii="Century Gothic" w:hAnsi="Century Gothic"/>
        </w:rPr>
        <w:t xml:space="preserve"> in the sections above.</w:t>
      </w:r>
    </w:p>
    <w:p w14:paraId="31AB08AD" w14:textId="7797603E" w:rsidR="00DE2899" w:rsidRPr="00D01E2A" w:rsidRDefault="00DE2899" w:rsidP="004F7CD8">
      <w:pPr>
        <w:jc w:val="both"/>
        <w:rPr>
          <w:rFonts w:ascii="Century Gothic" w:hAnsi="Century Gothic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69335B48" wp14:editId="101B1448">
                <wp:simplePos x="0" y="0"/>
                <wp:positionH relativeFrom="column">
                  <wp:posOffset>1601470</wp:posOffset>
                </wp:positionH>
                <wp:positionV relativeFrom="paragraph">
                  <wp:posOffset>206375</wp:posOffset>
                </wp:positionV>
                <wp:extent cx="4371975" cy="333375"/>
                <wp:effectExtent l="19050" t="19050" r="28575" b="2857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33283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4C057DB7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35B48" id="Text Box 13" o:spid="_x0000_s1028" type="#_x0000_t202" style="position:absolute;left:0;text-align:left;margin-left:126.1pt;margin-top:16.25pt;width:344.25pt;height:26.2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" strokecolor="black [3213]" strokeweight="3pt">
                <v:textbox>
                  <w:txbxContent>
                    <w:p w14:paraId="0A933283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4C057DB7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</w:p>
    <w:p w14:paraId="71D06321" w14:textId="6FC75642" w:rsidR="00DE2899" w:rsidRPr="00377A9A" w:rsidRDefault="00DE2899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Via email at</w:t>
      </w:r>
      <w:r>
        <w:rPr>
          <w:rFonts w:cs="Century Gothic"/>
          <w:b/>
          <w:color w:val="000000"/>
        </w:rPr>
        <w:t>:</w:t>
      </w:r>
      <w:r w:rsidRPr="00377A9A">
        <w:rPr>
          <w:rFonts w:cs="Century Gothic"/>
          <w:b/>
          <w:color w:val="000000"/>
        </w:rPr>
        <w:t xml:space="preserve"> </w:t>
      </w:r>
    </w:p>
    <w:p w14:paraId="28ADA300" w14:textId="6D4C7505" w:rsidR="00DE2899" w:rsidRPr="00194ACC" w:rsidRDefault="00DE2899" w:rsidP="00194ACC">
      <w:pPr>
        <w:autoSpaceDE w:val="0"/>
        <w:autoSpaceDN w:val="0"/>
        <w:adjustRightInd w:val="0"/>
        <w:spacing w:after="47" w:line="240" w:lineRule="auto"/>
        <w:rPr>
          <w:rFonts w:cs="Century Gothic"/>
          <w:color w:val="000000"/>
        </w:rPr>
      </w:pPr>
      <w:r w:rsidRPr="00C627B9"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51BF3C66" wp14:editId="7EE4A05F">
                <wp:simplePos x="0" y="0"/>
                <wp:positionH relativeFrom="column">
                  <wp:posOffset>1600200</wp:posOffset>
                </wp:positionH>
                <wp:positionV relativeFrom="paragraph">
                  <wp:posOffset>140335</wp:posOffset>
                </wp:positionV>
                <wp:extent cx="4371975" cy="333375"/>
                <wp:effectExtent l="19050" t="19050" r="28575" b="2857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6F3D7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0E355414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F3C66" id="Text Box 8" o:spid="_x0000_s1029" type="#_x0000_t202" style="position:absolute;margin-left:126pt;margin-top:11.05pt;width:344.25pt;height:26.25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" strokecolor="black [3213]" strokeweight="3pt">
                <v:textbox>
                  <w:txbxContent>
                    <w:p w14:paraId="2336F3D7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0E355414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</w:p>
    <w:p w14:paraId="0F91F74C" w14:textId="2191B60B" w:rsidR="006C75F7" w:rsidRPr="006C75F7" w:rsidRDefault="00DE2899" w:rsidP="006C75F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Online at</w:t>
      </w:r>
      <w:r>
        <w:rPr>
          <w:rFonts w:cs="Century Gothic"/>
          <w:b/>
          <w:color w:val="000000"/>
        </w:rPr>
        <w:t>:</w:t>
      </w:r>
    </w:p>
    <w:p w14:paraId="6DC8D42E" w14:textId="06B9EC68" w:rsidR="006C75F7" w:rsidRPr="006C75F7" w:rsidRDefault="006C75F7" w:rsidP="006C75F7">
      <w:pPr>
        <w:pStyle w:val="ListParagraph"/>
        <w:rPr>
          <w:rFonts w:cs="Century Gothic"/>
          <w:b/>
          <w:color w:val="000000"/>
        </w:rPr>
      </w:pPr>
    </w:p>
    <w:p w14:paraId="23D04EAB" w14:textId="09260F7A" w:rsidR="00DE2899" w:rsidRDefault="006C75F7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42B4E692" wp14:editId="7EACAC8B">
                <wp:simplePos x="0" y="0"/>
                <wp:positionH relativeFrom="column">
                  <wp:posOffset>1599597</wp:posOffset>
                </wp:positionH>
                <wp:positionV relativeFrom="paragraph">
                  <wp:posOffset>70680</wp:posOffset>
                </wp:positionV>
                <wp:extent cx="4400938" cy="333375"/>
                <wp:effectExtent l="19050" t="19050" r="1905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938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F29FC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1BCAAB26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4E692" id="Text Box 3" o:spid="_x0000_s1030" type="#_x0000_t202" style="position:absolute;left:0;text-align:left;margin-left:125.95pt;margin-top:5.55pt;width:346.55pt;height:26.2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" strokecolor="black [3213]" strokeweight="3pt">
                <v:textbox>
                  <w:txbxContent>
                    <w:p w14:paraId="770F29FC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1BCAAB26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  <w:r w:rsidR="00DE2899" w:rsidRPr="00377A9A">
        <w:rPr>
          <w:rFonts w:cs="Century Gothic"/>
          <w:b/>
          <w:color w:val="000000"/>
        </w:rPr>
        <w:t>In writing at</w:t>
      </w:r>
      <w:r w:rsidR="00DE2899">
        <w:rPr>
          <w:rFonts w:cs="Century Gothic"/>
          <w:b/>
          <w:color w:val="000000"/>
        </w:rPr>
        <w:t>:</w:t>
      </w:r>
    </w:p>
    <w:p w14:paraId="0966A900" w14:textId="601E563D" w:rsidR="00DE2899" w:rsidRDefault="00DE2899" w:rsidP="00DE2899">
      <w:pPr>
        <w:pStyle w:val="ListParagraph"/>
        <w:rPr>
          <w:rFonts w:cs="Century Gothic"/>
          <w:b/>
          <w:color w:val="000000"/>
        </w:rPr>
      </w:pPr>
    </w:p>
    <w:p w14:paraId="56AF5C45" w14:textId="112201F2" w:rsidR="00DE2899" w:rsidRPr="005971F4" w:rsidRDefault="00DE2899" w:rsidP="00DE2899">
      <w:pPr>
        <w:pStyle w:val="ListParagraph"/>
        <w:rPr>
          <w:rFonts w:cs="Century Gothic"/>
          <w:b/>
          <w:color w:val="000000"/>
        </w:rPr>
      </w:pPr>
    </w:p>
    <w:p w14:paraId="426E254A" w14:textId="02B9DD21" w:rsidR="00DE2899" w:rsidRPr="00C627B9" w:rsidRDefault="00DE2899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28669895" wp14:editId="41643BB8">
                <wp:simplePos x="0" y="0"/>
                <wp:positionH relativeFrom="column">
                  <wp:posOffset>1599597</wp:posOffset>
                </wp:positionH>
                <wp:positionV relativeFrom="paragraph">
                  <wp:posOffset>18200</wp:posOffset>
                </wp:positionV>
                <wp:extent cx="4400938" cy="333375"/>
                <wp:effectExtent l="19050" t="19050" r="1905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938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8E7FF" w14:textId="77777777" w:rsidR="00DE2899" w:rsidRPr="000267CC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</w:pPr>
                            <w:r w:rsidRPr="000267CC">
                              <w:rPr>
                                <w:rFonts w:ascii="Century Gothic" w:hAnsi="Century Gothic"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2308F7BB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69895" id="_x0000_s1031" type="#_x0000_t202" style="position:absolute;left:0;text-align:left;margin-left:125.95pt;margin-top:1.45pt;width:346.55pt;height:26.2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" strokecolor="black [3213]" strokeweight="3pt">
                <v:textbox>
                  <w:txbxContent>
                    <w:p w14:paraId="3698E7FF" w14:textId="77777777" w:rsidR="00DE2899" w:rsidRPr="000267CC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ascii="Century Gothic" w:hAnsi="Century Gothic" w:cs="Times New Roman"/>
                          <w:color w:val="000000" w:themeColor="text1"/>
                        </w:rPr>
                      </w:pPr>
                      <w:r w:rsidRPr="000267CC">
                        <w:rPr>
                          <w:rFonts w:ascii="Century Gothic" w:hAnsi="Century Gothic" w:cs="Times New Roman"/>
                          <w:color w:val="000000" w:themeColor="text1"/>
                        </w:rPr>
                        <w:t>[type here]</w:t>
                      </w:r>
                    </w:p>
                    <w:p w14:paraId="2308F7BB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  <w:r>
        <w:rPr>
          <w:rFonts w:cs="Century Gothic"/>
          <w:b/>
          <w:color w:val="000000"/>
        </w:rPr>
        <w:t>In Person</w:t>
      </w:r>
    </w:p>
    <w:p w14:paraId="16995BE1" w14:textId="223BF25A" w:rsidR="00DE2899" w:rsidRPr="00C627B9" w:rsidRDefault="00DE2899" w:rsidP="00DE2899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146691F8" w14:textId="34B05D5D" w:rsidR="00DE2899" w:rsidRPr="00C627B9" w:rsidRDefault="00DE2899" w:rsidP="00DE2899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727FE241" w14:textId="77777777" w:rsidR="00831D9E" w:rsidRDefault="00831D9E" w:rsidP="00831D9E"/>
    <w:p w14:paraId="50C06EC3" w14:textId="052DE8F2" w:rsidR="00E4254B" w:rsidRPr="00782A9D" w:rsidRDefault="001D7B94" w:rsidP="000267CC">
      <w:pPr>
        <w:pStyle w:val="Heading1"/>
        <w:rPr>
          <w:color w:val="002060"/>
        </w:rPr>
      </w:pPr>
      <w:r>
        <w:rPr>
          <w:color w:val="002060"/>
        </w:rPr>
        <w:t>Frequently Asked Questions (</w:t>
      </w:r>
      <w:r w:rsidR="009F787C" w:rsidRPr="00094A16">
        <w:rPr>
          <w:color w:val="002060"/>
        </w:rPr>
        <w:t>F</w:t>
      </w:r>
      <w:r w:rsidR="00E4254B" w:rsidRPr="00094A16">
        <w:rPr>
          <w:color w:val="002060"/>
        </w:rPr>
        <w:t>AQ’s</w:t>
      </w:r>
      <w:r>
        <w:rPr>
          <w:color w:val="002060"/>
        </w:rPr>
        <w:t>)</w:t>
      </w:r>
      <w:r w:rsidR="00AE3D9C" w:rsidRPr="00FD48DD">
        <w:rPr>
          <w:color w:val="002060"/>
        </w:rPr>
        <w:t xml:space="preserve"> </w:t>
      </w:r>
    </w:p>
    <w:p w14:paraId="0165FDF8" w14:textId="20112C39" w:rsidR="00E4254B" w:rsidRPr="00E82C5B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hy is PRDOH providing this form?</w:t>
      </w:r>
    </w:p>
    <w:p w14:paraId="40CCBF60" w14:textId="2EAF5A6D" w:rsidR="00E4254B" w:rsidRPr="008B3077" w:rsidRDefault="00E4254B" w:rsidP="003078E7">
      <w:pPr>
        <w:spacing w:line="276" w:lineRule="auto"/>
        <w:jc w:val="both"/>
        <w:rPr>
          <w:rFonts w:ascii="Century Gothic" w:hAnsi="Century Gothic"/>
          <w:b/>
          <w:bCs/>
        </w:rPr>
      </w:pPr>
      <w:proofErr w:type="gramStart"/>
      <w:r w:rsidRPr="005D40CE">
        <w:rPr>
          <w:rFonts w:ascii="Century Gothic" w:hAnsi="Century Gothic"/>
        </w:rPr>
        <w:t>PRDOH</w:t>
      </w:r>
      <w:proofErr w:type="gramEnd"/>
      <w:r w:rsidRPr="005D40CE">
        <w:rPr>
          <w:rFonts w:ascii="Century Gothic" w:hAnsi="Century Gothic"/>
        </w:rPr>
        <w:t xml:space="preserve"> </w:t>
      </w:r>
      <w:r w:rsidR="00E82C5B" w:rsidRPr="005D40CE">
        <w:rPr>
          <w:rFonts w:ascii="Century Gothic" w:hAnsi="Century Gothic"/>
        </w:rPr>
        <w:t xml:space="preserve">as </w:t>
      </w:r>
      <w:r w:rsidRPr="005D40CE">
        <w:rPr>
          <w:rFonts w:ascii="Century Gothic" w:hAnsi="Century Gothic"/>
        </w:rPr>
        <w:t>the recipient of CDBG-DR</w:t>
      </w:r>
      <w:r w:rsidR="00E82C5B" w:rsidRPr="005D40CE">
        <w:rPr>
          <w:rFonts w:ascii="Century Gothic" w:hAnsi="Century Gothic"/>
        </w:rPr>
        <w:t>/MIT</w:t>
      </w:r>
      <w:r w:rsidRPr="005D40CE">
        <w:rPr>
          <w:rFonts w:ascii="Century Gothic" w:hAnsi="Century Gothic"/>
        </w:rPr>
        <w:t xml:space="preserve"> </w:t>
      </w:r>
      <w:r w:rsidR="00010013" w:rsidRPr="005D40CE">
        <w:rPr>
          <w:rFonts w:ascii="Century Gothic" w:hAnsi="Century Gothic"/>
        </w:rPr>
        <w:t>f</w:t>
      </w:r>
      <w:r w:rsidRPr="005D40CE">
        <w:rPr>
          <w:rFonts w:ascii="Century Gothic" w:hAnsi="Century Gothic"/>
        </w:rPr>
        <w:t>und</w:t>
      </w:r>
      <w:r w:rsidR="00010013" w:rsidRPr="005D40CE">
        <w:rPr>
          <w:rFonts w:ascii="Century Gothic" w:hAnsi="Century Gothic"/>
        </w:rPr>
        <w:t>s</w:t>
      </w:r>
      <w:r w:rsidRPr="005D40CE">
        <w:rPr>
          <w:rFonts w:ascii="Century Gothic" w:hAnsi="Century Gothic"/>
        </w:rPr>
        <w:t xml:space="preserve"> </w:t>
      </w:r>
      <w:r w:rsidR="00E82C5B" w:rsidRPr="005D40CE">
        <w:rPr>
          <w:rFonts w:ascii="Century Gothic" w:hAnsi="Century Gothic"/>
        </w:rPr>
        <w:t>i</w:t>
      </w:r>
      <w:r w:rsidR="00E82C5B" w:rsidRPr="000267CC">
        <w:rPr>
          <w:rFonts w:ascii="Century Gothic" w:hAnsi="Century Gothic"/>
        </w:rPr>
        <w:t>s required to comply with Section 3 regulations, 24 C.F.R. Part 75. This form aims</w:t>
      </w:r>
      <w:r w:rsidRPr="005D40CE">
        <w:rPr>
          <w:rFonts w:ascii="Century Gothic" w:hAnsi="Century Gothic"/>
        </w:rPr>
        <w:t xml:space="preserve"> to engage Pu</w:t>
      </w:r>
      <w:r w:rsidR="00CD0EE1" w:rsidRPr="005D40CE">
        <w:rPr>
          <w:rFonts w:ascii="Century Gothic" w:hAnsi="Century Gothic"/>
        </w:rPr>
        <w:t>erto Rican Section 3 Business</w:t>
      </w:r>
      <w:r w:rsidR="00693151" w:rsidRPr="005D40CE">
        <w:rPr>
          <w:rFonts w:ascii="Century Gothic" w:hAnsi="Century Gothic"/>
        </w:rPr>
        <w:t xml:space="preserve"> Concerns</w:t>
      </w:r>
      <w:r w:rsidR="00010013" w:rsidRPr="005D40CE">
        <w:rPr>
          <w:rFonts w:ascii="Century Gothic" w:hAnsi="Century Gothic"/>
        </w:rPr>
        <w:t>,</w:t>
      </w:r>
      <w:r w:rsidR="00CD0EE1" w:rsidRPr="005D40CE">
        <w:rPr>
          <w:rFonts w:ascii="Century Gothic" w:hAnsi="Century Gothic"/>
        </w:rPr>
        <w:t xml:space="preserve"> </w:t>
      </w:r>
      <w:r w:rsidRPr="005D40CE">
        <w:rPr>
          <w:rFonts w:ascii="Century Gothic" w:hAnsi="Century Gothic"/>
        </w:rPr>
        <w:t xml:space="preserve">who may qualify </w:t>
      </w:r>
      <w:r w:rsidR="00CD0EE1" w:rsidRPr="005D40CE">
        <w:rPr>
          <w:rFonts w:ascii="Century Gothic" w:hAnsi="Century Gothic"/>
        </w:rPr>
        <w:t xml:space="preserve">to participate in contract opportunities for construction and non-construction. </w:t>
      </w:r>
      <w:r w:rsidRPr="005D40CE">
        <w:rPr>
          <w:rFonts w:ascii="Century Gothic" w:hAnsi="Century Gothic"/>
        </w:rPr>
        <w:t xml:space="preserve">PRDOH also wants any </w:t>
      </w:r>
      <w:r w:rsidR="00CC6A92" w:rsidRPr="005D40CE">
        <w:rPr>
          <w:rFonts w:ascii="Century Gothic" w:hAnsi="Century Gothic"/>
        </w:rPr>
        <w:t>sub</w:t>
      </w:r>
      <w:r w:rsidRPr="005D40CE">
        <w:rPr>
          <w:rFonts w:ascii="Century Gothic" w:hAnsi="Century Gothic"/>
        </w:rPr>
        <w:t>recipients or contractors working with federal CDBG-DR</w:t>
      </w:r>
      <w:r w:rsidR="00E82C5B" w:rsidRPr="005D40CE">
        <w:rPr>
          <w:rFonts w:ascii="Century Gothic" w:hAnsi="Century Gothic"/>
        </w:rPr>
        <w:t>/MIT funds</w:t>
      </w:r>
      <w:r w:rsidRPr="005D40CE">
        <w:rPr>
          <w:rFonts w:ascii="Century Gothic" w:hAnsi="Century Gothic"/>
        </w:rPr>
        <w:t xml:space="preserve"> to use this form to identify eligible </w:t>
      </w:r>
      <w:r w:rsidR="00693151" w:rsidRPr="005D40CE">
        <w:rPr>
          <w:rFonts w:ascii="Century Gothic" w:hAnsi="Century Gothic"/>
        </w:rPr>
        <w:t xml:space="preserve">workers </w:t>
      </w:r>
      <w:r w:rsidRPr="005D40CE">
        <w:rPr>
          <w:rFonts w:ascii="Century Gothic" w:hAnsi="Century Gothic"/>
        </w:rPr>
        <w:t>for their new hiring or training opportunities.</w:t>
      </w:r>
    </w:p>
    <w:p w14:paraId="5CBEE533" w14:textId="4DCE4F30" w:rsidR="00E4254B" w:rsidRPr="008B3077" w:rsidRDefault="005F38CF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  <w:bCs/>
        </w:rPr>
      </w:pPr>
      <w:r w:rsidRPr="008B3077">
        <w:rPr>
          <w:b/>
          <w:bCs/>
        </w:rPr>
        <w:t xml:space="preserve">Should I also use the Section 3 </w:t>
      </w:r>
      <w:r w:rsidR="00693151">
        <w:rPr>
          <w:b/>
          <w:bCs/>
        </w:rPr>
        <w:t>Worker</w:t>
      </w:r>
      <w:r w:rsidR="00693151" w:rsidRPr="008B3077">
        <w:rPr>
          <w:b/>
          <w:bCs/>
        </w:rPr>
        <w:t xml:space="preserve"> </w:t>
      </w:r>
      <w:r w:rsidR="00693151">
        <w:rPr>
          <w:b/>
          <w:bCs/>
        </w:rPr>
        <w:t>S</w:t>
      </w:r>
      <w:r w:rsidR="00693151" w:rsidRPr="008B3077">
        <w:rPr>
          <w:b/>
          <w:bCs/>
        </w:rPr>
        <w:t>elf</w:t>
      </w:r>
      <w:r w:rsidRPr="008B3077">
        <w:rPr>
          <w:b/>
          <w:bCs/>
        </w:rPr>
        <w:t>-certification form</w:t>
      </w:r>
      <w:r w:rsidR="00E4254B" w:rsidRPr="008B3077">
        <w:rPr>
          <w:b/>
          <w:bCs/>
        </w:rPr>
        <w:t>?</w:t>
      </w:r>
    </w:p>
    <w:p w14:paraId="3E05A31D" w14:textId="77777777" w:rsidR="00693151" w:rsidRPr="001F43D0" w:rsidRDefault="005F38CF" w:rsidP="00693151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>Yes</w:t>
      </w:r>
      <w:r w:rsidR="00BB488A">
        <w:rPr>
          <w:rFonts w:ascii="Century Gothic" w:hAnsi="Century Gothic"/>
        </w:rPr>
        <w:t>.</w:t>
      </w:r>
      <w:r w:rsidRPr="001F43D0"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I</w:t>
      </w:r>
      <w:r w:rsidR="00693151" w:rsidRPr="001F43D0">
        <w:rPr>
          <w:rFonts w:ascii="Century Gothic" w:hAnsi="Century Gothic"/>
        </w:rPr>
        <w:t xml:space="preserve">f you are establishing your business as a </w:t>
      </w:r>
      <w:r w:rsidR="00693151">
        <w:rPr>
          <w:rFonts w:ascii="Century Gothic" w:hAnsi="Century Gothic"/>
        </w:rPr>
        <w:t>S</w:t>
      </w:r>
      <w:r w:rsidR="00693151" w:rsidRPr="001F43D0">
        <w:rPr>
          <w:rFonts w:ascii="Century Gothic" w:hAnsi="Century Gothic"/>
        </w:rPr>
        <w:t xml:space="preserve">ection 3 </w:t>
      </w:r>
      <w:r w:rsidR="00693151">
        <w:rPr>
          <w:rFonts w:ascii="Century Gothic" w:hAnsi="Century Gothic"/>
        </w:rPr>
        <w:t>B</w:t>
      </w:r>
      <w:r w:rsidR="00693151" w:rsidRPr="001F43D0">
        <w:rPr>
          <w:rFonts w:ascii="Century Gothic" w:hAnsi="Century Gothic"/>
        </w:rPr>
        <w:t xml:space="preserve">usiness </w:t>
      </w:r>
      <w:r w:rsidR="00693151">
        <w:rPr>
          <w:rFonts w:ascii="Century Gothic" w:hAnsi="Century Gothic"/>
        </w:rPr>
        <w:t xml:space="preserve">Concern </w:t>
      </w:r>
      <w:r w:rsidR="00693151" w:rsidRPr="001F43D0">
        <w:rPr>
          <w:rFonts w:ascii="Century Gothic" w:hAnsi="Century Gothic"/>
        </w:rPr>
        <w:t xml:space="preserve">due to the ownership </w:t>
      </w:r>
      <w:r w:rsidR="00693151">
        <w:rPr>
          <w:rFonts w:ascii="Century Gothic" w:hAnsi="Century Gothic"/>
        </w:rPr>
        <w:t xml:space="preserve">as a Section 3 Worker </w:t>
      </w:r>
      <w:r w:rsidR="00693151" w:rsidRPr="001F43D0">
        <w:rPr>
          <w:rFonts w:ascii="Century Gothic" w:hAnsi="Century Gothic"/>
        </w:rPr>
        <w:t xml:space="preserve">or </w:t>
      </w:r>
      <w:r w:rsidR="00693151">
        <w:rPr>
          <w:rFonts w:ascii="Century Gothic" w:hAnsi="Century Gothic"/>
        </w:rPr>
        <w:t>labor hours</w:t>
      </w:r>
      <w:r w:rsidR="00693151" w:rsidRPr="001F43D0"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for S</w:t>
      </w:r>
      <w:r w:rsidR="00693151" w:rsidRPr="001F43D0">
        <w:rPr>
          <w:rFonts w:ascii="Century Gothic" w:hAnsi="Century Gothic"/>
        </w:rPr>
        <w:t xml:space="preserve">ection 3 </w:t>
      </w:r>
      <w:r w:rsidR="00693151">
        <w:rPr>
          <w:rFonts w:ascii="Century Gothic" w:hAnsi="Century Gothic"/>
        </w:rPr>
        <w:t>workers</w:t>
      </w:r>
      <w:r w:rsidR="00693151" w:rsidRPr="001F43D0">
        <w:rPr>
          <w:rFonts w:ascii="Century Gothic" w:hAnsi="Century Gothic"/>
        </w:rPr>
        <w:t xml:space="preserve"> at your company, then you </w:t>
      </w:r>
      <w:r w:rsidR="00693151">
        <w:rPr>
          <w:rFonts w:ascii="Century Gothic" w:hAnsi="Century Gothic"/>
        </w:rPr>
        <w:t xml:space="preserve">may </w:t>
      </w:r>
      <w:r w:rsidR="00693151" w:rsidRPr="001F43D0">
        <w:rPr>
          <w:rFonts w:ascii="Century Gothic" w:hAnsi="Century Gothic"/>
        </w:rPr>
        <w:t xml:space="preserve">need to use the Section 3 </w:t>
      </w:r>
      <w:r w:rsidR="00693151">
        <w:rPr>
          <w:rFonts w:ascii="Century Gothic" w:hAnsi="Century Gothic"/>
        </w:rPr>
        <w:t>Worker S</w:t>
      </w:r>
      <w:r w:rsidR="00693151" w:rsidRPr="001F43D0">
        <w:rPr>
          <w:rFonts w:ascii="Century Gothic" w:hAnsi="Century Gothic"/>
        </w:rPr>
        <w:t xml:space="preserve">elf-certification </w:t>
      </w:r>
      <w:r w:rsidR="00693151">
        <w:rPr>
          <w:rFonts w:ascii="Century Gothic" w:hAnsi="Century Gothic"/>
        </w:rPr>
        <w:t>F</w:t>
      </w:r>
      <w:r w:rsidR="00693151" w:rsidRPr="001F43D0">
        <w:rPr>
          <w:rFonts w:ascii="Century Gothic" w:hAnsi="Century Gothic"/>
        </w:rPr>
        <w:t>orm.</w:t>
      </w:r>
      <w:r w:rsidR="00693151">
        <w:rPr>
          <w:rFonts w:ascii="Century Gothic" w:hAnsi="Century Gothic"/>
        </w:rPr>
        <w:t xml:space="preserve"> </w:t>
      </w:r>
    </w:p>
    <w:p w14:paraId="1841DA2D" w14:textId="0A9DD3FD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ill my information become public?</w:t>
      </w:r>
    </w:p>
    <w:p w14:paraId="315BB522" w14:textId="1E6802ED" w:rsidR="00E4254B" w:rsidRPr="001F43D0" w:rsidRDefault="00E4254B" w:rsidP="003078E7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 xml:space="preserve">PRDOH will safeguard your information. Only if you choose to be placed on a listing for </w:t>
      </w:r>
      <w:r w:rsidR="005F38CF" w:rsidRPr="001F43D0">
        <w:rPr>
          <w:rFonts w:ascii="Century Gothic" w:hAnsi="Century Gothic"/>
        </w:rPr>
        <w:t>contracting</w:t>
      </w:r>
      <w:r w:rsidRPr="001F43D0">
        <w:rPr>
          <w:rFonts w:ascii="Century Gothic" w:hAnsi="Century Gothic"/>
        </w:rPr>
        <w:t xml:space="preserve"> or hearing about networking opportunities will PRDOH share this with contractors or </w:t>
      </w:r>
      <w:r w:rsidR="004A4594">
        <w:rPr>
          <w:rFonts w:ascii="Century Gothic" w:hAnsi="Century Gothic"/>
        </w:rPr>
        <w:t>sub</w:t>
      </w:r>
      <w:r w:rsidRPr="001F43D0">
        <w:rPr>
          <w:rFonts w:ascii="Century Gothic" w:hAnsi="Century Gothic"/>
        </w:rPr>
        <w:t>recipients who are looking for candidates. You can always choose to opt</w:t>
      </w:r>
      <w:r w:rsidR="00EA4245">
        <w:rPr>
          <w:rFonts w:ascii="Century Gothic" w:hAnsi="Century Gothic"/>
        </w:rPr>
        <w:t>-</w:t>
      </w:r>
      <w:r w:rsidRPr="001F43D0">
        <w:rPr>
          <w:rFonts w:ascii="Century Gothic" w:hAnsi="Century Gothic"/>
        </w:rPr>
        <w:t xml:space="preserve">out afterwards by writing to our email </w:t>
      </w:r>
      <w:hyperlink r:id="rId22" w:history="1">
        <w:r w:rsidR="00C47404" w:rsidRPr="00C47404">
          <w:rPr>
            <w:rStyle w:val="Hyperlink"/>
            <w:rFonts w:ascii="Century Gothic" w:hAnsi="Century Gothic"/>
          </w:rPr>
          <w:t>Section3CDBG</w:t>
        </w:r>
        <w:r w:rsidR="00C47404" w:rsidRPr="00F90BC4">
          <w:rPr>
            <w:rStyle w:val="Hyperlink"/>
            <w:rFonts w:ascii="Century Gothic" w:hAnsi="Century Gothic"/>
          </w:rPr>
          <w:t>@vivienda.pr.gov</w:t>
        </w:r>
      </w:hyperlink>
      <w:r w:rsidRPr="001F43D0">
        <w:rPr>
          <w:rFonts w:ascii="Century Gothic" w:hAnsi="Century Gothic"/>
        </w:rPr>
        <w:t>.</w:t>
      </w:r>
    </w:p>
    <w:p w14:paraId="2640A974" w14:textId="1615DED3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How many times do I have to complete this form?</w:t>
      </w:r>
    </w:p>
    <w:p w14:paraId="341B1EDF" w14:textId="3E7FFCE4" w:rsidR="00782A9D" w:rsidRDefault="001C3129" w:rsidP="00782A9D">
      <w:pPr>
        <w:spacing w:line="276" w:lineRule="auto"/>
        <w:jc w:val="both"/>
        <w:rPr>
          <w:rFonts w:ascii="Century Gothic" w:hAnsi="Century Gothic"/>
        </w:rPr>
      </w:pPr>
      <w:r w:rsidRPr="005D40CE">
        <w:rPr>
          <w:rFonts w:ascii="Century Gothic" w:hAnsi="Century Gothic"/>
        </w:rPr>
        <w:t xml:space="preserve">Once the business is certified as a Section 3 business concern </w:t>
      </w:r>
      <w:r w:rsidR="00EB575D" w:rsidRPr="005D40CE">
        <w:rPr>
          <w:rFonts w:ascii="Century Gothic" w:hAnsi="Century Gothic"/>
        </w:rPr>
        <w:t>it will continue to be certified if it continues to comply with the requirements set forth in 24 C.F.R. §75.5</w:t>
      </w:r>
      <w:r w:rsidR="00A80AA3" w:rsidRPr="005D40CE">
        <w:rPr>
          <w:rFonts w:ascii="Century Gothic" w:hAnsi="Century Gothic"/>
        </w:rPr>
        <w:t>. I</w:t>
      </w:r>
      <w:r w:rsidR="005F38CF" w:rsidRPr="005D40CE">
        <w:rPr>
          <w:rFonts w:ascii="Century Gothic" w:hAnsi="Century Gothic"/>
        </w:rPr>
        <w:t xml:space="preserve">f there is a change in your </w:t>
      </w:r>
      <w:r w:rsidR="00861895" w:rsidRPr="005D40CE">
        <w:rPr>
          <w:rFonts w:ascii="Century Gothic" w:hAnsi="Century Gothic"/>
        </w:rPr>
        <w:t>S</w:t>
      </w:r>
      <w:r w:rsidR="005F38CF" w:rsidRPr="005D40CE">
        <w:rPr>
          <w:rFonts w:ascii="Century Gothic" w:hAnsi="Century Gothic"/>
        </w:rPr>
        <w:t xml:space="preserve">ection 3 status, you must provide an </w:t>
      </w:r>
      <w:r w:rsidR="00F02B90" w:rsidRPr="005D40CE">
        <w:rPr>
          <w:rFonts w:ascii="Century Gothic" w:hAnsi="Century Gothic"/>
        </w:rPr>
        <w:t>updated</w:t>
      </w:r>
      <w:r w:rsidR="00A80AA3" w:rsidRPr="005D40CE">
        <w:rPr>
          <w:rFonts w:ascii="Century Gothic" w:hAnsi="Century Gothic"/>
        </w:rPr>
        <w:t xml:space="preserve"> </w:t>
      </w:r>
      <w:r w:rsidR="00EB575D" w:rsidRPr="005D40CE">
        <w:rPr>
          <w:rFonts w:ascii="Century Gothic" w:hAnsi="Century Gothic"/>
        </w:rPr>
        <w:t xml:space="preserve">Section 3 Business Concern Certification Form </w:t>
      </w:r>
      <w:r w:rsidR="00A80AA3" w:rsidRPr="005D40CE">
        <w:rPr>
          <w:rFonts w:ascii="Century Gothic" w:hAnsi="Century Gothic"/>
        </w:rPr>
        <w:t>and/or ask to be removed from our Section 3</w:t>
      </w:r>
      <w:r w:rsidR="00861895" w:rsidRPr="005D40CE">
        <w:rPr>
          <w:rFonts w:ascii="Century Gothic" w:hAnsi="Century Gothic"/>
        </w:rPr>
        <w:t xml:space="preserve"> Business Concern</w:t>
      </w:r>
      <w:r w:rsidR="00A80AA3" w:rsidRPr="005D40CE">
        <w:rPr>
          <w:rFonts w:ascii="Century Gothic" w:hAnsi="Century Gothic"/>
        </w:rPr>
        <w:t xml:space="preserve"> listing</w:t>
      </w:r>
      <w:r w:rsidR="00861895" w:rsidRPr="005D40CE">
        <w:rPr>
          <w:rFonts w:ascii="Century Gothic" w:hAnsi="Century Gothic"/>
        </w:rPr>
        <w:t>,</w:t>
      </w:r>
      <w:r w:rsidR="00C80F35" w:rsidRPr="005D40CE">
        <w:rPr>
          <w:rFonts w:ascii="Century Gothic" w:hAnsi="Century Gothic"/>
        </w:rPr>
        <w:t xml:space="preserve"> as </w:t>
      </w:r>
      <w:r w:rsidR="00AE3D9C" w:rsidRPr="005D40CE">
        <w:rPr>
          <w:rFonts w:ascii="Century Gothic" w:hAnsi="Century Gothic"/>
        </w:rPr>
        <w:t>appropriate</w:t>
      </w:r>
      <w:r w:rsidR="00C80F35" w:rsidRPr="001F43D0">
        <w:rPr>
          <w:rFonts w:ascii="Century Gothic" w:hAnsi="Century Gothic"/>
        </w:rPr>
        <w:t>.</w:t>
      </w:r>
    </w:p>
    <w:p w14:paraId="493A3AB4" w14:textId="10309D9C" w:rsidR="00666B07" w:rsidRPr="00D01E2A" w:rsidRDefault="004247AD" w:rsidP="00782A9D">
      <w:pPr>
        <w:spacing w:line="276" w:lineRule="auto"/>
        <w:jc w:val="center"/>
        <w:rPr>
          <w:rFonts w:ascii="Century Gothic" w:hAnsi="Century Gothic"/>
        </w:rPr>
      </w:pPr>
      <w:r w:rsidRPr="00825F46">
        <w:rPr>
          <w:rFonts w:ascii="Century Gothic" w:hAnsi="Century Gothic"/>
          <w:b/>
        </w:rPr>
        <w:t>END OF FORM</w:t>
      </w:r>
    </w:p>
    <w:sectPr w:rsidR="00666B07" w:rsidRPr="00D01E2A" w:rsidSect="000F1C22">
      <w:headerReference w:type="default" r:id="rId23"/>
      <w:headerReference w:type="first" r:id="rId24"/>
      <w:footerReference w:type="first" r:id="rId25"/>
      <w:pgSz w:w="12240" w:h="15840"/>
      <w:pgMar w:top="171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A0E42" w14:textId="77777777" w:rsidR="001C62E3" w:rsidRDefault="001C62E3" w:rsidP="00297C38">
      <w:pPr>
        <w:spacing w:after="0" w:line="240" w:lineRule="auto"/>
      </w:pPr>
      <w:r>
        <w:separator/>
      </w:r>
    </w:p>
  </w:endnote>
  <w:endnote w:type="continuationSeparator" w:id="0">
    <w:p w14:paraId="3546CD97" w14:textId="77777777" w:rsidR="001C62E3" w:rsidRDefault="001C62E3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30275" w14:textId="0FD3DB48" w:rsidR="00F82BBC" w:rsidRDefault="00F82BBC" w:rsidP="00F82BBC">
    <w:pPr>
      <w:pStyle w:val="Footer"/>
    </w:pPr>
  </w:p>
  <w:p w14:paraId="23EE056E" w14:textId="77777777" w:rsidR="00F82BBC" w:rsidRPr="00F82BBC" w:rsidRDefault="00F82BBC" w:rsidP="00F82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A4110" w14:textId="77777777" w:rsidR="001C62E3" w:rsidRDefault="001C62E3" w:rsidP="00297C38">
      <w:pPr>
        <w:spacing w:after="0" w:line="240" w:lineRule="auto"/>
      </w:pPr>
      <w:r>
        <w:separator/>
      </w:r>
    </w:p>
  </w:footnote>
  <w:footnote w:type="continuationSeparator" w:id="0">
    <w:p w14:paraId="57BAE8AA" w14:textId="77777777" w:rsidR="001C62E3" w:rsidRDefault="001C62E3" w:rsidP="00297C38">
      <w:pPr>
        <w:spacing w:after="0" w:line="240" w:lineRule="auto"/>
      </w:pPr>
      <w:r>
        <w:continuationSeparator/>
      </w:r>
    </w:p>
  </w:footnote>
  <w:footnote w:id="1">
    <w:p w14:paraId="34D156A3" w14:textId="583B4193" w:rsidR="00616732" w:rsidRPr="000267CC" w:rsidRDefault="00616732" w:rsidP="00616732">
      <w:pPr>
        <w:pStyle w:val="FootnoteText"/>
        <w:rPr>
          <w:sz w:val="16"/>
          <w:szCs w:val="16"/>
        </w:rPr>
      </w:pPr>
      <w:r w:rsidRPr="000267CC">
        <w:rPr>
          <w:rStyle w:val="FootnoteReference"/>
          <w:sz w:val="16"/>
          <w:szCs w:val="16"/>
        </w:rPr>
        <w:footnoteRef/>
      </w:r>
      <w:r w:rsidRPr="000267CC">
        <w:rPr>
          <w:sz w:val="16"/>
          <w:szCs w:val="16"/>
        </w:rPr>
        <w:t xml:space="preserve"> Section 3 business concern means:  (1) A business concern meeting at least one of the following criteria, documented </w:t>
      </w:r>
      <w:r w:rsidRPr="000267CC">
        <w:rPr>
          <w:b/>
          <w:bCs/>
          <w:sz w:val="16"/>
          <w:szCs w:val="16"/>
        </w:rPr>
        <w:t>within the last six</w:t>
      </w:r>
      <w:r w:rsidR="007726AC">
        <w:rPr>
          <w:b/>
          <w:bCs/>
          <w:sz w:val="16"/>
          <w:szCs w:val="16"/>
        </w:rPr>
        <w:t xml:space="preserve"> (6) </w:t>
      </w:r>
      <w:r w:rsidRPr="000267CC">
        <w:rPr>
          <w:b/>
          <w:bCs/>
          <w:sz w:val="16"/>
          <w:szCs w:val="16"/>
        </w:rPr>
        <w:t>month period</w:t>
      </w:r>
      <w:r w:rsidRPr="000267CC">
        <w:rPr>
          <w:sz w:val="16"/>
          <w:szCs w:val="16"/>
        </w:rPr>
        <w:t>:  (</w:t>
      </w:r>
      <w:proofErr w:type="spellStart"/>
      <w:r w:rsidRPr="000267CC">
        <w:rPr>
          <w:sz w:val="16"/>
          <w:szCs w:val="16"/>
        </w:rPr>
        <w:t>i</w:t>
      </w:r>
      <w:proofErr w:type="spellEnd"/>
      <w:r w:rsidRPr="000267CC">
        <w:rPr>
          <w:sz w:val="16"/>
          <w:szCs w:val="16"/>
        </w:rPr>
        <w:t xml:space="preserve">) It is at least  </w:t>
      </w:r>
      <w:r w:rsidR="001345CE">
        <w:rPr>
          <w:sz w:val="16"/>
          <w:szCs w:val="16"/>
        </w:rPr>
        <w:t xml:space="preserve">fifty one </w:t>
      </w:r>
      <w:r w:rsidRPr="000267CC">
        <w:rPr>
          <w:sz w:val="16"/>
          <w:szCs w:val="16"/>
        </w:rPr>
        <w:t>perce</w:t>
      </w:r>
      <w:r w:rsidR="001345CE">
        <w:rPr>
          <w:sz w:val="16"/>
          <w:szCs w:val="16"/>
        </w:rPr>
        <w:t>nt (</w:t>
      </w:r>
      <w:r w:rsidR="001345CE" w:rsidRPr="00C15E0A">
        <w:rPr>
          <w:sz w:val="16"/>
          <w:szCs w:val="16"/>
        </w:rPr>
        <w:t>51</w:t>
      </w:r>
      <w:r w:rsidR="001345CE">
        <w:rPr>
          <w:sz w:val="16"/>
          <w:szCs w:val="16"/>
        </w:rPr>
        <w:t>%)</w:t>
      </w:r>
      <w:r w:rsidRPr="000267CC">
        <w:rPr>
          <w:sz w:val="16"/>
          <w:szCs w:val="16"/>
        </w:rPr>
        <w:t xml:space="preserve"> owned and controlled by low- or very low-income persons;  (ii) Over </w:t>
      </w:r>
      <w:r w:rsidR="001345CE">
        <w:rPr>
          <w:sz w:val="16"/>
          <w:szCs w:val="16"/>
        </w:rPr>
        <w:t xml:space="preserve">seventy-five </w:t>
      </w:r>
      <w:r w:rsidRPr="000267CC">
        <w:rPr>
          <w:sz w:val="16"/>
          <w:szCs w:val="16"/>
        </w:rPr>
        <w:t xml:space="preserve">percent </w:t>
      </w:r>
      <w:r w:rsidR="001345CE">
        <w:rPr>
          <w:sz w:val="16"/>
          <w:szCs w:val="16"/>
        </w:rPr>
        <w:t>(</w:t>
      </w:r>
      <w:r w:rsidR="001345CE" w:rsidRPr="00EA2E3D">
        <w:rPr>
          <w:sz w:val="16"/>
          <w:szCs w:val="16"/>
        </w:rPr>
        <w:t>75</w:t>
      </w:r>
      <w:r w:rsidR="001345CE">
        <w:rPr>
          <w:sz w:val="16"/>
          <w:szCs w:val="16"/>
        </w:rPr>
        <w:t xml:space="preserve">%) </w:t>
      </w:r>
      <w:r w:rsidRPr="000267CC">
        <w:rPr>
          <w:sz w:val="16"/>
          <w:szCs w:val="16"/>
        </w:rPr>
        <w:t xml:space="preserve">of the labor hours performed for the business over the prior three-month period are performed by Section 3 workers; or  (iii) It is a business at least </w:t>
      </w:r>
      <w:r w:rsidR="001345CE">
        <w:rPr>
          <w:sz w:val="16"/>
          <w:szCs w:val="16"/>
        </w:rPr>
        <w:t xml:space="preserve"> fifty one </w:t>
      </w:r>
      <w:r w:rsidRPr="000267CC">
        <w:rPr>
          <w:sz w:val="16"/>
          <w:szCs w:val="16"/>
        </w:rPr>
        <w:t>percent</w:t>
      </w:r>
      <w:r w:rsidR="001345CE">
        <w:rPr>
          <w:sz w:val="16"/>
          <w:szCs w:val="16"/>
        </w:rPr>
        <w:t xml:space="preserve"> (</w:t>
      </w:r>
      <w:r w:rsidR="001345CE" w:rsidRPr="007B534E">
        <w:rPr>
          <w:sz w:val="16"/>
          <w:szCs w:val="16"/>
        </w:rPr>
        <w:t>51</w:t>
      </w:r>
      <w:r w:rsidR="001345CE">
        <w:rPr>
          <w:sz w:val="16"/>
          <w:szCs w:val="16"/>
        </w:rPr>
        <w:t>%)</w:t>
      </w:r>
      <w:r w:rsidRPr="000267CC">
        <w:rPr>
          <w:sz w:val="16"/>
          <w:szCs w:val="16"/>
        </w:rPr>
        <w:t xml:space="preserve"> owned and controlled by current public housing residents or residents who currently live in Section 8-assisted housing. 24 C.F.R. §75.5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3027E" w14:textId="00216769" w:rsidR="000A03EF" w:rsidRDefault="000A03EF" w:rsidP="001F43D0">
    <w:pPr>
      <w:pStyle w:val="Header"/>
      <w:jc w:val="right"/>
      <w:rPr>
        <w:rFonts w:ascii="Century Gothic" w:hAnsi="Century Gothic"/>
        <w:sz w:val="18"/>
        <w:szCs w:val="18"/>
      </w:rPr>
    </w:pPr>
    <w:r w:rsidRPr="005D40CE">
      <w:rPr>
        <w:rFonts w:ascii="Century Gothic" w:hAnsi="Century Gothic"/>
        <w:sz w:val="18"/>
      </w:rPr>
      <w:t>CDBG-DR</w:t>
    </w:r>
    <w:r w:rsidR="00294C4F" w:rsidRPr="005D40CE">
      <w:rPr>
        <w:rFonts w:ascii="Century Gothic" w:hAnsi="Century Gothic"/>
        <w:sz w:val="18"/>
      </w:rPr>
      <w:t>/MIT</w:t>
    </w:r>
    <w:r w:rsidRPr="00E51413">
      <w:rPr>
        <w:rFonts w:ascii="Century Gothic" w:hAnsi="Century Gothic"/>
        <w:sz w:val="18"/>
      </w:rPr>
      <w:t xml:space="preserve"> Program</w:t>
    </w:r>
    <w:r>
      <w:rPr>
        <w:rFonts w:ascii="Century Gothic" w:hAnsi="Century Gothic"/>
        <w:sz w:val="18"/>
      </w:rPr>
      <w:br/>
    </w:r>
    <w:r w:rsidR="005D40CE">
      <w:rPr>
        <w:rFonts w:ascii="Century Gothic" w:hAnsi="Century Gothic"/>
        <w:sz w:val="18"/>
        <w:szCs w:val="18"/>
      </w:rPr>
      <w:t xml:space="preserve"> </w:t>
    </w:r>
    <w:r w:rsidRPr="00E51413">
      <w:rPr>
        <w:rFonts w:ascii="Century Gothic" w:hAnsi="Century Gothic"/>
        <w:sz w:val="18"/>
        <w:szCs w:val="18"/>
      </w:rPr>
      <w:t>Section 3 Business</w:t>
    </w:r>
    <w:r>
      <w:rPr>
        <w:rFonts w:ascii="Century Gothic" w:hAnsi="Century Gothic"/>
        <w:sz w:val="18"/>
        <w:szCs w:val="18"/>
      </w:rPr>
      <w:t xml:space="preserve"> Concern</w:t>
    </w:r>
    <w:r w:rsidRPr="00E51413">
      <w:rPr>
        <w:rFonts w:ascii="Century Gothic" w:hAnsi="Century Gothic"/>
        <w:sz w:val="18"/>
        <w:szCs w:val="18"/>
      </w:rPr>
      <w:t xml:space="preserve"> Self-Certification Form</w:t>
    </w:r>
  </w:p>
  <w:p w14:paraId="6CD36D71" w14:textId="087479E9" w:rsidR="000A03EF" w:rsidRDefault="000A03EF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rFonts w:ascii="Century Gothic" w:hAnsi="Century Gothic"/>
        <w:sz w:val="18"/>
      </w:rPr>
    </w:pPr>
    <w:r w:rsidRPr="00E51413">
      <w:rPr>
        <w:rFonts w:ascii="Century Gothic" w:hAnsi="Century Gothic"/>
        <w:sz w:val="18"/>
      </w:rPr>
      <w:t xml:space="preserve">Page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PAGE   \* MERGEFORMAT </w:instrText>
    </w:r>
    <w:r w:rsidRPr="00E51413">
      <w:rPr>
        <w:rFonts w:ascii="Century Gothic" w:hAnsi="Century Gothic"/>
        <w:sz w:val="18"/>
      </w:rPr>
      <w:fldChar w:fldCharType="separate"/>
    </w:r>
    <w:r w:rsidR="0009722D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  <w:r w:rsidRPr="00E51413">
      <w:rPr>
        <w:rFonts w:ascii="Century Gothic" w:hAnsi="Century Gothic"/>
        <w:sz w:val="18"/>
      </w:rPr>
      <w:t xml:space="preserve"> /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NUMPAGES   \* MERGEFORMAT </w:instrText>
    </w:r>
    <w:r w:rsidRPr="00E51413">
      <w:rPr>
        <w:rFonts w:ascii="Century Gothic" w:hAnsi="Century Gothic"/>
        <w:sz w:val="18"/>
      </w:rPr>
      <w:fldChar w:fldCharType="separate"/>
    </w:r>
    <w:r w:rsidR="0009722D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</w:p>
  <w:p w14:paraId="38A7CF98" w14:textId="77777777" w:rsidR="000A03EF" w:rsidRDefault="000A0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2D46" w14:textId="7DEEA8F4" w:rsidR="00F82BBC" w:rsidRDefault="00E70B2A" w:rsidP="00F82BBC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76D168EE" wp14:editId="0B57753D">
              <wp:simplePos x="0" y="0"/>
              <wp:positionH relativeFrom="column">
                <wp:posOffset>-568036</wp:posOffset>
              </wp:positionH>
              <wp:positionV relativeFrom="paragraph">
                <wp:posOffset>-73660</wp:posOffset>
              </wp:positionV>
              <wp:extent cx="3295650" cy="292735"/>
              <wp:effectExtent l="0" t="0" r="19050" b="12065"/>
              <wp:wrapSquare wrapText="bothSides"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5650" cy="292735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B37C54" w14:textId="77777777" w:rsidR="00E70B2A" w:rsidRDefault="00E70B2A" w:rsidP="00E70B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se this space to insert your logo.</w:t>
                          </w:r>
                        </w:p>
                        <w:p w14:paraId="32B584BF" w14:textId="77777777" w:rsidR="00E70B2A" w:rsidRDefault="00E70B2A" w:rsidP="00E70B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D168EE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2" type="#_x0000_t202" style="position:absolute;margin-left:-44.75pt;margin-top:-5.8pt;width:259.5pt;height:23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" fillcolor="#ffc000 [3207]">
              <v:textbox>
                <w:txbxContent>
                  <w:p w14:paraId="5AB37C54" w14:textId="77777777" w:rsidR="00E70B2A" w:rsidRDefault="00E70B2A" w:rsidP="00E70B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se this space to insert your logo.</w:t>
                    </w:r>
                  </w:p>
                  <w:p w14:paraId="32B584BF" w14:textId="77777777" w:rsidR="00E70B2A" w:rsidRDefault="00E70B2A" w:rsidP="00E70B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37A100F1" w14:textId="0929AD34" w:rsidR="00F82BBC" w:rsidRPr="00D47516" w:rsidRDefault="00F82BBC">
    <w:pPr>
      <w:pStyle w:val="Header"/>
      <w:jc w:val="right"/>
      <w:rPr>
        <w:rFonts w:ascii="Century Gothic" w:hAnsi="Century Gothic"/>
        <w:sz w:val="16"/>
        <w:szCs w:val="16"/>
      </w:rPr>
    </w:pPr>
    <w:r w:rsidRPr="00580D48">
      <w:rPr>
        <w:rFonts w:ascii="Century Gothic" w:hAnsi="Century Gothic"/>
        <w:sz w:val="16"/>
        <w:szCs w:val="16"/>
      </w:rPr>
      <w:t>V.</w:t>
    </w:r>
    <w:r w:rsidR="008935E6" w:rsidRPr="00580D48">
      <w:rPr>
        <w:rFonts w:ascii="Century Gothic" w:hAnsi="Century Gothic"/>
        <w:sz w:val="16"/>
        <w:szCs w:val="16"/>
      </w:rPr>
      <w:t>5</w:t>
    </w:r>
    <w:r w:rsidR="0009722D" w:rsidRPr="00580D48">
      <w:rPr>
        <w:rFonts w:ascii="Century Gothic" w:hAnsi="Century Gothic"/>
        <w:sz w:val="16"/>
        <w:szCs w:val="16"/>
      </w:rPr>
      <w:t>|</w:t>
    </w:r>
    <w:r w:rsidR="00580D48" w:rsidRPr="000267CC">
      <w:rPr>
        <w:rFonts w:ascii="Century Gothic" w:hAnsi="Century Gothic"/>
        <w:sz w:val="16"/>
        <w:szCs w:val="16"/>
      </w:rPr>
      <w:t>Sept</w:t>
    </w:r>
    <w:r w:rsidR="00DB7619" w:rsidRPr="000267CC">
      <w:rPr>
        <w:rFonts w:ascii="Century Gothic" w:hAnsi="Century Gothic"/>
        <w:sz w:val="16"/>
        <w:szCs w:val="16"/>
      </w:rPr>
      <w:t>-</w:t>
    </w:r>
    <w:r w:rsidR="00580D48" w:rsidRPr="000267CC">
      <w:rPr>
        <w:rFonts w:ascii="Century Gothic" w:hAnsi="Century Gothic"/>
        <w:sz w:val="16"/>
        <w:szCs w:val="16"/>
      </w:rPr>
      <w:t>25</w:t>
    </w:r>
    <w:r w:rsidR="00DB7619" w:rsidRPr="000267CC">
      <w:rPr>
        <w:rFonts w:ascii="Century Gothic" w:hAnsi="Century Gothic"/>
        <w:sz w:val="16"/>
        <w:szCs w:val="16"/>
      </w:rPr>
      <w:t>-</w:t>
    </w:r>
    <w:r w:rsidR="009866AA" w:rsidRPr="00580D48">
      <w:rPr>
        <w:rFonts w:ascii="Century Gothic" w:hAnsi="Century Gothic"/>
        <w:sz w:val="16"/>
        <w:szCs w:val="16"/>
      </w:rPr>
      <w:t>2023</w:t>
    </w:r>
  </w:p>
  <w:p w14:paraId="4C403A42" w14:textId="77777777" w:rsidR="00F82BBC" w:rsidRDefault="00F82BBC" w:rsidP="00F82BBC">
    <w:pPr>
      <w:pStyle w:val="Header"/>
    </w:pPr>
  </w:p>
  <w:p w14:paraId="3EFF43F1" w14:textId="16AF68AB" w:rsidR="000A03EF" w:rsidRPr="00F82BBC" w:rsidRDefault="000A03EF" w:rsidP="00F82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317A"/>
    <w:multiLevelType w:val="hybridMultilevel"/>
    <w:tmpl w:val="A240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A17D5"/>
    <w:multiLevelType w:val="hybridMultilevel"/>
    <w:tmpl w:val="518853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D9498B"/>
    <w:multiLevelType w:val="hybridMultilevel"/>
    <w:tmpl w:val="D1B81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624351">
    <w:abstractNumId w:val="1"/>
  </w:num>
  <w:num w:numId="2" w16cid:durableId="1894924373">
    <w:abstractNumId w:val="2"/>
  </w:num>
  <w:num w:numId="3" w16cid:durableId="289014388">
    <w:abstractNumId w:val="0"/>
  </w:num>
  <w:num w:numId="4" w16cid:durableId="68968082">
    <w:abstractNumId w:val="3"/>
  </w:num>
  <w:num w:numId="5" w16cid:durableId="377120812">
    <w:abstractNumId w:val="9"/>
  </w:num>
  <w:num w:numId="6" w16cid:durableId="1623269414">
    <w:abstractNumId w:val="7"/>
  </w:num>
  <w:num w:numId="7" w16cid:durableId="2073382239">
    <w:abstractNumId w:val="10"/>
  </w:num>
  <w:num w:numId="8" w16cid:durableId="1469740544">
    <w:abstractNumId w:val="8"/>
  </w:num>
  <w:num w:numId="9" w16cid:durableId="1521964540">
    <w:abstractNumId w:val="5"/>
  </w:num>
  <w:num w:numId="10" w16cid:durableId="1582984215">
    <w:abstractNumId w:val="6"/>
  </w:num>
  <w:num w:numId="11" w16cid:durableId="480700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LI0MbcwMjY1NDZU0lEKTi0uzszPAykwrAUAwAwU2iwAAAA="/>
  </w:docVars>
  <w:rsids>
    <w:rsidRoot w:val="00297C38"/>
    <w:rsid w:val="000022D5"/>
    <w:rsid w:val="00010013"/>
    <w:rsid w:val="000173E1"/>
    <w:rsid w:val="00017523"/>
    <w:rsid w:val="00020BC6"/>
    <w:rsid w:val="000267CC"/>
    <w:rsid w:val="00037CF8"/>
    <w:rsid w:val="00037FE2"/>
    <w:rsid w:val="00045891"/>
    <w:rsid w:val="000466AB"/>
    <w:rsid w:val="00055D8E"/>
    <w:rsid w:val="000751C1"/>
    <w:rsid w:val="00087E1F"/>
    <w:rsid w:val="00090B53"/>
    <w:rsid w:val="000934AD"/>
    <w:rsid w:val="00094A16"/>
    <w:rsid w:val="0009722D"/>
    <w:rsid w:val="00097C9A"/>
    <w:rsid w:val="000A03EF"/>
    <w:rsid w:val="000C2D2C"/>
    <w:rsid w:val="000C47F1"/>
    <w:rsid w:val="000D2F56"/>
    <w:rsid w:val="000D5F8B"/>
    <w:rsid w:val="000E0726"/>
    <w:rsid w:val="000E16B9"/>
    <w:rsid w:val="000E3DB0"/>
    <w:rsid w:val="000F1C22"/>
    <w:rsid w:val="000F6973"/>
    <w:rsid w:val="00101A8E"/>
    <w:rsid w:val="001072A3"/>
    <w:rsid w:val="0011260E"/>
    <w:rsid w:val="00113131"/>
    <w:rsid w:val="0011423B"/>
    <w:rsid w:val="00115E4F"/>
    <w:rsid w:val="00132056"/>
    <w:rsid w:val="001345CE"/>
    <w:rsid w:val="001371D7"/>
    <w:rsid w:val="00137368"/>
    <w:rsid w:val="0015779B"/>
    <w:rsid w:val="00160CF0"/>
    <w:rsid w:val="00170578"/>
    <w:rsid w:val="00194ACC"/>
    <w:rsid w:val="001A3F30"/>
    <w:rsid w:val="001B4BBA"/>
    <w:rsid w:val="001C0CC4"/>
    <w:rsid w:val="001C2990"/>
    <w:rsid w:val="001C3129"/>
    <w:rsid w:val="001C59C9"/>
    <w:rsid w:val="001C62E3"/>
    <w:rsid w:val="001D6EB7"/>
    <w:rsid w:val="001D7B94"/>
    <w:rsid w:val="001E63EF"/>
    <w:rsid w:val="001F0C54"/>
    <w:rsid w:val="001F2AC4"/>
    <w:rsid w:val="001F43D0"/>
    <w:rsid w:val="001F560E"/>
    <w:rsid w:val="001F6218"/>
    <w:rsid w:val="001F7173"/>
    <w:rsid w:val="00202F2B"/>
    <w:rsid w:val="00226221"/>
    <w:rsid w:val="00226BEB"/>
    <w:rsid w:val="00227E9B"/>
    <w:rsid w:val="00235773"/>
    <w:rsid w:val="0023593B"/>
    <w:rsid w:val="00241A31"/>
    <w:rsid w:val="00244D5C"/>
    <w:rsid w:val="00252A2B"/>
    <w:rsid w:val="00267A0B"/>
    <w:rsid w:val="00270DDD"/>
    <w:rsid w:val="00271120"/>
    <w:rsid w:val="00272583"/>
    <w:rsid w:val="00277AEC"/>
    <w:rsid w:val="00280EED"/>
    <w:rsid w:val="002817D7"/>
    <w:rsid w:val="002822E1"/>
    <w:rsid w:val="00285153"/>
    <w:rsid w:val="0029045B"/>
    <w:rsid w:val="00294C4F"/>
    <w:rsid w:val="0029683F"/>
    <w:rsid w:val="00297C38"/>
    <w:rsid w:val="002A1655"/>
    <w:rsid w:val="002A2E8B"/>
    <w:rsid w:val="002A578A"/>
    <w:rsid w:val="002C1563"/>
    <w:rsid w:val="002C53FD"/>
    <w:rsid w:val="002D2A27"/>
    <w:rsid w:val="002E274C"/>
    <w:rsid w:val="002F0052"/>
    <w:rsid w:val="002F0FC0"/>
    <w:rsid w:val="002F3E79"/>
    <w:rsid w:val="0030310F"/>
    <w:rsid w:val="003078E7"/>
    <w:rsid w:val="003469D3"/>
    <w:rsid w:val="00350188"/>
    <w:rsid w:val="00352BEC"/>
    <w:rsid w:val="00354E87"/>
    <w:rsid w:val="00360596"/>
    <w:rsid w:val="00372C25"/>
    <w:rsid w:val="00376C01"/>
    <w:rsid w:val="00382269"/>
    <w:rsid w:val="0039059E"/>
    <w:rsid w:val="00391300"/>
    <w:rsid w:val="00394317"/>
    <w:rsid w:val="003A051D"/>
    <w:rsid w:val="003A378B"/>
    <w:rsid w:val="003A4FC8"/>
    <w:rsid w:val="003B3B1C"/>
    <w:rsid w:val="003C0A04"/>
    <w:rsid w:val="003C6478"/>
    <w:rsid w:val="003C6DAF"/>
    <w:rsid w:val="003D2639"/>
    <w:rsid w:val="003D52B6"/>
    <w:rsid w:val="003D7B9C"/>
    <w:rsid w:val="003F1766"/>
    <w:rsid w:val="003F71D2"/>
    <w:rsid w:val="004008A2"/>
    <w:rsid w:val="00400D48"/>
    <w:rsid w:val="00401049"/>
    <w:rsid w:val="00410CCF"/>
    <w:rsid w:val="00412F0C"/>
    <w:rsid w:val="00417D72"/>
    <w:rsid w:val="004239EF"/>
    <w:rsid w:val="004247AD"/>
    <w:rsid w:val="00424B12"/>
    <w:rsid w:val="004343DA"/>
    <w:rsid w:val="0044116E"/>
    <w:rsid w:val="00446720"/>
    <w:rsid w:val="00450968"/>
    <w:rsid w:val="00454B43"/>
    <w:rsid w:val="00456B15"/>
    <w:rsid w:val="00461066"/>
    <w:rsid w:val="00471D1E"/>
    <w:rsid w:val="004723B4"/>
    <w:rsid w:val="00474EFE"/>
    <w:rsid w:val="00475210"/>
    <w:rsid w:val="00475520"/>
    <w:rsid w:val="00477385"/>
    <w:rsid w:val="00487D58"/>
    <w:rsid w:val="004A0B7A"/>
    <w:rsid w:val="004A3E1B"/>
    <w:rsid w:val="004A4594"/>
    <w:rsid w:val="004B525E"/>
    <w:rsid w:val="004C033F"/>
    <w:rsid w:val="004C0A80"/>
    <w:rsid w:val="004D00C7"/>
    <w:rsid w:val="004D1D25"/>
    <w:rsid w:val="004D3F8B"/>
    <w:rsid w:val="004E6919"/>
    <w:rsid w:val="004E7FA5"/>
    <w:rsid w:val="004F3942"/>
    <w:rsid w:val="004F5F3A"/>
    <w:rsid w:val="004F7CD8"/>
    <w:rsid w:val="0051718F"/>
    <w:rsid w:val="0052194D"/>
    <w:rsid w:val="005316B1"/>
    <w:rsid w:val="00534CFC"/>
    <w:rsid w:val="00540A4F"/>
    <w:rsid w:val="005450CE"/>
    <w:rsid w:val="00555828"/>
    <w:rsid w:val="00560F50"/>
    <w:rsid w:val="00561021"/>
    <w:rsid w:val="00562C99"/>
    <w:rsid w:val="00566690"/>
    <w:rsid w:val="0057666B"/>
    <w:rsid w:val="00580D48"/>
    <w:rsid w:val="005828DE"/>
    <w:rsid w:val="00582E32"/>
    <w:rsid w:val="005A1E0B"/>
    <w:rsid w:val="005A573D"/>
    <w:rsid w:val="005A6815"/>
    <w:rsid w:val="005A6B98"/>
    <w:rsid w:val="005B0074"/>
    <w:rsid w:val="005B1DEC"/>
    <w:rsid w:val="005B699F"/>
    <w:rsid w:val="005D2E08"/>
    <w:rsid w:val="005D38A8"/>
    <w:rsid w:val="005D40CE"/>
    <w:rsid w:val="005D7B1C"/>
    <w:rsid w:val="005E4ADB"/>
    <w:rsid w:val="005E4FA5"/>
    <w:rsid w:val="005F35D7"/>
    <w:rsid w:val="005F38CF"/>
    <w:rsid w:val="005F7D24"/>
    <w:rsid w:val="006070E4"/>
    <w:rsid w:val="00613E78"/>
    <w:rsid w:val="00613F27"/>
    <w:rsid w:val="00616732"/>
    <w:rsid w:val="006206AA"/>
    <w:rsid w:val="0062555D"/>
    <w:rsid w:val="00635EBE"/>
    <w:rsid w:val="00640440"/>
    <w:rsid w:val="0064170E"/>
    <w:rsid w:val="00642AB7"/>
    <w:rsid w:val="00646895"/>
    <w:rsid w:val="006532CD"/>
    <w:rsid w:val="00653F94"/>
    <w:rsid w:val="006577D2"/>
    <w:rsid w:val="00660F45"/>
    <w:rsid w:val="006621E4"/>
    <w:rsid w:val="006660B3"/>
    <w:rsid w:val="00666B07"/>
    <w:rsid w:val="006675F0"/>
    <w:rsid w:val="00670882"/>
    <w:rsid w:val="00676CF2"/>
    <w:rsid w:val="006804C9"/>
    <w:rsid w:val="006823EE"/>
    <w:rsid w:val="006911B0"/>
    <w:rsid w:val="00693151"/>
    <w:rsid w:val="006B220F"/>
    <w:rsid w:val="006B40F2"/>
    <w:rsid w:val="006B5AA1"/>
    <w:rsid w:val="006C665E"/>
    <w:rsid w:val="006C75F7"/>
    <w:rsid w:val="006D05C9"/>
    <w:rsid w:val="006E1444"/>
    <w:rsid w:val="006F6193"/>
    <w:rsid w:val="0071059A"/>
    <w:rsid w:val="007149E5"/>
    <w:rsid w:val="0071789D"/>
    <w:rsid w:val="007228F7"/>
    <w:rsid w:val="00731C59"/>
    <w:rsid w:val="00735630"/>
    <w:rsid w:val="00743934"/>
    <w:rsid w:val="00743FB7"/>
    <w:rsid w:val="00745519"/>
    <w:rsid w:val="00746F47"/>
    <w:rsid w:val="00751B8B"/>
    <w:rsid w:val="00752F74"/>
    <w:rsid w:val="007726AC"/>
    <w:rsid w:val="00775E71"/>
    <w:rsid w:val="007800CE"/>
    <w:rsid w:val="00782340"/>
    <w:rsid w:val="00782A9D"/>
    <w:rsid w:val="007864A3"/>
    <w:rsid w:val="00786DA9"/>
    <w:rsid w:val="00786E9B"/>
    <w:rsid w:val="00790B69"/>
    <w:rsid w:val="007A06CD"/>
    <w:rsid w:val="007A5BC0"/>
    <w:rsid w:val="007A6957"/>
    <w:rsid w:val="007B48AD"/>
    <w:rsid w:val="007B4C6D"/>
    <w:rsid w:val="007B5202"/>
    <w:rsid w:val="007C0519"/>
    <w:rsid w:val="007C4B3E"/>
    <w:rsid w:val="007C6527"/>
    <w:rsid w:val="007C6766"/>
    <w:rsid w:val="007C70BC"/>
    <w:rsid w:val="007D07AC"/>
    <w:rsid w:val="007E715D"/>
    <w:rsid w:val="007F1619"/>
    <w:rsid w:val="007F4794"/>
    <w:rsid w:val="008217CA"/>
    <w:rsid w:val="00825F46"/>
    <w:rsid w:val="008274AA"/>
    <w:rsid w:val="00831D9E"/>
    <w:rsid w:val="00834F40"/>
    <w:rsid w:val="00840FE0"/>
    <w:rsid w:val="00843A32"/>
    <w:rsid w:val="00855CAD"/>
    <w:rsid w:val="00861895"/>
    <w:rsid w:val="00867161"/>
    <w:rsid w:val="0086758B"/>
    <w:rsid w:val="00872F9A"/>
    <w:rsid w:val="008935E6"/>
    <w:rsid w:val="008A1641"/>
    <w:rsid w:val="008B3077"/>
    <w:rsid w:val="008C29C0"/>
    <w:rsid w:val="008C46AA"/>
    <w:rsid w:val="008C7B5E"/>
    <w:rsid w:val="008D4321"/>
    <w:rsid w:val="008D4CBC"/>
    <w:rsid w:val="008E1B78"/>
    <w:rsid w:val="008E26EE"/>
    <w:rsid w:val="009016DE"/>
    <w:rsid w:val="009047AD"/>
    <w:rsid w:val="00906D43"/>
    <w:rsid w:val="00907E45"/>
    <w:rsid w:val="00912BF8"/>
    <w:rsid w:val="009138BF"/>
    <w:rsid w:val="009161F0"/>
    <w:rsid w:val="0093557E"/>
    <w:rsid w:val="00935831"/>
    <w:rsid w:val="00942B4B"/>
    <w:rsid w:val="009448E4"/>
    <w:rsid w:val="0094619D"/>
    <w:rsid w:val="00946D71"/>
    <w:rsid w:val="00951667"/>
    <w:rsid w:val="0095511E"/>
    <w:rsid w:val="00956213"/>
    <w:rsid w:val="00966EEB"/>
    <w:rsid w:val="009672C2"/>
    <w:rsid w:val="0097085B"/>
    <w:rsid w:val="00973A51"/>
    <w:rsid w:val="009743D7"/>
    <w:rsid w:val="009775A4"/>
    <w:rsid w:val="00981C6A"/>
    <w:rsid w:val="009866AA"/>
    <w:rsid w:val="00995068"/>
    <w:rsid w:val="009A7987"/>
    <w:rsid w:val="009C25E1"/>
    <w:rsid w:val="009C26C8"/>
    <w:rsid w:val="009C6955"/>
    <w:rsid w:val="009C697F"/>
    <w:rsid w:val="009D4AF2"/>
    <w:rsid w:val="009E0D8C"/>
    <w:rsid w:val="009F1250"/>
    <w:rsid w:val="009F7411"/>
    <w:rsid w:val="009F787C"/>
    <w:rsid w:val="00A02411"/>
    <w:rsid w:val="00A03EC0"/>
    <w:rsid w:val="00A10680"/>
    <w:rsid w:val="00A1354B"/>
    <w:rsid w:val="00A206FD"/>
    <w:rsid w:val="00A213B9"/>
    <w:rsid w:val="00A2183D"/>
    <w:rsid w:val="00A307EF"/>
    <w:rsid w:val="00A37136"/>
    <w:rsid w:val="00A442BE"/>
    <w:rsid w:val="00A55CD3"/>
    <w:rsid w:val="00A65F7F"/>
    <w:rsid w:val="00A65F93"/>
    <w:rsid w:val="00A70ACB"/>
    <w:rsid w:val="00A7224B"/>
    <w:rsid w:val="00A7693F"/>
    <w:rsid w:val="00A80AA3"/>
    <w:rsid w:val="00A86E10"/>
    <w:rsid w:val="00A9177C"/>
    <w:rsid w:val="00A91BF2"/>
    <w:rsid w:val="00A950C7"/>
    <w:rsid w:val="00AA22BB"/>
    <w:rsid w:val="00AA6501"/>
    <w:rsid w:val="00AB48D5"/>
    <w:rsid w:val="00AB4DED"/>
    <w:rsid w:val="00AC1219"/>
    <w:rsid w:val="00AC4708"/>
    <w:rsid w:val="00AC4ECB"/>
    <w:rsid w:val="00AC5716"/>
    <w:rsid w:val="00AC7812"/>
    <w:rsid w:val="00AD1CFB"/>
    <w:rsid w:val="00AD29F7"/>
    <w:rsid w:val="00AD5518"/>
    <w:rsid w:val="00AD65BD"/>
    <w:rsid w:val="00AE3D9C"/>
    <w:rsid w:val="00AE6075"/>
    <w:rsid w:val="00AE6B17"/>
    <w:rsid w:val="00B029CB"/>
    <w:rsid w:val="00B06ACF"/>
    <w:rsid w:val="00B150FC"/>
    <w:rsid w:val="00B160DE"/>
    <w:rsid w:val="00B25B2D"/>
    <w:rsid w:val="00B27C17"/>
    <w:rsid w:val="00B31A27"/>
    <w:rsid w:val="00B31C8E"/>
    <w:rsid w:val="00B35BE7"/>
    <w:rsid w:val="00B42089"/>
    <w:rsid w:val="00B42E7C"/>
    <w:rsid w:val="00B43193"/>
    <w:rsid w:val="00B555B2"/>
    <w:rsid w:val="00B6031E"/>
    <w:rsid w:val="00B622C9"/>
    <w:rsid w:val="00B65883"/>
    <w:rsid w:val="00B70F8F"/>
    <w:rsid w:val="00B74768"/>
    <w:rsid w:val="00B901C3"/>
    <w:rsid w:val="00B91589"/>
    <w:rsid w:val="00B9339D"/>
    <w:rsid w:val="00BA1A4B"/>
    <w:rsid w:val="00BA1CEA"/>
    <w:rsid w:val="00BA2F29"/>
    <w:rsid w:val="00BA2FF7"/>
    <w:rsid w:val="00BA679E"/>
    <w:rsid w:val="00BB1E44"/>
    <w:rsid w:val="00BB3284"/>
    <w:rsid w:val="00BB488A"/>
    <w:rsid w:val="00BC18B8"/>
    <w:rsid w:val="00BC5517"/>
    <w:rsid w:val="00BD0304"/>
    <w:rsid w:val="00BD20BE"/>
    <w:rsid w:val="00BD46D7"/>
    <w:rsid w:val="00BD6D45"/>
    <w:rsid w:val="00BE1840"/>
    <w:rsid w:val="00BE5D60"/>
    <w:rsid w:val="00BF03D8"/>
    <w:rsid w:val="00BF2817"/>
    <w:rsid w:val="00BF5C9D"/>
    <w:rsid w:val="00BF5EA1"/>
    <w:rsid w:val="00BF7ED8"/>
    <w:rsid w:val="00C04253"/>
    <w:rsid w:val="00C1264C"/>
    <w:rsid w:val="00C12F6C"/>
    <w:rsid w:val="00C131D8"/>
    <w:rsid w:val="00C171B7"/>
    <w:rsid w:val="00C30F53"/>
    <w:rsid w:val="00C3713C"/>
    <w:rsid w:val="00C37E1C"/>
    <w:rsid w:val="00C40700"/>
    <w:rsid w:val="00C446B0"/>
    <w:rsid w:val="00C455DD"/>
    <w:rsid w:val="00C457E4"/>
    <w:rsid w:val="00C47404"/>
    <w:rsid w:val="00C47D5E"/>
    <w:rsid w:val="00C47DDD"/>
    <w:rsid w:val="00C5158D"/>
    <w:rsid w:val="00C62884"/>
    <w:rsid w:val="00C66C6B"/>
    <w:rsid w:val="00C7680B"/>
    <w:rsid w:val="00C77706"/>
    <w:rsid w:val="00C80F35"/>
    <w:rsid w:val="00C813B6"/>
    <w:rsid w:val="00C86F3B"/>
    <w:rsid w:val="00C94BAC"/>
    <w:rsid w:val="00CA07AA"/>
    <w:rsid w:val="00CA1414"/>
    <w:rsid w:val="00CA5BEB"/>
    <w:rsid w:val="00CB2D8C"/>
    <w:rsid w:val="00CB3EF0"/>
    <w:rsid w:val="00CB47F5"/>
    <w:rsid w:val="00CB575C"/>
    <w:rsid w:val="00CC6A92"/>
    <w:rsid w:val="00CD0DE0"/>
    <w:rsid w:val="00CD0EE1"/>
    <w:rsid w:val="00CD1302"/>
    <w:rsid w:val="00CD52E2"/>
    <w:rsid w:val="00CD6A3C"/>
    <w:rsid w:val="00CE603C"/>
    <w:rsid w:val="00CE7917"/>
    <w:rsid w:val="00CF18C7"/>
    <w:rsid w:val="00CF7A33"/>
    <w:rsid w:val="00D01E2A"/>
    <w:rsid w:val="00D14FF4"/>
    <w:rsid w:val="00D2029E"/>
    <w:rsid w:val="00D20F80"/>
    <w:rsid w:val="00D23F26"/>
    <w:rsid w:val="00D2422B"/>
    <w:rsid w:val="00D255FE"/>
    <w:rsid w:val="00D47516"/>
    <w:rsid w:val="00D52FD5"/>
    <w:rsid w:val="00D55C96"/>
    <w:rsid w:val="00D55E6A"/>
    <w:rsid w:val="00D66AC9"/>
    <w:rsid w:val="00D66CE7"/>
    <w:rsid w:val="00D7222B"/>
    <w:rsid w:val="00D72B75"/>
    <w:rsid w:val="00D80A97"/>
    <w:rsid w:val="00D87B42"/>
    <w:rsid w:val="00D951C5"/>
    <w:rsid w:val="00D963A0"/>
    <w:rsid w:val="00D9643D"/>
    <w:rsid w:val="00DA6150"/>
    <w:rsid w:val="00DB24B2"/>
    <w:rsid w:val="00DB25F0"/>
    <w:rsid w:val="00DB7619"/>
    <w:rsid w:val="00DC25AC"/>
    <w:rsid w:val="00DC40EF"/>
    <w:rsid w:val="00DD6129"/>
    <w:rsid w:val="00DD62DA"/>
    <w:rsid w:val="00DE2899"/>
    <w:rsid w:val="00DE4404"/>
    <w:rsid w:val="00DE56FE"/>
    <w:rsid w:val="00DF067E"/>
    <w:rsid w:val="00DF08FD"/>
    <w:rsid w:val="00E06C88"/>
    <w:rsid w:val="00E11985"/>
    <w:rsid w:val="00E1791C"/>
    <w:rsid w:val="00E22A35"/>
    <w:rsid w:val="00E26CF3"/>
    <w:rsid w:val="00E4254B"/>
    <w:rsid w:val="00E43C78"/>
    <w:rsid w:val="00E46916"/>
    <w:rsid w:val="00E70B2A"/>
    <w:rsid w:val="00E76453"/>
    <w:rsid w:val="00E82C5B"/>
    <w:rsid w:val="00E95EE3"/>
    <w:rsid w:val="00E962E3"/>
    <w:rsid w:val="00E966C0"/>
    <w:rsid w:val="00EA01CE"/>
    <w:rsid w:val="00EA4245"/>
    <w:rsid w:val="00EB575D"/>
    <w:rsid w:val="00EB610E"/>
    <w:rsid w:val="00EB6B06"/>
    <w:rsid w:val="00EC6237"/>
    <w:rsid w:val="00ED08F3"/>
    <w:rsid w:val="00ED0FF0"/>
    <w:rsid w:val="00ED50F5"/>
    <w:rsid w:val="00ED666A"/>
    <w:rsid w:val="00EE299C"/>
    <w:rsid w:val="00EF6641"/>
    <w:rsid w:val="00F02B90"/>
    <w:rsid w:val="00F030EF"/>
    <w:rsid w:val="00F04EC0"/>
    <w:rsid w:val="00F15E23"/>
    <w:rsid w:val="00F17437"/>
    <w:rsid w:val="00F2641A"/>
    <w:rsid w:val="00F304F8"/>
    <w:rsid w:val="00F36451"/>
    <w:rsid w:val="00F37C51"/>
    <w:rsid w:val="00F37EC4"/>
    <w:rsid w:val="00F40E5E"/>
    <w:rsid w:val="00F40F7F"/>
    <w:rsid w:val="00F41E3D"/>
    <w:rsid w:val="00F50B05"/>
    <w:rsid w:val="00F54443"/>
    <w:rsid w:val="00F56821"/>
    <w:rsid w:val="00F645D0"/>
    <w:rsid w:val="00F65B76"/>
    <w:rsid w:val="00F7537E"/>
    <w:rsid w:val="00F76384"/>
    <w:rsid w:val="00F77460"/>
    <w:rsid w:val="00F81202"/>
    <w:rsid w:val="00F82028"/>
    <w:rsid w:val="00F82BBC"/>
    <w:rsid w:val="00F83817"/>
    <w:rsid w:val="00F83AC8"/>
    <w:rsid w:val="00F85BA2"/>
    <w:rsid w:val="00F90BC4"/>
    <w:rsid w:val="00F915C5"/>
    <w:rsid w:val="00F93AA5"/>
    <w:rsid w:val="00FA7A9F"/>
    <w:rsid w:val="00FB0D03"/>
    <w:rsid w:val="00FC2AFE"/>
    <w:rsid w:val="00FC3702"/>
    <w:rsid w:val="00FD00FD"/>
    <w:rsid w:val="00FD48DD"/>
    <w:rsid w:val="00FE19E8"/>
    <w:rsid w:val="00FE4BA4"/>
    <w:rsid w:val="00FE76A8"/>
    <w:rsid w:val="00FF21F3"/>
    <w:rsid w:val="00FF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18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20F80"/>
    <w:pPr>
      <w:keepNext/>
      <w:keepLines/>
      <w:framePr w:hSpace="187" w:wrap="around" w:vAnchor="text" w:hAnchor="margin" w:y="1"/>
      <w:spacing w:before="40" w:after="0" w:line="256" w:lineRule="auto"/>
      <w:jc w:val="center"/>
      <w:outlineLvl w:val="1"/>
    </w:pPr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20F80"/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  <w:jc w:val="both"/>
    </w:pPr>
    <w:rPr>
      <w:rFonts w:ascii="Century Gothic" w:eastAsia="SimSun" w:hAnsi="Century Goth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D5518"/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  <w:jc w:val="both"/>
    </w:pPr>
    <w:rPr>
      <w:rFonts w:ascii="Century Gothic" w:hAnsi="Century Gothic"/>
    </w:rPr>
  </w:style>
  <w:style w:type="table" w:styleId="TableGrid">
    <w:name w:val="Table Grid"/>
    <w:basedOn w:val="TableNormal"/>
    <w:uiPriority w:val="3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79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1198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7404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29683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9683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81202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D61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03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CD754F4C-17C1-447C-B82E-E1AD5DA1E9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8C71A0-AAC0-47CD-821D-2FBB4B5035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ea520e-bf34-4e98-a1d0-fe474a913a6a"/>
    <ds:schemaRef ds:uri="e98da306-844e-4308-915f-a3ee9b246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8FA8C3-7DB6-439B-9A1E-D06AD856A8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BCA2FE-7E3C-405B-988A-DD70308CB752}">
  <ds:schemaRefs>
    <ds:schemaRef ds:uri="http://schemas.microsoft.com/office/2006/metadata/properties"/>
    <ds:schemaRef ds:uri="http://schemas.microsoft.com/office/infopath/2007/PartnerControls"/>
    <ds:schemaRef ds:uri="31ea520e-bf34-4e98-a1d0-fe474a913a6a"/>
    <ds:schemaRef ds:uri="e98da306-844e-4308-915f-a3ee9b246e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6</Pages>
  <Words>1203</Words>
  <Characters>6767</Characters>
  <Application>Microsoft Office Word</Application>
  <DocSecurity>0</DocSecurity>
  <Lines>11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Betzangelee Serrano</cp:lastModifiedBy>
  <cp:revision>24</cp:revision>
  <dcterms:created xsi:type="dcterms:W3CDTF">2023-08-17T15:56:00Z</dcterms:created>
  <dcterms:modified xsi:type="dcterms:W3CDTF">2023-09-2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  <property fmtid="{D5CDD505-2E9C-101B-9397-08002B2CF9AE}" pid="3" name="GrammarlyDocumentId">
    <vt:lpwstr>0bd2ef36085b43d97d42cd7abe161bc9dcc41f29c674f18f94b311b10bd0a61e</vt:lpwstr>
  </property>
</Properties>
</file>